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ADA6A" w14:textId="77777777" w:rsidR="00DC6F4F" w:rsidRPr="00851D4B" w:rsidRDefault="00DC6F4F" w:rsidP="007B597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51D4B">
        <w:rPr>
          <w:rFonts w:ascii="Times New Roman" w:hAnsi="Times New Roman" w:cs="Times New Roman"/>
          <w:b/>
          <w:sz w:val="28"/>
          <w:szCs w:val="28"/>
        </w:rPr>
        <w:t>Supplementary Information</w:t>
      </w:r>
    </w:p>
    <w:p w14:paraId="78EB2517" w14:textId="35958596" w:rsidR="00DC6F4F" w:rsidRPr="00851D4B" w:rsidRDefault="000A6DA8" w:rsidP="007B5974">
      <w:pPr>
        <w:jc w:val="center"/>
        <w:rPr>
          <w:rFonts w:ascii="Times New Roman" w:hAnsi="Times New Roman" w:cs="Times New Roman"/>
          <w:b/>
          <w:kern w:val="0"/>
          <w:sz w:val="24"/>
          <w:szCs w:val="24"/>
          <w:lang w:val="en-GB" w:eastAsia="en-US"/>
        </w:rPr>
      </w:pPr>
      <w:r w:rsidRPr="00851D4B">
        <w:rPr>
          <w:rFonts w:ascii="Times New Roman" w:hAnsi="Times New Roman" w:cs="Times New Roman"/>
          <w:b/>
          <w:kern w:val="0"/>
          <w:sz w:val="24"/>
          <w:szCs w:val="24"/>
          <w:lang w:val="en-GB" w:eastAsia="en-US"/>
        </w:rPr>
        <w:t>Maipomycin A, a novel natural compound with promising anti-biofilm activity against Gram-negative pathogenic bacteria</w:t>
      </w:r>
    </w:p>
    <w:p w14:paraId="4432A242" w14:textId="77777777" w:rsidR="000A6DA8" w:rsidRPr="00851D4B" w:rsidRDefault="000A6DA8" w:rsidP="007B5974">
      <w:pPr>
        <w:jc w:val="center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5A7F0DDB" w14:textId="2AB4E613" w:rsidR="00DC59BE" w:rsidRPr="00851D4B" w:rsidRDefault="00DC59BE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FA6918" wp14:editId="4C9E8A25">
            <wp:extent cx="4966335" cy="2110105"/>
            <wp:effectExtent l="0" t="0" r="0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335" cy="2110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437362" w14:textId="288280CE" w:rsidR="00DC59BE" w:rsidRPr="00851D4B" w:rsidRDefault="00E23FAE" w:rsidP="007B5974">
      <w:pPr>
        <w:rPr>
          <w:rFonts w:ascii="Times New Roman" w:hAnsi="Times New Roman" w:cs="Times New Roman"/>
          <w:bCs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DC59BE" w:rsidRPr="00851D4B">
        <w:rPr>
          <w:rFonts w:ascii="Times New Roman" w:hAnsi="Times New Roman" w:cs="Times New Roman"/>
          <w:b/>
          <w:sz w:val="24"/>
          <w:szCs w:val="24"/>
        </w:rPr>
        <w:t>Figure 1.</w:t>
      </w:r>
      <w:r w:rsidR="00DC59BE" w:rsidRPr="00851D4B">
        <w:rPr>
          <w:rFonts w:ascii="Times New Roman" w:hAnsi="Times New Roman" w:cs="Times New Roman"/>
          <w:bCs/>
          <w:sz w:val="24"/>
          <w:szCs w:val="24"/>
        </w:rPr>
        <w:t xml:space="preserve"> X-ray crystal structure of </w:t>
      </w:r>
      <w:r w:rsidR="00BD5BF2" w:rsidRPr="00851D4B">
        <w:rPr>
          <w:rFonts w:ascii="Times New Roman" w:hAnsi="Times New Roman" w:cs="Times New Roman"/>
          <w:bCs/>
          <w:sz w:val="24"/>
          <w:szCs w:val="24"/>
        </w:rPr>
        <w:t>maipomycin A</w:t>
      </w:r>
      <w:r w:rsidR="00DC59BE" w:rsidRPr="00851D4B">
        <w:rPr>
          <w:rFonts w:ascii="Times New Roman" w:hAnsi="Times New Roman" w:cs="Times New Roman"/>
          <w:bCs/>
          <w:sz w:val="24"/>
          <w:szCs w:val="24"/>
        </w:rPr>
        <w:t xml:space="preserve"> and key HMBC correlations in </w:t>
      </w:r>
      <w:r w:rsidR="00BD5BF2" w:rsidRPr="00851D4B">
        <w:rPr>
          <w:rFonts w:ascii="Times New Roman" w:hAnsi="Times New Roman" w:cs="Times New Roman"/>
          <w:bCs/>
          <w:sz w:val="24"/>
          <w:szCs w:val="24"/>
        </w:rPr>
        <w:t>maipomycin A</w:t>
      </w:r>
      <w:r w:rsidR="00DC59BE" w:rsidRPr="00851D4B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AE54DC" w14:textId="668CFA98" w:rsidR="000B6A16" w:rsidRPr="00851D4B" w:rsidRDefault="000B6A16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</w:p>
    <w:p w14:paraId="2FC14D48" w14:textId="07F4EFC1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  <w:r w:rsidRPr="00851D4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614EFA" wp14:editId="580D0E93">
            <wp:extent cx="5267960" cy="2647950"/>
            <wp:effectExtent l="0" t="0" r="889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E9667" w14:textId="543ACAEC" w:rsidR="008F7E51" w:rsidRPr="00851D4B" w:rsidRDefault="008F7E51" w:rsidP="007B5974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color w:val="000000"/>
          <w:sz w:val="24"/>
          <w:szCs w:val="24"/>
        </w:rPr>
        <w:t>2.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H NMR (600 MHz, 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-DMSO) spectrum of </w:t>
      </w:r>
      <w:r w:rsidRPr="00851D4B">
        <w:rPr>
          <w:rFonts w:ascii="Times New Roman" w:hAnsi="Times New Roman" w:cs="Times New Roman"/>
          <w:bCs/>
          <w:sz w:val="24"/>
          <w:szCs w:val="24"/>
        </w:rPr>
        <w:t>maipomycin A</w:t>
      </w:r>
      <w:r w:rsidRPr="00851D4B">
        <w:rPr>
          <w:rFonts w:ascii="Times New Roman" w:hAnsi="Times New Roman" w:cs="Times New Roman"/>
          <w:sz w:val="24"/>
          <w:szCs w:val="24"/>
        </w:rPr>
        <w:t>.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B9CBFB1" w14:textId="428B76D9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  <w:r w:rsidRPr="00851D4B">
        <w:rPr>
          <w:rFonts w:ascii="Times New Roman" w:hAnsi="Times New Roman" w:cs="Times New Roman"/>
          <w:color w:val="000000"/>
          <w:sz w:val="24"/>
          <w:szCs w:val="24"/>
        </w:rPr>
        <w:br w:type="page"/>
      </w:r>
      <w:r w:rsidRPr="00851D4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1F9652" wp14:editId="0A38DD39">
            <wp:extent cx="5267960" cy="2647950"/>
            <wp:effectExtent l="0" t="0" r="889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2ADB5" w14:textId="0A0DAA5E" w:rsidR="008F7E51" w:rsidRPr="00851D4B" w:rsidRDefault="008F7E51" w:rsidP="007B5974">
      <w:pPr>
        <w:jc w:val="center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color w:val="000000"/>
          <w:sz w:val="24"/>
          <w:szCs w:val="24"/>
        </w:rPr>
        <w:t>3.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3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C NMR (600 MHz, 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-DMSO) spectrum of </w:t>
      </w:r>
      <w:r w:rsidRPr="00851D4B">
        <w:rPr>
          <w:rFonts w:ascii="Times New Roman" w:hAnsi="Times New Roman" w:cs="Times New Roman"/>
          <w:sz w:val="24"/>
          <w:szCs w:val="24"/>
        </w:rPr>
        <w:t>maipomycin A.</w:t>
      </w:r>
    </w:p>
    <w:p w14:paraId="357EF2BD" w14:textId="77777777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</w:t>
      </w:r>
    </w:p>
    <w:p w14:paraId="62330B68" w14:textId="49D5A5B9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  <w:r w:rsidRPr="00851D4B">
        <w:rPr>
          <w:rFonts w:ascii="Times New Roman" w:hAnsi="Times New Roman" w:cs="Times New Roman"/>
          <w:noProof/>
        </w:rPr>
        <w:drawing>
          <wp:inline distT="0" distB="0" distL="0" distR="0" wp14:anchorId="7AD6CF42" wp14:editId="1F7AECA8">
            <wp:extent cx="5411470" cy="3677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47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99150" w14:textId="40B2B69F" w:rsidR="008F7E51" w:rsidRPr="00851D4B" w:rsidRDefault="008F7E51" w:rsidP="007B5974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Hlk491530570"/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4. </w:t>
      </w:r>
      <w:r w:rsidRPr="00851D4B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1</w:t>
      </w:r>
      <w:r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>H–</w:t>
      </w:r>
      <w:r w:rsidRPr="00851D4B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1</w:t>
      </w:r>
      <w:r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>H COSY</w:t>
      </w:r>
      <w:r w:rsidRPr="00851D4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bookmarkStart w:id="1" w:name="_Hlk491530973"/>
      <w:r w:rsidRPr="00851D4B">
        <w:rPr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>-DMSO)</w:t>
      </w:r>
      <w:bookmarkEnd w:id="1"/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 spectrum of </w:t>
      </w:r>
      <w:r w:rsidRPr="00851D4B">
        <w:rPr>
          <w:rFonts w:ascii="Times New Roman" w:hAnsi="Times New Roman" w:cs="Times New Roman"/>
          <w:sz w:val="24"/>
          <w:szCs w:val="24"/>
        </w:rPr>
        <w:t>maipomycin A.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0587F8F" w14:textId="382132BD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  <w:r w:rsidRPr="00851D4B">
        <w:rPr>
          <w:rFonts w:ascii="Times New Roman" w:hAnsi="Times New Roman" w:cs="Times New Roman"/>
          <w:color w:val="000000"/>
          <w:sz w:val="24"/>
          <w:szCs w:val="24"/>
        </w:rPr>
        <w:br w:type="page"/>
      </w:r>
      <w:bookmarkEnd w:id="0"/>
      <w:r w:rsidRPr="00851D4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DDA0067" wp14:editId="371B949E">
            <wp:extent cx="5329555" cy="34321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343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24E17" w14:textId="79D3E9E2" w:rsidR="008F7E51" w:rsidRPr="00851D4B" w:rsidRDefault="008F7E51" w:rsidP="007B5974">
      <w:pPr>
        <w:jc w:val="center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noProof/>
          <w:sz w:val="24"/>
          <w:szCs w:val="24"/>
        </w:rPr>
        <w:t>5.</w:t>
      </w:r>
      <w:r w:rsidRPr="00851D4B">
        <w:rPr>
          <w:rFonts w:ascii="Times New Roman" w:hAnsi="Times New Roman" w:cs="Times New Roman"/>
          <w:noProof/>
          <w:sz w:val="24"/>
          <w:szCs w:val="24"/>
        </w:rPr>
        <w:t xml:space="preserve"> HSQC </w:t>
      </w:r>
      <w:r w:rsidRPr="00851D4B">
        <w:rPr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-DMSO) spectrum of </w:t>
      </w:r>
      <w:r w:rsidRPr="00851D4B">
        <w:rPr>
          <w:rFonts w:ascii="Times New Roman" w:hAnsi="Times New Roman" w:cs="Times New Roman"/>
          <w:sz w:val="24"/>
          <w:szCs w:val="24"/>
        </w:rPr>
        <w:t>maipomycin A.</w:t>
      </w:r>
    </w:p>
    <w:p w14:paraId="151AAA97" w14:textId="76BCD175" w:rsidR="008F7E51" w:rsidRPr="00851D4B" w:rsidRDefault="008F7E51" w:rsidP="007B597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  <w:r w:rsidRPr="00851D4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4E38C6" wp14:editId="3052E235">
            <wp:extent cx="5267960" cy="2647950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F1B5A" w14:textId="77777777" w:rsidR="008F7E51" w:rsidRPr="00851D4B" w:rsidRDefault="008F7E51" w:rsidP="007B5974">
      <w:pPr>
        <w:jc w:val="center"/>
        <w:rPr>
          <w:rFonts w:ascii="Times New Roman" w:hAnsi="Times New Roman" w:cs="Times New Roman"/>
          <w:noProof/>
        </w:rPr>
      </w:pPr>
    </w:p>
    <w:p w14:paraId="4D9923E3" w14:textId="6739AB4B" w:rsidR="008F7E51" w:rsidRPr="00851D4B" w:rsidRDefault="008F7E51" w:rsidP="007B597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2" w:name="_Hlk491530643"/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noProof/>
          <w:sz w:val="24"/>
          <w:szCs w:val="24"/>
        </w:rPr>
        <w:t>6.</w:t>
      </w:r>
      <w:r w:rsidRPr="00851D4B">
        <w:rPr>
          <w:rFonts w:ascii="Times New Roman" w:hAnsi="Times New Roman" w:cs="Times New Roman"/>
          <w:noProof/>
          <w:sz w:val="24"/>
          <w:szCs w:val="24"/>
        </w:rPr>
        <w:t xml:space="preserve"> HMBC </w:t>
      </w:r>
      <w:r w:rsidRPr="00851D4B">
        <w:rPr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 xml:space="preserve">-DMSO) spectrum of </w:t>
      </w:r>
      <w:r w:rsidRPr="00851D4B">
        <w:rPr>
          <w:rFonts w:ascii="Times New Roman" w:hAnsi="Times New Roman" w:cs="Times New Roman"/>
          <w:sz w:val="24"/>
          <w:szCs w:val="24"/>
        </w:rPr>
        <w:t>maipomycin A.</w:t>
      </w:r>
    </w:p>
    <w:p w14:paraId="07028D4A" w14:textId="77777777" w:rsidR="008F7E51" w:rsidRPr="00851D4B" w:rsidRDefault="008F7E51" w:rsidP="007B5974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  <w:bookmarkEnd w:id="2"/>
      <w:r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lastRenderedPageBreak/>
        <w:fldChar w:fldCharType="begin"/>
      </w:r>
      <w:r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"C:\\Users\\liuguozhu\\AppData\\Roaming\\Tencent\\Users\\83049067\\QQ\\WinTemp\\RichOle\\LO~}6XL}~YN{@C[CNGMJOQH.png" \* MERGEFORMATINET </w:instrText>
      </w:r>
      <w:r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0A49EE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0A49EE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0A49EE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BB0B6D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BB0B6D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BB0B6D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867FC9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867FC9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867FC9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E47772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E47772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E47772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C47E47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C47E47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C47E47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0529A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0529A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0529A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62299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62299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62299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5414C0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5414C0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INCLUDEPICTURE  "C:\\Users\\liuguozhu\\AppData\\Roaming\\Tencent\\Users\\83049067\\QQ\\WinTemp\\RichOle\\LO~}6XL}~YN{@C[CNGMJOQH.png" \* MERGEFORMATINET </w:instrText>
      </w:r>
      <w:r w:rsidR="005414C0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begin"/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</w:instrText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instrText>INCLUDEPICTURE  "C:\\Users\\liuguozhu\\AppData\\Roaming\\Tencent\\Users\\83049067\\QQ\\WinTemp\\RichOle\\LO~}6XL}~YN{@</w:instrText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instrText>C[CNGMJOQH.png" \* MERGEFORMATINET</w:instrText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instrText xml:space="preserve"> </w:instrText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separate"/>
      </w:r>
      <w:r w:rsidR="00F10D81">
        <w:rPr>
          <w:rFonts w:ascii="Times New Roman" w:hAnsi="Times New Roman" w:cs="Times New Roman"/>
          <w:color w:val="FF0000"/>
          <w:kern w:val="0"/>
          <w:sz w:val="24"/>
          <w:szCs w:val="24"/>
        </w:rPr>
        <w:pict w14:anchorId="06E4D7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8.5pt;height:170.25pt">
            <v:imagedata r:id="rId12" r:href="rId13"/>
          </v:shape>
        </w:pict>
      </w:r>
      <w:r w:rsidR="000E0A92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5414C0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62299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0529A5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C47E47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E47772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867FC9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BB0B6D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="000A49EE"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  <w:r w:rsidRPr="00851D4B">
        <w:rPr>
          <w:rFonts w:ascii="Times New Roman" w:hAnsi="Times New Roman" w:cs="Times New Roman"/>
          <w:color w:val="FF0000"/>
          <w:kern w:val="0"/>
          <w:sz w:val="24"/>
          <w:szCs w:val="24"/>
        </w:rPr>
        <w:fldChar w:fldCharType="end"/>
      </w:r>
    </w:p>
    <w:p w14:paraId="07F310D9" w14:textId="4EAD6ECE" w:rsidR="008F7E51" w:rsidRPr="00851D4B" w:rsidRDefault="008F7E51" w:rsidP="007B5974">
      <w:pPr>
        <w:jc w:val="center"/>
        <w:rPr>
          <w:rFonts w:ascii="Times New Roman" w:hAnsi="Times New Roman" w:cs="Times New Roman"/>
          <w:sz w:val="28"/>
          <w:szCs w:val="28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>Supplementary Figure 7</w:t>
      </w:r>
      <w:r w:rsidRPr="00851D4B">
        <w:rPr>
          <w:rFonts w:ascii="Times New Roman" w:hAnsi="Times New Roman" w:cs="Times New Roman"/>
          <w:sz w:val="24"/>
          <w:szCs w:val="24"/>
        </w:rPr>
        <w:t>. HR-ESI-MS spectrum of maipomycin A.</w:t>
      </w:r>
      <w:r w:rsidRPr="00851D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51D4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2DA1AD1" w14:textId="36455E2C" w:rsidR="008F7E51" w:rsidRPr="00851D4B" w:rsidRDefault="008F7E51" w:rsidP="007B5974">
      <w:pPr>
        <w:jc w:val="center"/>
        <w:rPr>
          <w:rFonts w:ascii="Times New Roman" w:hAnsi="Times New Roman" w:cs="Times New Roman"/>
        </w:rPr>
      </w:pPr>
      <w:r w:rsidRPr="00851D4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1CCBC0" wp14:editId="690314E4">
            <wp:extent cx="3016250" cy="22517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225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3906D" w14:textId="189A8C6C" w:rsidR="008F7E51" w:rsidRPr="00851D4B" w:rsidRDefault="008F7E51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8. </w:t>
      </w:r>
      <w:r w:rsidRPr="00851D4B">
        <w:rPr>
          <w:rFonts w:ascii="Times New Roman" w:hAnsi="Times New Roman" w:cs="Times New Roman"/>
          <w:sz w:val="24"/>
          <w:szCs w:val="28"/>
        </w:rPr>
        <w:t>Crystal structure determination</w:t>
      </w:r>
      <w:r w:rsidRPr="00851D4B">
        <w:rPr>
          <w:rFonts w:ascii="Times New Roman" w:hAnsi="Times New Roman" w:cs="Times New Roman"/>
          <w:sz w:val="22"/>
          <w:szCs w:val="24"/>
        </w:rPr>
        <w:t xml:space="preserve"> of maipomycin A</w:t>
      </w:r>
      <w:r w:rsidRPr="00851D4B">
        <w:rPr>
          <w:rFonts w:ascii="Times New Roman" w:hAnsi="Times New Roman" w:cs="Times New Roman"/>
          <w:sz w:val="24"/>
          <w:szCs w:val="24"/>
        </w:rPr>
        <w:t>. Crystal data. 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13</w:t>
      </w:r>
      <w:r w:rsidRPr="00851D4B">
        <w:rPr>
          <w:rFonts w:ascii="Times New Roman" w:hAnsi="Times New Roman" w:cs="Times New Roman"/>
          <w:sz w:val="24"/>
          <w:szCs w:val="24"/>
        </w:rPr>
        <w:t>H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13</w:t>
      </w:r>
      <w:r w:rsidRPr="00851D4B">
        <w:rPr>
          <w:rFonts w:ascii="Times New Roman" w:hAnsi="Times New Roman" w:cs="Times New Roman"/>
          <w:sz w:val="24"/>
          <w:szCs w:val="24"/>
        </w:rPr>
        <w:t>N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1D4B">
        <w:rPr>
          <w:rFonts w:ascii="Times New Roman" w:hAnsi="Times New Roman" w:cs="Times New Roman"/>
          <w:sz w:val="24"/>
          <w:szCs w:val="24"/>
        </w:rPr>
        <w:t>O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51D4B">
        <w:rPr>
          <w:rFonts w:ascii="Times New Roman" w:hAnsi="Times New Roman" w:cs="Times New Roman"/>
          <w:sz w:val="24"/>
          <w:szCs w:val="24"/>
        </w:rPr>
        <w:t xml:space="preserve">S, </w:t>
      </w:r>
      <w:r w:rsidRPr="00851D4B">
        <w:rPr>
          <w:rFonts w:ascii="Times New Roman" w:hAnsi="Times New Roman" w:cs="Times New Roman"/>
          <w:i/>
          <w:sz w:val="24"/>
          <w:szCs w:val="24"/>
        </w:rPr>
        <w:t>M</w:t>
      </w:r>
      <w:r w:rsidRPr="00851D4B">
        <w:rPr>
          <w:rFonts w:ascii="Times New Roman" w:hAnsi="Times New Roman" w:cs="Times New Roman"/>
          <w:sz w:val="24"/>
          <w:szCs w:val="24"/>
        </w:rPr>
        <w:t>=307.32</w:t>
      </w:r>
      <w:r w:rsidRPr="00851D4B">
        <w:rPr>
          <w:rFonts w:ascii="Times New Roman" w:hAnsi="Times New Roman" w:cs="Times New Roman"/>
          <w:sz w:val="24"/>
          <w:szCs w:val="24"/>
        </w:rPr>
        <w:t>，</w:t>
      </w:r>
      <w:r w:rsidRPr="00851D4B">
        <w:rPr>
          <w:rFonts w:ascii="Times New Roman" w:hAnsi="Times New Roman" w:cs="Times New Roman"/>
          <w:sz w:val="24"/>
          <w:szCs w:val="24"/>
        </w:rPr>
        <w:t xml:space="preserve">monoclinic, </w:t>
      </w:r>
      <w:r w:rsidRPr="00851D4B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851D4B">
        <w:rPr>
          <w:rFonts w:ascii="Times New Roman" w:hAnsi="Times New Roman" w:cs="Times New Roman"/>
          <w:sz w:val="24"/>
          <w:szCs w:val="24"/>
        </w:rPr>
        <w:t xml:space="preserve"> = 12.6716(4) Å, b = 6.8261(2) Å, c = 16.3151(4) Å, </w:t>
      </w:r>
      <w:r w:rsidRPr="00851D4B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Pr="00851D4B">
        <w:rPr>
          <w:rFonts w:ascii="Times New Roman" w:hAnsi="Times New Roman" w:cs="Times New Roman"/>
          <w:sz w:val="24"/>
          <w:szCs w:val="24"/>
        </w:rPr>
        <w:t xml:space="preserve"> = 100.612(3)°, </w:t>
      </w:r>
      <w:r w:rsidRPr="00851D4B">
        <w:rPr>
          <w:rFonts w:ascii="Times New Roman" w:hAnsi="Times New Roman" w:cs="Times New Roman"/>
          <w:i/>
          <w:sz w:val="24"/>
          <w:szCs w:val="24"/>
        </w:rPr>
        <w:t>U</w:t>
      </w:r>
      <w:r w:rsidRPr="00851D4B">
        <w:rPr>
          <w:rFonts w:ascii="Times New Roman" w:hAnsi="Times New Roman" w:cs="Times New Roman"/>
          <w:sz w:val="24"/>
          <w:szCs w:val="24"/>
        </w:rPr>
        <w:t>=1387.08(7) Å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51D4B">
        <w:rPr>
          <w:rFonts w:ascii="Times New Roman" w:hAnsi="Times New Roman" w:cs="Times New Roman"/>
          <w:sz w:val="24"/>
          <w:szCs w:val="24"/>
        </w:rPr>
        <w:t>，</w:t>
      </w:r>
      <w:r w:rsidRPr="00851D4B">
        <w:rPr>
          <w:rFonts w:ascii="Times New Roman" w:hAnsi="Times New Roman" w:cs="Times New Roman"/>
          <w:i/>
          <w:sz w:val="24"/>
          <w:szCs w:val="24"/>
        </w:rPr>
        <w:t>T</w:t>
      </w:r>
      <w:r w:rsidRPr="00851D4B">
        <w:rPr>
          <w:rFonts w:ascii="Times New Roman" w:hAnsi="Times New Roman" w:cs="Times New Roman"/>
          <w:sz w:val="24"/>
          <w:szCs w:val="24"/>
        </w:rPr>
        <w:t>=293.2, space group P 2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851D4B">
        <w:rPr>
          <w:rFonts w:ascii="Times New Roman" w:hAnsi="Times New Roman" w:cs="Times New Roman"/>
          <w:sz w:val="24"/>
          <w:szCs w:val="24"/>
        </w:rPr>
        <w:t>/n (no. 14), Z=4, μ (Cu Kα) = 0.856, 156654 reflections collected, 2409 unique (</w:t>
      </w:r>
      <w:r w:rsidRPr="00851D4B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int</w:t>
      </w:r>
      <w:r w:rsidRPr="00851D4B">
        <w:rPr>
          <w:rFonts w:ascii="Times New Roman" w:hAnsi="Times New Roman" w:cs="Times New Roman"/>
          <w:sz w:val="24"/>
          <w:szCs w:val="24"/>
        </w:rPr>
        <w:t xml:space="preserve"> = 0.0704) which were used in all calculations. The final </w:t>
      </w:r>
      <w:r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wR </w:t>
      </w:r>
      <w:r w:rsidRPr="00851D4B">
        <w:rPr>
          <w:rFonts w:ascii="Times New Roman" w:hAnsi="Times New Roman" w:cs="Times New Roman"/>
          <w:sz w:val="24"/>
          <w:szCs w:val="24"/>
        </w:rPr>
        <w:t>(</w:t>
      </w:r>
      <w:r w:rsidRPr="00851D4B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) was 0.1176 (all data).</w:t>
      </w:r>
    </w:p>
    <w:p w14:paraId="497691EE" w14:textId="7C09DA81" w:rsidR="008F7E51" w:rsidRPr="00851D4B" w:rsidRDefault="008F7E51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</w:p>
    <w:p w14:paraId="6D5A583C" w14:textId="7920751E" w:rsidR="00052437" w:rsidRPr="00851D4B" w:rsidRDefault="00FE24F2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B49AD1" wp14:editId="5FF5F0B7">
            <wp:extent cx="6111240" cy="4925060"/>
            <wp:effectExtent l="0" t="0" r="381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492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108A7" w14:textId="6AC25397" w:rsidR="008F2A24" w:rsidRPr="00851D4B" w:rsidRDefault="007F1713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DC68ED" w:rsidRPr="00851D4B">
        <w:rPr>
          <w:rFonts w:ascii="Times New Roman" w:hAnsi="Times New Roman" w:cs="Times New Roman"/>
          <w:b/>
          <w:sz w:val="24"/>
          <w:szCs w:val="24"/>
        </w:rPr>
        <w:t>9</w:t>
      </w:r>
      <w:r w:rsidR="00BB02E7" w:rsidRPr="00851D4B">
        <w:rPr>
          <w:rFonts w:ascii="Times New Roman" w:hAnsi="Times New Roman" w:cs="Times New Roman"/>
          <w:b/>
          <w:sz w:val="24"/>
          <w:szCs w:val="24"/>
        </w:rPr>
        <w:t>.</w:t>
      </w:r>
      <w:r w:rsidR="00682796" w:rsidRPr="00851D4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Inhibitory activity of </w:t>
      </w:r>
      <w:r w:rsidR="00F02EA1" w:rsidRPr="00851D4B">
        <w:rPr>
          <w:rFonts w:ascii="Times New Roman" w:hAnsi="Times New Roman" w:cs="Times New Roman"/>
          <w:sz w:val="24"/>
          <w:szCs w:val="24"/>
        </w:rPr>
        <w:t xml:space="preserve">maipomycin 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A on biofilm formation in other </w:t>
      </w:r>
      <w:r w:rsidR="00F02EA1" w:rsidRPr="00851D4B">
        <w:rPr>
          <w:rFonts w:ascii="Times New Roman" w:hAnsi="Times New Roman" w:cs="Times New Roman"/>
          <w:sz w:val="24"/>
          <w:szCs w:val="24"/>
        </w:rPr>
        <w:t>G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ram-positive and </w:t>
      </w:r>
      <w:r w:rsidR="00F02EA1" w:rsidRPr="00851D4B">
        <w:rPr>
          <w:rFonts w:ascii="Times New Roman" w:hAnsi="Times New Roman" w:cs="Times New Roman"/>
          <w:sz w:val="24"/>
          <w:szCs w:val="24"/>
        </w:rPr>
        <w:t>G</w:t>
      </w:r>
      <w:r w:rsidR="00682796" w:rsidRPr="00851D4B">
        <w:rPr>
          <w:rFonts w:ascii="Times New Roman" w:hAnsi="Times New Roman" w:cs="Times New Roman"/>
          <w:sz w:val="24"/>
          <w:szCs w:val="24"/>
        </w:rPr>
        <w:t>ram-negative strains.</w:t>
      </w:r>
      <w:r w:rsidR="00682796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4C37" w:rsidRPr="00851D4B">
        <w:rPr>
          <w:rFonts w:ascii="Times New Roman" w:hAnsi="Times New Roman" w:cs="Times New Roman"/>
          <w:sz w:val="24"/>
          <w:szCs w:val="24"/>
        </w:rPr>
        <w:t>(a)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 to </w:t>
      </w:r>
      <w:r w:rsidR="006C4C37" w:rsidRPr="00851D4B">
        <w:rPr>
          <w:rFonts w:ascii="Times New Roman" w:hAnsi="Times New Roman" w:cs="Times New Roman"/>
          <w:sz w:val="24"/>
          <w:szCs w:val="24"/>
        </w:rPr>
        <w:t>(c)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 were reference strains, and </w:t>
      </w:r>
      <w:r w:rsidR="006C4C37" w:rsidRPr="00851D4B">
        <w:rPr>
          <w:rFonts w:ascii="Times New Roman" w:hAnsi="Times New Roman" w:cs="Times New Roman"/>
          <w:sz w:val="24"/>
          <w:szCs w:val="24"/>
        </w:rPr>
        <w:t>(d)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 to </w:t>
      </w:r>
      <w:r w:rsidR="006C4C37" w:rsidRPr="00851D4B">
        <w:rPr>
          <w:rFonts w:ascii="Times New Roman" w:hAnsi="Times New Roman" w:cs="Times New Roman"/>
          <w:sz w:val="24"/>
          <w:szCs w:val="24"/>
        </w:rPr>
        <w:t>(i)</w:t>
      </w:r>
      <w:r w:rsidR="00682796" w:rsidRPr="00851D4B">
        <w:rPr>
          <w:rFonts w:ascii="Times New Roman" w:hAnsi="Times New Roman" w:cs="Times New Roman"/>
          <w:sz w:val="24"/>
          <w:szCs w:val="24"/>
        </w:rPr>
        <w:t xml:space="preserve"> were clinical isolates. </w:t>
      </w:r>
      <w:r w:rsidR="008F2A24" w:rsidRPr="00851D4B">
        <w:rPr>
          <w:rFonts w:ascii="Times New Roman" w:hAnsi="Times New Roman" w:cs="Times New Roman"/>
          <w:sz w:val="24"/>
          <w:szCs w:val="24"/>
        </w:rPr>
        <w:t xml:space="preserve">* indicates </w:t>
      </w:r>
      <w:r w:rsidR="008F2A24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8F2A24" w:rsidRPr="00851D4B">
        <w:rPr>
          <w:rFonts w:ascii="Times New Roman" w:hAnsi="Times New Roman" w:cs="Times New Roman"/>
          <w:sz w:val="24"/>
          <w:szCs w:val="24"/>
        </w:rPr>
        <w:t xml:space="preserve">&lt; 0.05 compared with untreated controls. # indicates </w:t>
      </w:r>
      <w:r w:rsidR="008F2A24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8F2A24" w:rsidRPr="00851D4B">
        <w:rPr>
          <w:rFonts w:ascii="Times New Roman" w:hAnsi="Times New Roman" w:cs="Times New Roman"/>
          <w:sz w:val="24"/>
          <w:szCs w:val="24"/>
        </w:rPr>
        <w:t>&lt; 0.05 compared with the previous concentration.</w:t>
      </w:r>
    </w:p>
    <w:p w14:paraId="26EA89FC" w14:textId="7225B672" w:rsidR="000A2A46" w:rsidRPr="00851D4B" w:rsidRDefault="000A2A46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</w:p>
    <w:p w14:paraId="5A6270A6" w14:textId="77777777" w:rsidR="005600E1" w:rsidRPr="00851D4B" w:rsidRDefault="005600E1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E961C2" wp14:editId="5F581A1B">
            <wp:extent cx="6111875" cy="4818380"/>
            <wp:effectExtent l="0" t="0" r="3175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875" cy="481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87B28" w14:textId="3F26D2AB" w:rsidR="005600E1" w:rsidRPr="00851D4B" w:rsidRDefault="005600E1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10. </w:t>
      </w:r>
      <w:r w:rsidRPr="00851D4B">
        <w:rPr>
          <w:rFonts w:ascii="Times New Roman" w:hAnsi="Times New Roman" w:cs="Times New Roman"/>
          <w:sz w:val="24"/>
          <w:szCs w:val="24"/>
        </w:rPr>
        <w:t xml:space="preserve">Maipomycin A chelate </w:t>
      </w:r>
      <w:r w:rsidRPr="00851D4B">
        <w:rPr>
          <w:rFonts w:ascii="Times New Roman" w:hAnsi="Times New Roman" w:cs="Times New Roman"/>
          <w:sz w:val="24"/>
          <w:szCs w:val="28"/>
        </w:rPr>
        <w:t>Fe(Ⅱ)</w:t>
      </w:r>
      <w:r w:rsidRPr="00851D4B">
        <w:rPr>
          <w:rFonts w:ascii="Times New Roman" w:hAnsi="Times New Roman" w:cs="Times New Roman"/>
          <w:sz w:val="24"/>
          <w:szCs w:val="24"/>
        </w:rPr>
        <w:t xml:space="preserve"> or 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>) ions showed different properties. (a) Ultraviolet-visible spectra of MaiA (0.1mM),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</w:t>
      </w:r>
      <w:r w:rsidRPr="00851D4B">
        <w:rPr>
          <w:rFonts w:ascii="Times New Roman" w:hAnsi="Times New Roman" w:cs="Times New Roman"/>
          <w:sz w:val="24"/>
          <w:szCs w:val="28"/>
        </w:rPr>
        <w:t>Fe(Ⅱ)</w:t>
      </w:r>
      <w:r w:rsidRPr="00851D4B">
        <w:rPr>
          <w:rFonts w:ascii="Times New Roman" w:hAnsi="Times New Roman" w:cs="Times New Roman"/>
          <w:sz w:val="24"/>
          <w:szCs w:val="24"/>
        </w:rPr>
        <w:t xml:space="preserve"> (0.05mM) and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>) (0.05mM). (b) Determination of the time for coordination reaction of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</w:t>
      </w:r>
      <w:r w:rsidRPr="00851D4B">
        <w:rPr>
          <w:rFonts w:ascii="Times New Roman" w:hAnsi="Times New Roman" w:cs="Times New Roman"/>
          <w:sz w:val="24"/>
          <w:szCs w:val="28"/>
        </w:rPr>
        <w:t>Fe(Ⅱ)</w:t>
      </w:r>
      <w:r w:rsidRPr="00851D4B">
        <w:rPr>
          <w:rFonts w:ascii="Times New Roman" w:hAnsi="Times New Roman" w:cs="Times New Roman"/>
          <w:sz w:val="24"/>
          <w:szCs w:val="24"/>
        </w:rPr>
        <w:t xml:space="preserve"> and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>) to reach equilibrium. (c) MaiA chelate 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 xml:space="preserve">) showed different colors before reaching equilibrium. The samples in the tube are MaiA, </w:t>
      </w:r>
      <w:r w:rsidRPr="00851D4B">
        <w:rPr>
          <w:rFonts w:ascii="Times New Roman" w:hAnsi="Times New Roman" w:cs="Times New Roman"/>
          <w:sz w:val="24"/>
          <w:szCs w:val="28"/>
        </w:rPr>
        <w:t>Fe(Ⅱ)</w:t>
      </w:r>
      <w:r w:rsidRPr="00851D4B">
        <w:rPr>
          <w:rFonts w:ascii="Times New Roman" w:hAnsi="Times New Roman" w:cs="Times New Roman"/>
          <w:sz w:val="24"/>
          <w:szCs w:val="24"/>
        </w:rPr>
        <w:t>,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</w:t>
      </w:r>
      <w:r w:rsidRPr="00851D4B">
        <w:rPr>
          <w:rFonts w:ascii="Times New Roman" w:hAnsi="Times New Roman" w:cs="Times New Roman"/>
          <w:sz w:val="24"/>
          <w:szCs w:val="28"/>
        </w:rPr>
        <w:t>Fe(Ⅱ)</w:t>
      </w:r>
      <w:r w:rsidRPr="00851D4B">
        <w:rPr>
          <w:rFonts w:ascii="Times New Roman" w:hAnsi="Times New Roman" w:cs="Times New Roman"/>
          <w:sz w:val="24"/>
          <w:szCs w:val="24"/>
        </w:rPr>
        <w:t>, 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>), (MaiA)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-Fe(</w:t>
      </w:r>
      <w:r w:rsidRPr="00851D4B">
        <w:rPr>
          <w:rFonts w:ascii="Times New Roman" w:eastAsia="DengXian" w:hAnsi="Times New Roman" w:cs="Times New Roman"/>
          <w:sz w:val="24"/>
          <w:szCs w:val="24"/>
        </w:rPr>
        <w:t>Ⅲ</w:t>
      </w:r>
      <w:r w:rsidRPr="00851D4B">
        <w:rPr>
          <w:rFonts w:ascii="Times New Roman" w:hAnsi="Times New Roman" w:cs="Times New Roman"/>
          <w:sz w:val="24"/>
          <w:szCs w:val="24"/>
        </w:rPr>
        <w:t>) from left to right.</w:t>
      </w:r>
    </w:p>
    <w:p w14:paraId="481D37C0" w14:textId="3D00BAA7" w:rsidR="00103C08" w:rsidRPr="00851D4B" w:rsidRDefault="00FE24F2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8492B7" wp14:editId="425B20A9">
            <wp:extent cx="6111240" cy="3359150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4587" w14:textId="0C70DAC0" w:rsidR="00AA1785" w:rsidRPr="00851D4B" w:rsidRDefault="00F02EA1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DC68ED" w:rsidRPr="00851D4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600E1" w:rsidRPr="00851D4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51D4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96832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2C60" w:rsidRPr="00851D4B">
        <w:rPr>
          <w:rFonts w:ascii="Times New Roman" w:hAnsi="Times New Roman" w:cs="Times New Roman"/>
          <w:sz w:val="24"/>
          <w:szCs w:val="24"/>
        </w:rPr>
        <w:t xml:space="preserve">Effect of synthetic chelators and analogs of maipomycin A on </w:t>
      </w:r>
      <w:r w:rsidR="006F2C60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. aeruginosa </w:t>
      </w:r>
      <w:r w:rsidR="006F2C60" w:rsidRPr="00851D4B">
        <w:rPr>
          <w:rFonts w:ascii="Times New Roman" w:hAnsi="Times New Roman" w:cs="Times New Roman"/>
          <w:sz w:val="24"/>
          <w:szCs w:val="24"/>
        </w:rPr>
        <w:t>ATCC 27853 biofilm formation.</w:t>
      </w:r>
      <w:r w:rsidR="006F2C60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2C60" w:rsidRPr="00851D4B">
        <w:rPr>
          <w:rFonts w:ascii="Times New Roman" w:hAnsi="Times New Roman" w:cs="Times New Roman"/>
          <w:sz w:val="24"/>
          <w:szCs w:val="24"/>
        </w:rPr>
        <w:t xml:space="preserve">The anti-biofilm activity of tested compounds against </w:t>
      </w:r>
      <w:r w:rsidR="006F2C60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. aeruginosa </w:t>
      </w:r>
      <w:r w:rsidR="006F2C60" w:rsidRPr="00851D4B">
        <w:rPr>
          <w:rFonts w:ascii="Times New Roman" w:hAnsi="Times New Roman" w:cs="Times New Roman"/>
          <w:sz w:val="24"/>
          <w:szCs w:val="24"/>
        </w:rPr>
        <w:t xml:space="preserve">ATCC 27853 biofilm at different concentrations was quantified by CV stain. The structure of each compound is shown in </w:t>
      </w:r>
      <w:r w:rsidR="00C47E47" w:rsidRPr="00851D4B">
        <w:rPr>
          <w:rFonts w:ascii="Times New Roman" w:hAnsi="Times New Roman" w:cs="Times New Roman"/>
          <w:sz w:val="24"/>
          <w:szCs w:val="24"/>
        </w:rPr>
        <w:t>the chart</w:t>
      </w:r>
      <w:r w:rsidR="006F2C60" w:rsidRPr="00851D4B">
        <w:rPr>
          <w:rFonts w:ascii="Times New Roman" w:hAnsi="Times New Roman" w:cs="Times New Roman"/>
          <w:sz w:val="24"/>
          <w:szCs w:val="24"/>
        </w:rPr>
        <w:t xml:space="preserve">. * indicates </w:t>
      </w:r>
      <w:r w:rsidR="006F2C60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6F2C60" w:rsidRPr="00851D4B">
        <w:rPr>
          <w:rFonts w:ascii="Times New Roman" w:hAnsi="Times New Roman" w:cs="Times New Roman"/>
          <w:sz w:val="24"/>
          <w:szCs w:val="24"/>
        </w:rPr>
        <w:t xml:space="preserve">&lt; 0.05 compared with untreated controls. # indicates </w:t>
      </w:r>
      <w:r w:rsidR="006F2C60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6F2C60" w:rsidRPr="00851D4B">
        <w:rPr>
          <w:rFonts w:ascii="Times New Roman" w:hAnsi="Times New Roman" w:cs="Times New Roman"/>
          <w:sz w:val="24"/>
          <w:szCs w:val="24"/>
        </w:rPr>
        <w:t>&lt; 0.05 compared with the previous concentration.</w:t>
      </w:r>
      <w:r w:rsidR="00AA1785" w:rsidRPr="00851D4B">
        <w:rPr>
          <w:rFonts w:ascii="Times New Roman" w:hAnsi="Times New Roman" w:cs="Times New Roman"/>
          <w:sz w:val="24"/>
          <w:szCs w:val="24"/>
        </w:rPr>
        <w:br w:type="page"/>
      </w:r>
    </w:p>
    <w:p w14:paraId="4C7168B7" w14:textId="2078D3FC" w:rsidR="00A81B2B" w:rsidRPr="00851D4B" w:rsidRDefault="00A12D4C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3BF059" wp14:editId="7639BF9D">
            <wp:extent cx="6118225" cy="1515745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225" cy="151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B65FC" w14:textId="27679D8C" w:rsidR="00A12D4C" w:rsidRPr="00851D4B" w:rsidRDefault="00B50FDD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851D4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C68ED" w:rsidRPr="00851D4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851D4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12D4C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96F4B" w:rsidRPr="00851D4B">
        <w:rPr>
          <w:rFonts w:ascii="Times New Roman" w:hAnsi="Times New Roman" w:cs="Times New Roman"/>
          <w:sz w:val="24"/>
          <w:szCs w:val="24"/>
        </w:rPr>
        <w:t>The a</w:t>
      </w:r>
      <w:r w:rsidR="004B3B26" w:rsidRPr="00851D4B">
        <w:rPr>
          <w:rFonts w:ascii="Times New Roman" w:hAnsi="Times New Roman" w:cs="Times New Roman"/>
          <w:sz w:val="24"/>
          <w:szCs w:val="24"/>
        </w:rPr>
        <w:t xml:space="preserve">ctivity of maipomycin A </w:t>
      </w:r>
      <w:r w:rsidR="00290644" w:rsidRPr="00851D4B">
        <w:rPr>
          <w:rFonts w:ascii="Times New Roman" w:hAnsi="Times New Roman" w:cs="Times New Roman"/>
          <w:sz w:val="24"/>
          <w:szCs w:val="24"/>
        </w:rPr>
        <w:t>against</w:t>
      </w:r>
      <w:r w:rsidR="004B3B26" w:rsidRPr="00851D4B">
        <w:rPr>
          <w:rFonts w:ascii="Times New Roman" w:hAnsi="Times New Roman" w:cs="Times New Roman"/>
          <w:sz w:val="24"/>
          <w:szCs w:val="24"/>
        </w:rPr>
        <w:t xml:space="preserve"> </w:t>
      </w:r>
      <w:r w:rsidR="005E493D" w:rsidRPr="00851D4B">
        <w:rPr>
          <w:rFonts w:ascii="Times New Roman" w:hAnsi="Times New Roman" w:cs="Times New Roman"/>
          <w:i/>
          <w:iCs/>
          <w:sz w:val="24"/>
          <w:szCs w:val="24"/>
        </w:rPr>
        <w:t>A. baumannii</w:t>
      </w:r>
      <w:r w:rsidR="005E493D" w:rsidRPr="00851D4B">
        <w:rPr>
          <w:rFonts w:ascii="Times New Roman" w:hAnsi="Times New Roman" w:cs="Times New Roman"/>
          <w:sz w:val="24"/>
          <w:szCs w:val="24"/>
        </w:rPr>
        <w:t xml:space="preserve"> </w:t>
      </w:r>
      <w:r w:rsidR="00DC633E" w:rsidRPr="00851D4B">
        <w:rPr>
          <w:rFonts w:ascii="Times New Roman" w:hAnsi="Times New Roman" w:cs="Times New Roman"/>
          <w:sz w:val="24"/>
          <w:szCs w:val="24"/>
        </w:rPr>
        <w:t xml:space="preserve">ATCC 19606 </w:t>
      </w:r>
      <w:r w:rsidR="004B3B26" w:rsidRPr="00851D4B">
        <w:rPr>
          <w:rFonts w:ascii="Times New Roman" w:hAnsi="Times New Roman" w:cs="Times New Roman"/>
          <w:sz w:val="24"/>
          <w:szCs w:val="24"/>
        </w:rPr>
        <w:t xml:space="preserve">biofilms on </w:t>
      </w:r>
      <w:r w:rsidR="00D020BB" w:rsidRPr="00851D4B">
        <w:rPr>
          <w:rFonts w:ascii="Times New Roman" w:hAnsi="Times New Roman" w:cs="Times New Roman"/>
          <w:sz w:val="24"/>
          <w:szCs w:val="24"/>
        </w:rPr>
        <w:t xml:space="preserve">endotracheal tubes and </w:t>
      </w:r>
      <w:r w:rsidR="004B3B26" w:rsidRPr="00851D4B">
        <w:rPr>
          <w:rFonts w:ascii="Times New Roman" w:hAnsi="Times New Roman" w:cs="Times New Roman"/>
          <w:sz w:val="24"/>
          <w:szCs w:val="24"/>
        </w:rPr>
        <w:t>catheters</w:t>
      </w:r>
      <w:r w:rsidR="00D971FB" w:rsidRPr="00851D4B">
        <w:rPr>
          <w:rFonts w:ascii="Times New Roman" w:hAnsi="Times New Roman" w:cs="Times New Roman"/>
          <w:sz w:val="24"/>
          <w:szCs w:val="24"/>
        </w:rPr>
        <w:t xml:space="preserve">. Endotracheal tubes and catheters </w:t>
      </w:r>
      <w:r w:rsidR="00954C25" w:rsidRPr="00851D4B">
        <w:rPr>
          <w:rFonts w:ascii="Times New Roman" w:hAnsi="Times New Roman" w:cs="Times New Roman"/>
          <w:sz w:val="24"/>
          <w:szCs w:val="24"/>
        </w:rPr>
        <w:t>pieces of 1 to 2 cm were cut, sliced into two halves, added to the culture</w:t>
      </w:r>
      <w:r w:rsidR="00894552" w:rsidRPr="00851D4B">
        <w:rPr>
          <w:rFonts w:ascii="Times New Roman" w:hAnsi="Times New Roman" w:cs="Times New Roman"/>
          <w:sz w:val="24"/>
          <w:szCs w:val="24"/>
        </w:rPr>
        <w:t xml:space="preserve"> and</w:t>
      </w:r>
      <w:r w:rsidR="00AC1489" w:rsidRPr="00851D4B">
        <w:rPr>
          <w:rFonts w:ascii="Times New Roman" w:hAnsi="Times New Roman" w:cs="Times New Roman"/>
          <w:sz w:val="24"/>
          <w:szCs w:val="24"/>
        </w:rPr>
        <w:t xml:space="preserve"> incubated</w:t>
      </w:r>
      <w:r w:rsidR="005E493D" w:rsidRPr="00851D4B">
        <w:rPr>
          <w:rFonts w:ascii="Times New Roman" w:hAnsi="Times New Roman" w:cs="Times New Roman"/>
          <w:sz w:val="24"/>
          <w:szCs w:val="24"/>
        </w:rPr>
        <w:t xml:space="preserve"> with </w:t>
      </w:r>
      <w:r w:rsidR="005E493D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A. baumannii. </w:t>
      </w:r>
      <w:r w:rsidR="00650609" w:rsidRPr="00851D4B">
        <w:rPr>
          <w:rFonts w:ascii="Times New Roman" w:hAnsi="Times New Roman" w:cs="Times New Roman"/>
          <w:sz w:val="24"/>
          <w:szCs w:val="24"/>
        </w:rPr>
        <w:t xml:space="preserve">Then </w:t>
      </w:r>
      <w:r w:rsidR="004A1651" w:rsidRPr="00851D4B">
        <w:rPr>
          <w:rFonts w:ascii="Times New Roman" w:hAnsi="Times New Roman" w:cs="Times New Roman"/>
          <w:sz w:val="24"/>
          <w:szCs w:val="24"/>
        </w:rPr>
        <w:t>stained</w:t>
      </w:r>
      <w:r w:rsidR="007A3ADE" w:rsidRPr="00851D4B">
        <w:rPr>
          <w:rFonts w:ascii="Times New Roman" w:hAnsi="Times New Roman" w:cs="Times New Roman"/>
          <w:sz w:val="24"/>
          <w:szCs w:val="24"/>
        </w:rPr>
        <w:t xml:space="preserve"> (A, B)</w:t>
      </w:r>
      <w:r w:rsidR="004A1651" w:rsidRPr="00851D4B">
        <w:rPr>
          <w:rFonts w:ascii="Times New Roman" w:hAnsi="Times New Roman" w:cs="Times New Roman"/>
          <w:sz w:val="24"/>
          <w:szCs w:val="24"/>
        </w:rPr>
        <w:t xml:space="preserve"> </w:t>
      </w:r>
      <w:r w:rsidR="00BC66BE" w:rsidRPr="00851D4B">
        <w:rPr>
          <w:rFonts w:ascii="Times New Roman" w:hAnsi="Times New Roman" w:cs="Times New Roman"/>
          <w:sz w:val="24"/>
          <w:szCs w:val="24"/>
        </w:rPr>
        <w:t xml:space="preserve">and </w:t>
      </w:r>
      <w:r w:rsidR="005674EC" w:rsidRPr="00851D4B">
        <w:rPr>
          <w:rFonts w:ascii="Times New Roman" w:hAnsi="Times New Roman" w:cs="Times New Roman"/>
          <w:sz w:val="24"/>
          <w:szCs w:val="24"/>
        </w:rPr>
        <w:t xml:space="preserve">quantified </w:t>
      </w:r>
      <w:r w:rsidR="007A3ADE" w:rsidRPr="00851D4B">
        <w:rPr>
          <w:rFonts w:ascii="Times New Roman" w:hAnsi="Times New Roman" w:cs="Times New Roman"/>
          <w:sz w:val="24"/>
          <w:szCs w:val="24"/>
        </w:rPr>
        <w:t xml:space="preserve">(C) </w:t>
      </w:r>
      <w:r w:rsidR="005674EC" w:rsidRPr="00851D4B">
        <w:rPr>
          <w:rFonts w:ascii="Times New Roman" w:hAnsi="Times New Roman" w:cs="Times New Roman"/>
          <w:sz w:val="24"/>
          <w:szCs w:val="24"/>
        </w:rPr>
        <w:t>by CV ass</w:t>
      </w:r>
      <w:r w:rsidR="007A3ADE" w:rsidRPr="00851D4B">
        <w:rPr>
          <w:rFonts w:ascii="Times New Roman" w:hAnsi="Times New Roman" w:cs="Times New Roman"/>
          <w:sz w:val="24"/>
          <w:szCs w:val="24"/>
        </w:rPr>
        <w:t>a</w:t>
      </w:r>
      <w:r w:rsidR="005674EC" w:rsidRPr="00851D4B">
        <w:rPr>
          <w:rFonts w:ascii="Times New Roman" w:hAnsi="Times New Roman" w:cs="Times New Roman"/>
          <w:sz w:val="24"/>
          <w:szCs w:val="24"/>
        </w:rPr>
        <w:t>y</w:t>
      </w:r>
      <w:r w:rsidR="007A3ADE" w:rsidRPr="00851D4B">
        <w:rPr>
          <w:rFonts w:ascii="Times New Roman" w:hAnsi="Times New Roman" w:cs="Times New Roman"/>
          <w:sz w:val="24"/>
          <w:szCs w:val="24"/>
        </w:rPr>
        <w:t>.</w:t>
      </w:r>
    </w:p>
    <w:p w14:paraId="37B274AF" w14:textId="77777777" w:rsidR="00A81B2B" w:rsidRPr="00851D4B" w:rsidRDefault="00A81B2B" w:rsidP="007B5974">
      <w:pPr>
        <w:rPr>
          <w:rFonts w:ascii="Times New Roman" w:hAnsi="Times New Roman" w:cs="Times New Roman"/>
          <w:sz w:val="24"/>
          <w:szCs w:val="24"/>
        </w:rPr>
      </w:pPr>
    </w:p>
    <w:p w14:paraId="5D0D74B3" w14:textId="3DF7E1EB" w:rsidR="00052437" w:rsidRPr="00851D4B" w:rsidRDefault="00052437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br w:type="page"/>
      </w:r>
    </w:p>
    <w:p w14:paraId="414B69B4" w14:textId="55AC7E03" w:rsidR="003A0F6A" w:rsidRPr="00851D4B" w:rsidRDefault="002A1F2B" w:rsidP="007B5974">
      <w:pPr>
        <w:rPr>
          <w:rFonts w:ascii="Times New Roman" w:hAnsi="Times New Roman" w:cs="Times New Roman"/>
          <w:b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3A0F6A" w:rsidRPr="00851D4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3A0F6A" w:rsidRPr="00851D4B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 xml:space="preserve">NMR Data (600 MHz, </w:t>
      </w:r>
      <w:r w:rsidR="003A0F6A" w:rsidRPr="00851D4B">
        <w:rPr>
          <w:rFonts w:ascii="Times New Roman" w:hAnsi="Times New Roman" w:cs="Times New Roman"/>
          <w:bCs/>
          <w:i/>
          <w:color w:val="000000"/>
          <w:sz w:val="24"/>
          <w:szCs w:val="24"/>
        </w:rPr>
        <w:t>δ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ppm, </w:t>
      </w:r>
      <w:r w:rsidR="003A0F6A" w:rsidRPr="00851D4B">
        <w:rPr>
          <w:rFonts w:ascii="Times New Roman" w:hAnsi="Times New Roman" w:cs="Times New Roman"/>
          <w:bCs/>
          <w:i/>
          <w:color w:val="000000"/>
          <w:sz w:val="24"/>
          <w:szCs w:val="24"/>
        </w:rPr>
        <w:t>J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Hz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nd 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13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C NMR Data (150 MHz, </w:t>
      </w:r>
      <w:r w:rsidR="003A0F6A" w:rsidRPr="00851D4B">
        <w:rPr>
          <w:rFonts w:ascii="Times New Roman" w:hAnsi="Times New Roman" w:cs="Times New Roman"/>
          <w:bCs/>
          <w:i/>
          <w:color w:val="000000"/>
          <w:sz w:val="24"/>
          <w:szCs w:val="24"/>
        </w:rPr>
        <w:t>δ</w:t>
      </w:r>
      <w:r w:rsidR="003A0F6A" w:rsidRPr="00851D4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ppm) 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Pr="00851D4B">
        <w:rPr>
          <w:rFonts w:ascii="Times New Roman" w:hAnsi="Times New Roman" w:cs="Times New Roman"/>
          <w:bCs/>
          <w:sz w:val="24"/>
          <w:szCs w:val="24"/>
        </w:rPr>
        <w:t>maipomycin A (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>MaiA</w:t>
      </w:r>
      <w:r w:rsidRPr="00851D4B">
        <w:rPr>
          <w:rFonts w:ascii="Times New Roman" w:hAnsi="Times New Roman" w:cs="Times New Roman"/>
          <w:bCs/>
          <w:sz w:val="24"/>
          <w:szCs w:val="24"/>
        </w:rPr>
        <w:t>)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FD52CC" w:rsidRPr="00851D4B">
        <w:rPr>
          <w:rFonts w:ascii="Times New Roman" w:hAnsi="Times New Roman" w:cs="Times New Roman"/>
          <w:bCs/>
          <w:sz w:val="24"/>
          <w:szCs w:val="24"/>
        </w:rPr>
        <w:t>pyrisulfoxin A (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>PyrA</w:t>
      </w:r>
      <w:r w:rsidR="00FD52CC" w:rsidRPr="00851D4B">
        <w:rPr>
          <w:rFonts w:ascii="Times New Roman" w:hAnsi="Times New Roman" w:cs="Times New Roman"/>
          <w:bCs/>
          <w:sz w:val="24"/>
          <w:szCs w:val="24"/>
        </w:rPr>
        <w:t>)</w:t>
      </w:r>
      <w:r w:rsidR="003A0F6A" w:rsidRPr="00851D4B">
        <w:rPr>
          <w:rFonts w:ascii="Times New Roman" w:hAnsi="Times New Roman" w:cs="Times New Roman"/>
          <w:bCs/>
          <w:sz w:val="24"/>
          <w:szCs w:val="24"/>
        </w:rPr>
        <w:t>.</w:t>
      </w:r>
    </w:p>
    <w:tbl>
      <w:tblPr>
        <w:tblW w:w="8162" w:type="dxa"/>
        <w:tblInd w:w="286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60" w:firstRow="1" w:lastRow="1" w:firstColumn="0" w:lastColumn="0" w:noHBand="0" w:noVBand="1"/>
      </w:tblPr>
      <w:tblGrid>
        <w:gridCol w:w="1107"/>
        <w:gridCol w:w="597"/>
        <w:gridCol w:w="848"/>
        <w:gridCol w:w="1470"/>
        <w:gridCol w:w="656"/>
        <w:gridCol w:w="20"/>
        <w:gridCol w:w="443"/>
        <w:gridCol w:w="896"/>
        <w:gridCol w:w="2095"/>
        <w:gridCol w:w="30"/>
      </w:tblGrid>
      <w:tr w:rsidR="003A0F6A" w:rsidRPr="00851D4B" w14:paraId="7660C715" w14:textId="77777777" w:rsidTr="00F25B32">
        <w:trPr>
          <w:trHeight w:val="28"/>
        </w:trPr>
        <w:tc>
          <w:tcPr>
            <w:tcW w:w="1704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22FFEA" w14:textId="77777777" w:rsidR="003A0F6A" w:rsidRPr="00851D4B" w:rsidRDefault="003A0F6A" w:rsidP="007B5974">
            <w:pPr>
              <w:widowControl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3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C063D0" w14:textId="77777777" w:rsidR="003A0F6A" w:rsidRPr="00851D4B" w:rsidRDefault="003A0F6A" w:rsidP="007B5974">
            <w:pPr>
              <w:widowControl/>
              <w:ind w:firstLineChars="100" w:firstLine="240"/>
              <w:rPr>
                <w:rFonts w:ascii="Times New Roman" w:hAnsi="Times New Roman" w:cs="Times New Roman"/>
                <w:kern w:val="24"/>
                <w:sz w:val="24"/>
                <w:szCs w:val="24"/>
                <w:lang w:val="el-GR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MaiA</w:t>
            </w:r>
            <w:r w:rsidRPr="00851D4B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19" w:type="dxa"/>
            <w:gridSpan w:val="3"/>
            <w:tcBorders>
              <w:top w:val="single" w:sz="4" w:space="0" w:color="auto"/>
            </w:tcBorders>
          </w:tcPr>
          <w:p w14:paraId="31C1F80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9561496" w14:textId="77777777" w:rsidR="003A0F6A" w:rsidRPr="00851D4B" w:rsidRDefault="003A0F6A" w:rsidP="007B5974">
            <w:pPr>
              <w:widowControl/>
              <w:ind w:firstLineChars="350" w:firstLine="840"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  <w:lang w:val="el-GR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PyrA</w:t>
            </w:r>
            <w:r w:rsidRPr="00851D4B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b</w:t>
            </w:r>
          </w:p>
        </w:tc>
      </w:tr>
      <w:tr w:rsidR="003A0F6A" w:rsidRPr="00851D4B" w14:paraId="12DA1BCA" w14:textId="77777777" w:rsidTr="00F25B32">
        <w:trPr>
          <w:gridAfter w:val="1"/>
          <w:wAfter w:w="30" w:type="dxa"/>
          <w:trHeight w:val="28"/>
        </w:trPr>
        <w:tc>
          <w:tcPr>
            <w:tcW w:w="1107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C275EC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position</w:t>
            </w:r>
          </w:p>
        </w:tc>
        <w:tc>
          <w:tcPr>
            <w:tcW w:w="14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32E455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  <w:lang w:val="el-GR"/>
              </w:rPr>
              <w:t>δ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C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, type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6E65A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  <w:lang w:val="el-GR"/>
              </w:rPr>
              <w:t>δ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H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 xml:space="preserve">, mult </w:t>
            </w:r>
          </w:p>
          <w:p w14:paraId="693D6F4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</w:t>
            </w: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</w:rPr>
              <w:t>J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 xml:space="preserve"> in Hz)</w:t>
            </w:r>
          </w:p>
        </w:tc>
        <w:tc>
          <w:tcPr>
            <w:tcW w:w="20" w:type="dxa"/>
            <w:tcBorders>
              <w:bottom w:val="single" w:sz="4" w:space="0" w:color="auto"/>
            </w:tcBorders>
          </w:tcPr>
          <w:p w14:paraId="74E40EC6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i/>
                <w:kern w:val="24"/>
                <w:sz w:val="24"/>
                <w:szCs w:val="24"/>
                <w:lang w:val="el-GR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17C367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  <w:lang w:val="el-GR"/>
              </w:rPr>
            </w:pP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  <w:lang w:val="el-GR"/>
              </w:rPr>
              <w:t>δ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C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, type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66B041D3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  <w:lang w:val="el-GR"/>
              </w:rPr>
            </w:pP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  <w:lang w:val="el-GR"/>
              </w:rPr>
              <w:t>δ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H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, mult          (</w:t>
            </w:r>
            <w:r w:rsidRPr="00851D4B">
              <w:rPr>
                <w:rFonts w:ascii="Times New Roman" w:hAnsi="Times New Roman" w:cs="Times New Roman"/>
                <w:i/>
                <w:kern w:val="24"/>
                <w:sz w:val="24"/>
                <w:szCs w:val="24"/>
              </w:rPr>
              <w:t>J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 xml:space="preserve"> in Hz)</w:t>
            </w:r>
          </w:p>
        </w:tc>
      </w:tr>
      <w:tr w:rsidR="003A0F6A" w:rsidRPr="00851D4B" w14:paraId="409A9048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8C995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2</w:t>
            </w:r>
          </w:p>
        </w:tc>
        <w:tc>
          <w:tcPr>
            <w:tcW w:w="1445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0A319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59.4, C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1E681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4" w:space="0" w:color="auto"/>
            </w:tcBorders>
          </w:tcPr>
          <w:p w14:paraId="2E8C3790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</w:tcBorders>
          </w:tcPr>
          <w:p w14:paraId="543C56CB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9.7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, C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29DA8E87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3A0F6A" w:rsidRPr="00851D4B" w14:paraId="6D9F243E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9DFFB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3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66BB2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04.4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25EA0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20, s</w:t>
            </w:r>
          </w:p>
        </w:tc>
        <w:tc>
          <w:tcPr>
            <w:tcW w:w="20" w:type="dxa"/>
          </w:tcPr>
          <w:p w14:paraId="65901736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63D75871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4.3, CH</w:t>
            </w:r>
          </w:p>
        </w:tc>
        <w:tc>
          <w:tcPr>
            <w:tcW w:w="2095" w:type="dxa"/>
          </w:tcPr>
          <w:p w14:paraId="5768E17C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12,s</w:t>
            </w:r>
          </w:p>
        </w:tc>
      </w:tr>
      <w:tr w:rsidR="003A0F6A" w:rsidRPr="00851D4B" w14:paraId="5ACAEDDE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3E4255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4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83684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65.3, C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437A5A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" w:type="dxa"/>
          </w:tcPr>
          <w:p w14:paraId="3BB9A863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5C7DA1B3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65.6, C</w:t>
            </w:r>
          </w:p>
        </w:tc>
        <w:tc>
          <w:tcPr>
            <w:tcW w:w="2095" w:type="dxa"/>
          </w:tcPr>
          <w:p w14:paraId="5AB131A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3A0F6A" w:rsidRPr="00851D4B" w14:paraId="48B4C404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1456C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5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531206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24.5, C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E74D51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" w:type="dxa"/>
          </w:tcPr>
          <w:p w14:paraId="2A8DEDCD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21E88EF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27.7, C</w:t>
            </w:r>
          </w:p>
        </w:tc>
        <w:tc>
          <w:tcPr>
            <w:tcW w:w="2095" w:type="dxa"/>
          </w:tcPr>
          <w:p w14:paraId="71C25E9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3A0F6A" w:rsidRPr="00851D4B" w14:paraId="136A4F31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D0A797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6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BA3967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50.4, C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38ED5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" w:type="dxa"/>
          </w:tcPr>
          <w:p w14:paraId="0DF558E1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185F6D6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0.6, C</w:t>
            </w:r>
          </w:p>
        </w:tc>
        <w:tc>
          <w:tcPr>
            <w:tcW w:w="2095" w:type="dxa"/>
          </w:tcPr>
          <w:p w14:paraId="1FF4F511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3A0F6A" w:rsidRPr="00851D4B" w14:paraId="369CE68F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CBF3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7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F1D9C9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47.3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3CBE46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84, s</w:t>
            </w:r>
          </w:p>
        </w:tc>
        <w:tc>
          <w:tcPr>
            <w:tcW w:w="20" w:type="dxa"/>
          </w:tcPr>
          <w:p w14:paraId="505C5D7E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027B915B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7.7, CH</w:t>
            </w:r>
          </w:p>
        </w:tc>
        <w:tc>
          <w:tcPr>
            <w:tcW w:w="2095" w:type="dxa"/>
          </w:tcPr>
          <w:p w14:paraId="5983F6B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88,s</w:t>
            </w:r>
          </w:p>
        </w:tc>
      </w:tr>
      <w:tr w:rsidR="003A0F6A" w:rsidRPr="00851D4B" w14:paraId="42856585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45D424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E83AE6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57.2, CH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2870E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4.16, s</w:t>
            </w:r>
          </w:p>
        </w:tc>
        <w:tc>
          <w:tcPr>
            <w:tcW w:w="20" w:type="dxa"/>
          </w:tcPr>
          <w:p w14:paraId="777F5415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6AC99C7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56.6, CH3</w:t>
            </w:r>
          </w:p>
        </w:tc>
        <w:tc>
          <w:tcPr>
            <w:tcW w:w="2095" w:type="dxa"/>
          </w:tcPr>
          <w:p w14:paraId="53857925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4.13,s</w:t>
            </w:r>
          </w:p>
        </w:tc>
      </w:tr>
      <w:tr w:rsidR="003A0F6A" w:rsidRPr="00851D4B" w14:paraId="1CEC1FDB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947A6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9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29A301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44.7, CH</w:t>
            </w: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5F3D6D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3.41, s</w:t>
            </w:r>
          </w:p>
        </w:tc>
        <w:tc>
          <w:tcPr>
            <w:tcW w:w="20" w:type="dxa"/>
          </w:tcPr>
          <w:p w14:paraId="25C42CD5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71F89DA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39.4, CH3</w:t>
            </w:r>
          </w:p>
        </w:tc>
        <w:tc>
          <w:tcPr>
            <w:tcW w:w="2095" w:type="dxa"/>
          </w:tcPr>
          <w:p w14:paraId="69C3F071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3.06,s</w:t>
            </w:r>
          </w:p>
        </w:tc>
      </w:tr>
      <w:tr w:rsidR="003A0F6A" w:rsidRPr="00851D4B" w14:paraId="78F1341F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8ED141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2’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FE6308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53.4, C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2A217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0" w:type="dxa"/>
          </w:tcPr>
          <w:p w14:paraId="1353B4B8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0D48B76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54.4, C</w:t>
            </w:r>
          </w:p>
        </w:tc>
        <w:tc>
          <w:tcPr>
            <w:tcW w:w="2095" w:type="dxa"/>
          </w:tcPr>
          <w:p w14:paraId="39B1E6D4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3A0F6A" w:rsidRPr="00851D4B" w14:paraId="12CDB47D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972A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3’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61934A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21.8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5C776B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42, d</w:t>
            </w:r>
          </w:p>
          <w:p w14:paraId="685E0F2C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7.98)</w:t>
            </w:r>
          </w:p>
        </w:tc>
        <w:tc>
          <w:tcPr>
            <w:tcW w:w="20" w:type="dxa"/>
          </w:tcPr>
          <w:p w14:paraId="7B78F9E0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6B16FFFB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22.0, CH</w:t>
            </w:r>
          </w:p>
        </w:tc>
        <w:tc>
          <w:tcPr>
            <w:tcW w:w="2095" w:type="dxa"/>
          </w:tcPr>
          <w:p w14:paraId="6C6738E4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50, ddd</w:t>
            </w:r>
          </w:p>
          <w:p w14:paraId="4EFE74A5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8.0, 1.3, 1.0)</w:t>
            </w:r>
          </w:p>
        </w:tc>
      </w:tr>
      <w:tr w:rsidR="003A0F6A" w:rsidRPr="00851D4B" w14:paraId="16956C92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91CB04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4’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264DB8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37.2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8049A9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02, ddd</w:t>
            </w:r>
          </w:p>
          <w:p w14:paraId="3896AC9D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7.68, 7.5, 1.56)</w:t>
            </w:r>
          </w:p>
        </w:tc>
        <w:tc>
          <w:tcPr>
            <w:tcW w:w="20" w:type="dxa"/>
          </w:tcPr>
          <w:p w14:paraId="0768E32C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5DDFC42F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7.2, CH</w:t>
            </w:r>
          </w:p>
        </w:tc>
        <w:tc>
          <w:tcPr>
            <w:tcW w:w="2095" w:type="dxa"/>
          </w:tcPr>
          <w:p w14:paraId="6C76179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7.83, ddd</w:t>
            </w:r>
          </w:p>
          <w:p w14:paraId="0972DD03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8.0, 7.5, 1.8)</w:t>
            </w:r>
          </w:p>
        </w:tc>
      </w:tr>
      <w:tr w:rsidR="003A0F6A" w:rsidRPr="00851D4B" w14:paraId="78BA0B7F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72E484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5’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5A718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26.5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82966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7.57, m</w:t>
            </w:r>
          </w:p>
        </w:tc>
        <w:tc>
          <w:tcPr>
            <w:tcW w:w="20" w:type="dxa"/>
          </w:tcPr>
          <w:p w14:paraId="79B8F42F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477CAFE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24.9, CH</w:t>
            </w:r>
          </w:p>
        </w:tc>
        <w:tc>
          <w:tcPr>
            <w:tcW w:w="2095" w:type="dxa"/>
          </w:tcPr>
          <w:p w14:paraId="1574078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7.39, ddd</w:t>
            </w:r>
          </w:p>
          <w:p w14:paraId="1F50C59E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7.5, 4.9, 1.1)</w:t>
            </w:r>
          </w:p>
        </w:tc>
      </w:tr>
      <w:tr w:rsidR="003A0F6A" w:rsidRPr="00851D4B" w14:paraId="1CC999A5" w14:textId="77777777" w:rsidTr="00F25B32">
        <w:trPr>
          <w:gridAfter w:val="1"/>
          <w:wAfter w:w="30" w:type="dxa"/>
          <w:trHeight w:val="403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5803D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6’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974C5C" w14:textId="77777777" w:rsidR="003A0F6A" w:rsidRPr="00851D4B" w:rsidRDefault="003A0F6A" w:rsidP="007B5974">
            <w:pPr>
              <w:widowControl/>
              <w:ind w:leftChars="-1" w:hangingChars="1" w:hanging="2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50.6, CH</w:t>
            </w: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591A5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77, d</w:t>
            </w:r>
          </w:p>
          <w:p w14:paraId="07539EC6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4.2)</w:t>
            </w:r>
          </w:p>
        </w:tc>
        <w:tc>
          <w:tcPr>
            <w:tcW w:w="20" w:type="dxa"/>
          </w:tcPr>
          <w:p w14:paraId="2DFEC362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219A5BF2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9.1, CH</w:t>
            </w:r>
          </w:p>
        </w:tc>
        <w:tc>
          <w:tcPr>
            <w:tcW w:w="2095" w:type="dxa"/>
          </w:tcPr>
          <w:p w14:paraId="39C6287C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8.68, ddd</w:t>
            </w:r>
          </w:p>
          <w:p w14:paraId="020BE129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(4.8, 1.8, 1.0)</w:t>
            </w:r>
          </w:p>
        </w:tc>
      </w:tr>
      <w:tr w:rsidR="003A0F6A" w:rsidRPr="00851D4B" w14:paraId="61D25376" w14:textId="77777777" w:rsidTr="00F25B32">
        <w:trPr>
          <w:gridAfter w:val="1"/>
          <w:wAfter w:w="30" w:type="dxa"/>
          <w:trHeight w:val="284"/>
        </w:trPr>
        <w:tc>
          <w:tcPr>
            <w:tcW w:w="110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807D0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N-OH</w:t>
            </w:r>
          </w:p>
        </w:tc>
        <w:tc>
          <w:tcPr>
            <w:tcW w:w="144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F0A23D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12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8CB263" w14:textId="77777777" w:rsidR="003A0F6A" w:rsidRPr="00851D4B" w:rsidRDefault="003A0F6A" w:rsidP="007B59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24"/>
                <w:sz w:val="24"/>
                <w:szCs w:val="24"/>
              </w:rPr>
              <w:t>11.73, s</w:t>
            </w:r>
          </w:p>
        </w:tc>
        <w:tc>
          <w:tcPr>
            <w:tcW w:w="20" w:type="dxa"/>
          </w:tcPr>
          <w:p w14:paraId="37A44A98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1339" w:type="dxa"/>
            <w:gridSpan w:val="2"/>
          </w:tcPr>
          <w:p w14:paraId="34CE7FC3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  <w:tc>
          <w:tcPr>
            <w:tcW w:w="2095" w:type="dxa"/>
          </w:tcPr>
          <w:p w14:paraId="71082DCF" w14:textId="77777777" w:rsidR="003A0F6A" w:rsidRPr="00851D4B" w:rsidRDefault="003A0F6A" w:rsidP="007B5974">
            <w:pPr>
              <w:widowControl/>
              <w:jc w:val="center"/>
              <w:rPr>
                <w:rFonts w:ascii="Times New Roman" w:hAnsi="Times New Roman" w:cs="Times New Roman"/>
                <w:kern w:val="24"/>
                <w:sz w:val="24"/>
                <w:szCs w:val="24"/>
              </w:rPr>
            </w:pPr>
          </w:p>
        </w:tc>
      </w:tr>
    </w:tbl>
    <w:p w14:paraId="5CD8BA0B" w14:textId="19EEEE7B" w:rsidR="00D8380B" w:rsidRPr="00851D4B" w:rsidRDefault="003A0F6A" w:rsidP="007B5974">
      <w:pPr>
        <w:ind w:left="360"/>
        <w:rPr>
          <w:rFonts w:ascii="Times New Roman" w:hAnsi="Times New Roman" w:cs="Times New Roman"/>
          <w:sz w:val="24"/>
          <w:szCs w:val="24"/>
          <w:vertAlign w:val="superscript"/>
        </w:rPr>
      </w:pPr>
      <w:r w:rsidRPr="00851D4B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>a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>DMSO-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6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851D4B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 xml:space="preserve"> b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>CDCl</w:t>
      </w:r>
      <w:r w:rsidRPr="00851D4B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851D4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851D4B">
        <w:rPr>
          <w:rFonts w:ascii="Times New Roman" w:hAnsi="Times New Roman" w:cs="Times New Roman"/>
          <w:sz w:val="24"/>
          <w:szCs w:val="24"/>
        </w:rPr>
        <w:t xml:space="preserve"> </w:t>
      </w:r>
      <w:r w:rsidRPr="00851D4B">
        <w:rPr>
          <w:rFonts w:ascii="Times New Roman" w:hAnsi="Times New Roman" w:cs="Times New Roman"/>
          <w:i/>
          <w:sz w:val="24"/>
          <w:szCs w:val="24"/>
          <w:vertAlign w:val="superscript"/>
        </w:rPr>
        <w:t>b</w:t>
      </w:r>
      <w:r w:rsidRPr="00851D4B">
        <w:rPr>
          <w:rFonts w:ascii="Times New Roman" w:hAnsi="Times New Roman" w:cs="Times New Roman"/>
          <w:sz w:val="24"/>
          <w:szCs w:val="24"/>
        </w:rPr>
        <w:t>Data were reported by Tsuge et al.</w:t>
      </w:r>
    </w:p>
    <w:p w14:paraId="3FE3D3D2" w14:textId="5B2C4B1C" w:rsidR="00D8380B" w:rsidRPr="00851D4B" w:rsidRDefault="00D8380B" w:rsidP="007B5974">
      <w:pPr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2. </w:t>
      </w:r>
      <w:r w:rsidRPr="00851D4B">
        <w:rPr>
          <w:rFonts w:ascii="Times New Roman" w:hAnsi="Times New Roman" w:cs="Times New Roman"/>
          <w:sz w:val="24"/>
          <w:szCs w:val="24"/>
        </w:rPr>
        <w:t>Crystal data and structure refinement for maipomycin A</w:t>
      </w:r>
      <w:r w:rsidRPr="00851D4B">
        <w:rPr>
          <w:rFonts w:ascii="Times New Roman" w:hAnsi="Times New Roman" w:cs="Times New Roman"/>
          <w:bCs/>
          <w:sz w:val="24"/>
          <w:szCs w:val="24"/>
        </w:rPr>
        <w:t xml:space="preserve"> (MaiA)</w:t>
      </w:r>
    </w:p>
    <w:tbl>
      <w:tblPr>
        <w:tblW w:w="0" w:type="auto"/>
        <w:jc w:val="center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175"/>
        <w:gridCol w:w="3690"/>
      </w:tblGrid>
      <w:tr w:rsidR="00D8380B" w:rsidRPr="00851D4B" w14:paraId="18A0B101" w14:textId="77777777" w:rsidTr="00AC186F">
        <w:trPr>
          <w:jc w:val="center"/>
        </w:trPr>
        <w:tc>
          <w:tcPr>
            <w:tcW w:w="417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241F8F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Identification code</w:t>
            </w:r>
          </w:p>
        </w:tc>
        <w:tc>
          <w:tcPr>
            <w:tcW w:w="36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7F978EB" w14:textId="4A5AC2CA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A</w:t>
            </w:r>
          </w:p>
        </w:tc>
      </w:tr>
      <w:tr w:rsidR="00D8380B" w:rsidRPr="00851D4B" w14:paraId="2C054EBE" w14:textId="77777777" w:rsidTr="00AC186F">
        <w:trPr>
          <w:jc w:val="center"/>
        </w:trPr>
        <w:tc>
          <w:tcPr>
            <w:tcW w:w="4175" w:type="dxa"/>
            <w:tcBorders>
              <w:top w:val="single" w:sz="8" w:space="0" w:color="000000"/>
            </w:tcBorders>
            <w:shd w:val="clear" w:color="auto" w:fill="auto"/>
          </w:tcPr>
          <w:p w14:paraId="67B340D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Empirical formula</w:t>
            </w:r>
          </w:p>
        </w:tc>
        <w:tc>
          <w:tcPr>
            <w:tcW w:w="3690" w:type="dxa"/>
            <w:tcBorders>
              <w:top w:val="single" w:sz="8" w:space="0" w:color="000000"/>
            </w:tcBorders>
            <w:shd w:val="clear" w:color="auto" w:fill="auto"/>
          </w:tcPr>
          <w:p w14:paraId="62CB4AE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D8380B" w:rsidRPr="00851D4B" w14:paraId="0E7B7E96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62AAAC2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ormula weight</w:t>
            </w:r>
          </w:p>
        </w:tc>
        <w:tc>
          <w:tcPr>
            <w:tcW w:w="3690" w:type="dxa"/>
            <w:shd w:val="clear" w:color="auto" w:fill="auto"/>
          </w:tcPr>
          <w:p w14:paraId="489B724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07.32</w:t>
            </w:r>
          </w:p>
        </w:tc>
      </w:tr>
      <w:tr w:rsidR="00D8380B" w:rsidRPr="00851D4B" w14:paraId="5E26157C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32B3F8D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Temperature / K</w:t>
            </w:r>
          </w:p>
        </w:tc>
        <w:tc>
          <w:tcPr>
            <w:tcW w:w="3690" w:type="dxa"/>
            <w:shd w:val="clear" w:color="auto" w:fill="auto"/>
          </w:tcPr>
          <w:p w14:paraId="3D5E1A5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93.2</w:t>
            </w:r>
          </w:p>
        </w:tc>
      </w:tr>
      <w:tr w:rsidR="00D8380B" w:rsidRPr="00851D4B" w14:paraId="21A5EE85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76131C9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rystal system</w:t>
            </w:r>
          </w:p>
        </w:tc>
        <w:tc>
          <w:tcPr>
            <w:tcW w:w="3690" w:type="dxa"/>
            <w:shd w:val="clear" w:color="auto" w:fill="auto"/>
          </w:tcPr>
          <w:p w14:paraId="563DF32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onoclinic</w:t>
            </w:r>
          </w:p>
        </w:tc>
      </w:tr>
      <w:tr w:rsidR="00D8380B" w:rsidRPr="00851D4B" w14:paraId="2FDECC54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75BC25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pace group</w:t>
            </w:r>
          </w:p>
        </w:tc>
        <w:tc>
          <w:tcPr>
            <w:tcW w:w="3690" w:type="dxa"/>
            <w:shd w:val="clear" w:color="auto" w:fill="auto"/>
          </w:tcPr>
          <w:p w14:paraId="4DF7A0C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P 2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/ n</w:t>
            </w:r>
          </w:p>
        </w:tc>
      </w:tr>
      <w:tr w:rsidR="00D8380B" w:rsidRPr="00851D4B" w14:paraId="79573404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11517F8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 / Å, b / Å, c / Å</w:t>
            </w:r>
          </w:p>
        </w:tc>
        <w:tc>
          <w:tcPr>
            <w:tcW w:w="3690" w:type="dxa"/>
            <w:shd w:val="clear" w:color="auto" w:fill="auto"/>
          </w:tcPr>
          <w:p w14:paraId="7E96C6D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2.6716(4), 6.8261(2), 16.3151(4)</w:t>
            </w:r>
          </w:p>
        </w:tc>
      </w:tr>
      <w:tr w:rsidR="00D8380B" w:rsidRPr="00851D4B" w14:paraId="4A08BBE7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21737ED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α/°, β/°, γ/°</w:t>
            </w:r>
          </w:p>
        </w:tc>
        <w:tc>
          <w:tcPr>
            <w:tcW w:w="3690" w:type="dxa"/>
            <w:shd w:val="clear" w:color="auto" w:fill="auto"/>
          </w:tcPr>
          <w:p w14:paraId="66D665B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0.00, 100.612(3), 90.00</w:t>
            </w:r>
          </w:p>
        </w:tc>
      </w:tr>
      <w:tr w:rsidR="00D8380B" w:rsidRPr="00851D4B" w14:paraId="42C3AF68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4C1D5D0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Volume / Å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3690" w:type="dxa"/>
            <w:shd w:val="clear" w:color="auto" w:fill="auto"/>
          </w:tcPr>
          <w:p w14:paraId="1D8642F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87.08(7)</w:t>
            </w:r>
          </w:p>
        </w:tc>
      </w:tr>
      <w:tr w:rsidR="00D8380B" w:rsidRPr="00851D4B" w14:paraId="41F894C5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682D130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Z</w:t>
            </w:r>
          </w:p>
        </w:tc>
        <w:tc>
          <w:tcPr>
            <w:tcW w:w="3690" w:type="dxa"/>
            <w:shd w:val="clear" w:color="auto" w:fill="auto"/>
          </w:tcPr>
          <w:p w14:paraId="243FE31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8380B" w:rsidRPr="00851D4B" w14:paraId="738162DD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78701D1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ρ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alc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 / mg mm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3690" w:type="dxa"/>
            <w:shd w:val="clear" w:color="auto" w:fill="auto"/>
          </w:tcPr>
          <w:p w14:paraId="0019A95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72</w:t>
            </w:r>
          </w:p>
        </w:tc>
      </w:tr>
      <w:tr w:rsidR="00D8380B" w:rsidRPr="00851D4B" w14:paraId="76F8B0C0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45BA9B5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μ / mm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noBreakHyphen/>
              <w:t>1</w:t>
            </w:r>
          </w:p>
        </w:tc>
        <w:tc>
          <w:tcPr>
            <w:tcW w:w="3690" w:type="dxa"/>
            <w:shd w:val="clear" w:color="auto" w:fill="auto"/>
          </w:tcPr>
          <w:p w14:paraId="22E6452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.273</w:t>
            </w:r>
          </w:p>
        </w:tc>
      </w:tr>
      <w:tr w:rsidR="00D8380B" w:rsidRPr="00851D4B" w14:paraId="6CE48DE3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3DA1BB0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(000)</w:t>
            </w:r>
          </w:p>
        </w:tc>
        <w:tc>
          <w:tcPr>
            <w:tcW w:w="3690" w:type="dxa"/>
            <w:shd w:val="clear" w:color="auto" w:fill="auto"/>
          </w:tcPr>
          <w:p w14:paraId="00919A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0</w:t>
            </w:r>
          </w:p>
        </w:tc>
      </w:tr>
      <w:tr w:rsidR="00D8380B" w:rsidRPr="00851D4B" w14:paraId="1110C0DC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1724210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rystal size / mm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3690" w:type="dxa"/>
            <w:shd w:val="clear" w:color="auto" w:fill="auto"/>
          </w:tcPr>
          <w:p w14:paraId="601497C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1 × 0.20× 0.19</w:t>
            </w:r>
          </w:p>
        </w:tc>
      </w:tr>
      <w:tr w:rsidR="00D8380B" w:rsidRPr="00851D4B" w14:paraId="37373040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4AC3778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Θ range for data collection</w:t>
            </w:r>
          </w:p>
        </w:tc>
        <w:tc>
          <w:tcPr>
            <w:tcW w:w="3690" w:type="dxa"/>
            <w:shd w:val="clear" w:color="auto" w:fill="auto"/>
          </w:tcPr>
          <w:p w14:paraId="47CDA4C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.07 to 66.07</w:t>
            </w:r>
          </w:p>
        </w:tc>
      </w:tr>
      <w:tr w:rsidR="00D8380B" w:rsidRPr="00851D4B" w14:paraId="4D2FA147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5B42C5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Index ranges</w:t>
            </w:r>
          </w:p>
        </w:tc>
        <w:tc>
          <w:tcPr>
            <w:tcW w:w="3690" w:type="dxa"/>
            <w:shd w:val="clear" w:color="auto" w:fill="auto"/>
          </w:tcPr>
          <w:p w14:paraId="2B9D50C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5 ≤ h ≤ 14, -7 ≤ k ≤ 8, -19 ≤ l ≤ 18</w:t>
            </w:r>
          </w:p>
        </w:tc>
      </w:tr>
      <w:tr w:rsidR="00D8380B" w:rsidRPr="00851D4B" w14:paraId="70CECAD1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374AFE3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Reflections collected</w:t>
            </w:r>
          </w:p>
        </w:tc>
        <w:tc>
          <w:tcPr>
            <w:tcW w:w="3690" w:type="dxa"/>
            <w:shd w:val="clear" w:color="auto" w:fill="auto"/>
          </w:tcPr>
          <w:p w14:paraId="5307E45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5654</w:t>
            </w:r>
          </w:p>
        </w:tc>
      </w:tr>
      <w:tr w:rsidR="00D8380B" w:rsidRPr="00851D4B" w14:paraId="2D1D807E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4847BA7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Independent reflections</w:t>
            </w:r>
          </w:p>
        </w:tc>
        <w:tc>
          <w:tcPr>
            <w:tcW w:w="3690" w:type="dxa"/>
            <w:shd w:val="clear" w:color="auto" w:fill="auto"/>
          </w:tcPr>
          <w:p w14:paraId="02CA7CA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09[R(int) = 0.0704 (inf-0.9Å)]</w:t>
            </w:r>
          </w:p>
        </w:tc>
      </w:tr>
      <w:tr w:rsidR="00D8380B" w:rsidRPr="00851D4B" w14:paraId="4CDAA2E6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5FD7297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Data/restraints/parameters</w:t>
            </w:r>
          </w:p>
        </w:tc>
        <w:tc>
          <w:tcPr>
            <w:tcW w:w="3690" w:type="dxa"/>
            <w:shd w:val="clear" w:color="auto" w:fill="auto"/>
          </w:tcPr>
          <w:p w14:paraId="5C5F3E0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09/1/191</w:t>
            </w:r>
          </w:p>
        </w:tc>
      </w:tr>
      <w:tr w:rsidR="00D8380B" w:rsidRPr="00851D4B" w14:paraId="0B527847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7AA8390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Goodness-of-fit on F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690" w:type="dxa"/>
            <w:shd w:val="clear" w:color="auto" w:fill="auto"/>
          </w:tcPr>
          <w:p w14:paraId="22A0BBD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047</w:t>
            </w:r>
          </w:p>
        </w:tc>
      </w:tr>
      <w:tr w:rsidR="00D8380B" w:rsidRPr="00851D4B" w14:paraId="0743DE8F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75DD017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nal R indexes [I&gt;2σ (I) i.e. F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4σ (F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)]</w:t>
            </w:r>
          </w:p>
        </w:tc>
        <w:tc>
          <w:tcPr>
            <w:tcW w:w="3690" w:type="dxa"/>
            <w:shd w:val="clear" w:color="auto" w:fill="auto"/>
          </w:tcPr>
          <w:p w14:paraId="3A8E7C5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 = 0.0410, wR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 = 0.1111</w:t>
            </w:r>
          </w:p>
        </w:tc>
      </w:tr>
      <w:tr w:rsidR="00D8380B" w:rsidRPr="00851D4B" w14:paraId="1CDFF65B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51BDD11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nal R indexes [all data]</w:t>
            </w:r>
          </w:p>
        </w:tc>
        <w:tc>
          <w:tcPr>
            <w:tcW w:w="3690" w:type="dxa"/>
            <w:shd w:val="clear" w:color="auto" w:fill="auto"/>
          </w:tcPr>
          <w:p w14:paraId="7A0B41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 = 0.0462, wR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 = 0.1176</w:t>
            </w:r>
          </w:p>
        </w:tc>
      </w:tr>
      <w:tr w:rsidR="00D8380B" w:rsidRPr="00851D4B" w14:paraId="79AC2BA0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56FAB30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Largest diff. peak/hole / e Å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3690" w:type="dxa"/>
            <w:shd w:val="clear" w:color="auto" w:fill="auto"/>
          </w:tcPr>
          <w:p w14:paraId="6AB3400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195/-0.484</w:t>
            </w:r>
          </w:p>
        </w:tc>
      </w:tr>
      <w:tr w:rsidR="00D8380B" w:rsidRPr="00851D4B" w14:paraId="562A79B5" w14:textId="77777777" w:rsidTr="00AC186F">
        <w:trPr>
          <w:jc w:val="center"/>
        </w:trPr>
        <w:tc>
          <w:tcPr>
            <w:tcW w:w="4175" w:type="dxa"/>
            <w:shd w:val="clear" w:color="auto" w:fill="auto"/>
          </w:tcPr>
          <w:p w14:paraId="5D12863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mpleteness</w:t>
            </w:r>
          </w:p>
        </w:tc>
        <w:tc>
          <w:tcPr>
            <w:tcW w:w="3690" w:type="dxa"/>
            <w:shd w:val="clear" w:color="auto" w:fill="auto"/>
          </w:tcPr>
          <w:p w14:paraId="2AB3FE2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98</w:t>
            </w:r>
          </w:p>
        </w:tc>
      </w:tr>
    </w:tbl>
    <w:p w14:paraId="368BF689" w14:textId="77777777" w:rsidR="00D8380B" w:rsidRPr="00851D4B" w:rsidRDefault="00D8380B" w:rsidP="007B5974">
      <w:pPr>
        <w:rPr>
          <w:rFonts w:ascii="Times New Roman" w:hAnsi="Times New Roman" w:cs="Times New Roman"/>
          <w:b/>
          <w:szCs w:val="21"/>
        </w:rPr>
      </w:pPr>
    </w:p>
    <w:p w14:paraId="327DC12F" w14:textId="5CF4154D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Cs w:val="21"/>
        </w:rPr>
        <w:br w:type="page"/>
      </w: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>Supplementary Table 3.</w:t>
      </w:r>
      <w:r w:rsidRPr="00851D4B">
        <w:rPr>
          <w:rFonts w:ascii="Times New Roman" w:hAnsi="Times New Roman" w:cs="Times New Roman"/>
          <w:sz w:val="24"/>
          <w:szCs w:val="24"/>
        </w:rPr>
        <w:t xml:space="preserve"> Fractional Atomic Coordinates (×10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51D4B">
        <w:rPr>
          <w:rFonts w:ascii="Times New Roman" w:hAnsi="Times New Roman" w:cs="Times New Roman"/>
          <w:sz w:val="24"/>
          <w:szCs w:val="24"/>
        </w:rPr>
        <w:t>) and Equivalent Isotropic Displacement Parameters (Å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×10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51D4B">
        <w:rPr>
          <w:rFonts w:ascii="Times New Roman" w:hAnsi="Times New Roman" w:cs="Times New Roman"/>
          <w:sz w:val="24"/>
          <w:szCs w:val="24"/>
        </w:rPr>
        <w:t>) for maipomycin A. U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eq</w:t>
      </w:r>
      <w:r w:rsidRPr="00851D4B">
        <w:rPr>
          <w:rFonts w:ascii="Times New Roman" w:hAnsi="Times New Roman" w:cs="Times New Roman"/>
          <w:sz w:val="24"/>
          <w:szCs w:val="24"/>
        </w:rPr>
        <w:t xml:space="preserve"> is defined as 1/3 of the trace of the orthogonalized U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ij</w:t>
      </w:r>
      <w:r w:rsidRPr="00851D4B">
        <w:rPr>
          <w:rFonts w:ascii="Times New Roman" w:hAnsi="Times New Roman" w:cs="Times New Roman"/>
          <w:sz w:val="24"/>
          <w:szCs w:val="24"/>
        </w:rPr>
        <w:t xml:space="preserve"> tensor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D8380B" w:rsidRPr="00851D4B" w14:paraId="3A8941B9" w14:textId="77777777" w:rsidTr="00AC186F"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1D68F2A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om</w:t>
            </w:r>
          </w:p>
        </w:tc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E30DA1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</w:p>
        </w:tc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132A6DE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y</w:t>
            </w:r>
          </w:p>
        </w:tc>
        <w:tc>
          <w:tcPr>
            <w:tcW w:w="17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DC72BC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z</w:t>
            </w:r>
          </w:p>
        </w:tc>
        <w:tc>
          <w:tcPr>
            <w:tcW w:w="17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3CE8657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(eq)</w:t>
            </w:r>
          </w:p>
        </w:tc>
      </w:tr>
      <w:tr w:rsidR="00D8380B" w:rsidRPr="00851D4B" w14:paraId="0AD20B87" w14:textId="77777777" w:rsidTr="00AC186F"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EAB389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49A6BF4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187(1)</w:t>
            </w:r>
          </w:p>
        </w:tc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D0549D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025(1)</w:t>
            </w:r>
          </w:p>
        </w:tc>
        <w:tc>
          <w:tcPr>
            <w:tcW w:w="170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EEE42F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487(1)</w:t>
            </w:r>
          </w:p>
        </w:tc>
        <w:tc>
          <w:tcPr>
            <w:tcW w:w="170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458B448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</w:tr>
      <w:tr w:rsidR="00D8380B" w:rsidRPr="00851D4B" w14:paraId="15E05F69" w14:textId="77777777" w:rsidTr="00AC186F">
        <w:tc>
          <w:tcPr>
            <w:tcW w:w="1704" w:type="dxa"/>
            <w:shd w:val="clear" w:color="auto" w:fill="auto"/>
            <w:vAlign w:val="center"/>
          </w:tcPr>
          <w:p w14:paraId="3710EAE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F103D8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78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D14C12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821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041D0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29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7D9495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6(1)</w:t>
            </w:r>
          </w:p>
        </w:tc>
      </w:tr>
      <w:tr w:rsidR="00D8380B" w:rsidRPr="00851D4B" w14:paraId="19E4D879" w14:textId="77777777" w:rsidTr="00AC186F">
        <w:tc>
          <w:tcPr>
            <w:tcW w:w="1704" w:type="dxa"/>
            <w:shd w:val="clear" w:color="auto" w:fill="auto"/>
            <w:vAlign w:val="center"/>
          </w:tcPr>
          <w:p w14:paraId="5BB904D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3FB100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781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1A1F22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188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CD351F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4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1FCCA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</w:tr>
      <w:tr w:rsidR="00D8380B" w:rsidRPr="00851D4B" w14:paraId="107F6B86" w14:textId="77777777" w:rsidTr="00AC186F">
        <w:tc>
          <w:tcPr>
            <w:tcW w:w="1704" w:type="dxa"/>
            <w:shd w:val="clear" w:color="auto" w:fill="auto"/>
            <w:vAlign w:val="center"/>
          </w:tcPr>
          <w:p w14:paraId="7B514F4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95C49C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103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486A35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72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C362BC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148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53A814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9(1)</w:t>
            </w:r>
          </w:p>
        </w:tc>
      </w:tr>
      <w:tr w:rsidR="00D8380B" w:rsidRPr="00851D4B" w14:paraId="639E3108" w14:textId="77777777" w:rsidTr="00AC186F">
        <w:tc>
          <w:tcPr>
            <w:tcW w:w="1704" w:type="dxa"/>
            <w:shd w:val="clear" w:color="auto" w:fill="auto"/>
            <w:vAlign w:val="center"/>
          </w:tcPr>
          <w:p w14:paraId="034CB3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08FC5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84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6A6933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92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F6B87D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85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B47268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4(1)</w:t>
            </w:r>
          </w:p>
        </w:tc>
      </w:tr>
      <w:tr w:rsidR="00D8380B" w:rsidRPr="00851D4B" w14:paraId="1B8AB17E" w14:textId="77777777" w:rsidTr="00AC186F">
        <w:tc>
          <w:tcPr>
            <w:tcW w:w="1704" w:type="dxa"/>
            <w:shd w:val="clear" w:color="auto" w:fill="auto"/>
            <w:vAlign w:val="center"/>
          </w:tcPr>
          <w:p w14:paraId="46CBE2E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6CBF64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047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9B3FD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6287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910ED1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267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9638FA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(1)</w:t>
            </w:r>
          </w:p>
        </w:tc>
      </w:tr>
      <w:tr w:rsidR="00D8380B" w:rsidRPr="00851D4B" w14:paraId="5BF889D1" w14:textId="77777777" w:rsidTr="00AC186F">
        <w:tc>
          <w:tcPr>
            <w:tcW w:w="1704" w:type="dxa"/>
            <w:shd w:val="clear" w:color="auto" w:fill="auto"/>
            <w:vAlign w:val="center"/>
          </w:tcPr>
          <w:p w14:paraId="32C7EE9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B19CD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021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7F0B11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870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7C6584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029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F3694D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5953F019" w14:textId="77777777" w:rsidTr="00AC186F">
        <w:tc>
          <w:tcPr>
            <w:tcW w:w="1704" w:type="dxa"/>
            <w:shd w:val="clear" w:color="auto" w:fill="auto"/>
            <w:vAlign w:val="center"/>
          </w:tcPr>
          <w:p w14:paraId="68CBF9F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441F0F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22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0C62B5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68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D78985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60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67A35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</w:tr>
      <w:tr w:rsidR="00D8380B" w:rsidRPr="00851D4B" w14:paraId="1DAD3E04" w14:textId="77777777" w:rsidTr="00AC186F">
        <w:tc>
          <w:tcPr>
            <w:tcW w:w="1704" w:type="dxa"/>
            <w:shd w:val="clear" w:color="auto" w:fill="auto"/>
            <w:vAlign w:val="center"/>
          </w:tcPr>
          <w:p w14:paraId="042EDE2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50C52C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641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4D1993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835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7F0319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58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4AB60C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(1)</w:t>
            </w:r>
          </w:p>
        </w:tc>
      </w:tr>
      <w:tr w:rsidR="00D8380B" w:rsidRPr="00851D4B" w14:paraId="0BA04640" w14:textId="77777777" w:rsidTr="00AC186F">
        <w:tc>
          <w:tcPr>
            <w:tcW w:w="1704" w:type="dxa"/>
            <w:shd w:val="clear" w:color="auto" w:fill="auto"/>
            <w:vAlign w:val="center"/>
          </w:tcPr>
          <w:p w14:paraId="1A30D30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E1BA60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140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5BC49A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8052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3619A7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71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26F1C5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4(1)</w:t>
            </w:r>
          </w:p>
        </w:tc>
      </w:tr>
      <w:tr w:rsidR="00D8380B" w:rsidRPr="00851D4B" w14:paraId="355BAB11" w14:textId="77777777" w:rsidTr="00AC186F">
        <w:tc>
          <w:tcPr>
            <w:tcW w:w="1704" w:type="dxa"/>
            <w:shd w:val="clear" w:color="auto" w:fill="auto"/>
            <w:vAlign w:val="center"/>
          </w:tcPr>
          <w:p w14:paraId="1EB3C1A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11899D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019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7D321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6593(4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9C86F5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924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965117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2(1)</w:t>
            </w:r>
          </w:p>
        </w:tc>
      </w:tr>
      <w:tr w:rsidR="00D8380B" w:rsidRPr="00851D4B" w14:paraId="0B5783F9" w14:textId="77777777" w:rsidTr="00AC186F">
        <w:tc>
          <w:tcPr>
            <w:tcW w:w="1704" w:type="dxa"/>
            <w:shd w:val="clear" w:color="auto" w:fill="auto"/>
            <w:vAlign w:val="center"/>
          </w:tcPr>
          <w:p w14:paraId="18BE84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FFBFC6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386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10E1D3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5000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584544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51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0A1D43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(1)</w:t>
            </w:r>
          </w:p>
        </w:tc>
      </w:tr>
      <w:tr w:rsidR="00D8380B" w:rsidRPr="00851D4B" w14:paraId="6D1AF95B" w14:textId="77777777" w:rsidTr="00AC186F">
        <w:tc>
          <w:tcPr>
            <w:tcW w:w="1704" w:type="dxa"/>
            <w:shd w:val="clear" w:color="auto" w:fill="auto"/>
            <w:vAlign w:val="center"/>
          </w:tcPr>
          <w:p w14:paraId="376EA54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AC742A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914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954BA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4891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281364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816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20B0DB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31CA45B1" w14:textId="77777777" w:rsidTr="00AC186F">
        <w:tc>
          <w:tcPr>
            <w:tcW w:w="1704" w:type="dxa"/>
            <w:shd w:val="clear" w:color="auto" w:fill="auto"/>
            <w:vAlign w:val="center"/>
          </w:tcPr>
          <w:p w14:paraId="3EDD05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03853D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42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BF5790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180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3301F0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74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822956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(1)</w:t>
            </w:r>
          </w:p>
        </w:tc>
      </w:tr>
      <w:tr w:rsidR="00D8380B" w:rsidRPr="00851D4B" w14:paraId="2BA8BD51" w14:textId="77777777" w:rsidTr="00AC186F">
        <w:tc>
          <w:tcPr>
            <w:tcW w:w="1704" w:type="dxa"/>
            <w:shd w:val="clear" w:color="auto" w:fill="auto"/>
            <w:vAlign w:val="center"/>
          </w:tcPr>
          <w:p w14:paraId="37E076C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938DA0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858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511FBF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034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DFB108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26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3B541C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(1)</w:t>
            </w:r>
          </w:p>
        </w:tc>
      </w:tr>
      <w:tr w:rsidR="00D8380B" w:rsidRPr="00851D4B" w14:paraId="6C302C59" w14:textId="77777777" w:rsidTr="00AC186F">
        <w:tc>
          <w:tcPr>
            <w:tcW w:w="1704" w:type="dxa"/>
            <w:shd w:val="clear" w:color="auto" w:fill="auto"/>
            <w:vAlign w:val="center"/>
          </w:tcPr>
          <w:p w14:paraId="0373A05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5DB3A9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223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6639E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444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6D3DAE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31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881F21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</w:tr>
      <w:tr w:rsidR="00D8380B" w:rsidRPr="00851D4B" w14:paraId="724E7DDA" w14:textId="77777777" w:rsidTr="00AC186F">
        <w:tc>
          <w:tcPr>
            <w:tcW w:w="1704" w:type="dxa"/>
            <w:shd w:val="clear" w:color="auto" w:fill="auto"/>
            <w:vAlign w:val="center"/>
          </w:tcPr>
          <w:p w14:paraId="0F2238B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EE5703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998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30E8A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1 (2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FF39E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899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00531A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(1)</w:t>
            </w:r>
          </w:p>
        </w:tc>
      </w:tr>
      <w:tr w:rsidR="00D8380B" w:rsidRPr="00851D4B" w14:paraId="44BCC651" w14:textId="77777777" w:rsidTr="00AC186F">
        <w:tc>
          <w:tcPr>
            <w:tcW w:w="1704" w:type="dxa"/>
            <w:shd w:val="clear" w:color="auto" w:fill="auto"/>
            <w:vAlign w:val="center"/>
          </w:tcPr>
          <w:p w14:paraId="483EF82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2C2AFA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396(1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1D8ADE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29 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09508E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50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084765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57ED567E" w14:textId="77777777" w:rsidTr="00AC186F">
        <w:tc>
          <w:tcPr>
            <w:tcW w:w="1704" w:type="dxa"/>
            <w:shd w:val="clear" w:color="auto" w:fill="auto"/>
            <w:vAlign w:val="center"/>
          </w:tcPr>
          <w:p w14:paraId="1910DBA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6C87C4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30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454700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30 (4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659C9C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20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D9DC07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0(1)</w:t>
            </w:r>
          </w:p>
        </w:tc>
      </w:tr>
      <w:tr w:rsidR="00D8380B" w:rsidRPr="00851D4B" w14:paraId="4E6B913F" w14:textId="77777777" w:rsidTr="00AC186F">
        <w:tc>
          <w:tcPr>
            <w:tcW w:w="1704" w:type="dxa"/>
            <w:shd w:val="clear" w:color="auto" w:fill="auto"/>
            <w:vAlign w:val="center"/>
          </w:tcPr>
          <w:p w14:paraId="471C01B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87A3FB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10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4EC1E5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586(4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154999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6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5941EB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1(1)</w:t>
            </w:r>
          </w:p>
        </w:tc>
      </w:tr>
      <w:tr w:rsidR="00D8380B" w:rsidRPr="00851D4B" w14:paraId="6428FC02" w14:textId="77777777" w:rsidTr="00AC186F">
        <w:tc>
          <w:tcPr>
            <w:tcW w:w="1704" w:type="dxa"/>
            <w:shd w:val="clear" w:color="auto" w:fill="auto"/>
            <w:vAlign w:val="center"/>
          </w:tcPr>
          <w:p w14:paraId="0FB0096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F65CDB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917(2)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F91FE1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66(3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ECE522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147(1)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C32CE8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4(1)</w:t>
            </w:r>
          </w:p>
        </w:tc>
      </w:tr>
    </w:tbl>
    <w:p w14:paraId="1358CE11" w14:textId="77777777" w:rsidR="00D8380B" w:rsidRPr="00851D4B" w:rsidRDefault="00D8380B" w:rsidP="007B5974">
      <w:pPr>
        <w:rPr>
          <w:rFonts w:ascii="Times New Roman" w:hAnsi="Times New Roman" w:cs="Times New Roman"/>
          <w:b/>
          <w:sz w:val="24"/>
          <w:szCs w:val="24"/>
        </w:rPr>
      </w:pPr>
    </w:p>
    <w:p w14:paraId="50E626E2" w14:textId="3356A4FC" w:rsidR="00D8380B" w:rsidRPr="00851D4B" w:rsidRDefault="00D8380B" w:rsidP="007B5974">
      <w:pPr>
        <w:rPr>
          <w:rFonts w:ascii="Times New Roman" w:hAnsi="Times New Roman" w:cs="Times New Roman"/>
          <w:szCs w:val="21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br w:type="page"/>
      </w: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>Supplementary Table 4.</w:t>
      </w:r>
      <w:r w:rsidRPr="00851D4B">
        <w:rPr>
          <w:rFonts w:ascii="Times New Roman" w:hAnsi="Times New Roman" w:cs="Times New Roman"/>
          <w:szCs w:val="21"/>
        </w:rPr>
        <w:t xml:space="preserve"> </w:t>
      </w:r>
      <w:r w:rsidRPr="00851D4B">
        <w:rPr>
          <w:rFonts w:ascii="Times New Roman" w:hAnsi="Times New Roman" w:cs="Times New Roman"/>
          <w:sz w:val="24"/>
          <w:szCs w:val="24"/>
        </w:rPr>
        <w:t>Anisotropic Displacement Parameters (Å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×10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51D4B">
        <w:rPr>
          <w:rFonts w:ascii="Times New Roman" w:hAnsi="Times New Roman" w:cs="Times New Roman"/>
          <w:sz w:val="24"/>
          <w:szCs w:val="24"/>
        </w:rPr>
        <w:t>) for maipomycin A. The Anisotropic displacement factor exponent takes the form: -2π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1D4B">
        <w:rPr>
          <w:rFonts w:ascii="Times New Roman" w:hAnsi="Times New Roman" w:cs="Times New Roman"/>
          <w:sz w:val="28"/>
          <w:szCs w:val="24"/>
        </w:rPr>
        <w:t xml:space="preserve"> </w:t>
      </w:r>
      <w:r w:rsidRPr="00851D4B">
        <w:rPr>
          <w:rFonts w:ascii="Times New Roman" w:hAnsi="Times New Roman" w:cs="Times New Roman"/>
          <w:sz w:val="24"/>
          <w:szCs w:val="24"/>
        </w:rPr>
        <w:t>[h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a*</w:t>
      </w:r>
      <w:r w:rsidRPr="00851D4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1D4B">
        <w:rPr>
          <w:rFonts w:ascii="Times New Roman" w:hAnsi="Times New Roman" w:cs="Times New Roman"/>
          <w:sz w:val="24"/>
          <w:szCs w:val="24"/>
        </w:rPr>
        <w:t>U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11</w:t>
      </w:r>
      <w:r w:rsidRPr="00851D4B">
        <w:rPr>
          <w:rFonts w:ascii="Times New Roman" w:hAnsi="Times New Roman" w:cs="Times New Roman"/>
          <w:sz w:val="24"/>
          <w:szCs w:val="24"/>
        </w:rPr>
        <w:t>+...+2hka×b×U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851D4B">
        <w:rPr>
          <w:rFonts w:ascii="Times New Roman" w:hAnsi="Times New Roman" w:cs="Times New Roman"/>
          <w:sz w:val="24"/>
          <w:szCs w:val="24"/>
        </w:rPr>
        <w:t>].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1218"/>
        <w:gridCol w:w="1218"/>
        <w:gridCol w:w="1218"/>
      </w:tblGrid>
      <w:tr w:rsidR="00D8380B" w:rsidRPr="00851D4B" w14:paraId="1488C01B" w14:textId="77777777" w:rsidTr="00AC186F">
        <w:tc>
          <w:tcPr>
            <w:tcW w:w="121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86E9B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om</w:t>
            </w:r>
          </w:p>
        </w:tc>
        <w:tc>
          <w:tcPr>
            <w:tcW w:w="121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653FAD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11</w:t>
            </w:r>
          </w:p>
        </w:tc>
        <w:tc>
          <w:tcPr>
            <w:tcW w:w="121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ECB2E7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22</w:t>
            </w:r>
          </w:p>
        </w:tc>
        <w:tc>
          <w:tcPr>
            <w:tcW w:w="121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3C3ABE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33</w:t>
            </w:r>
          </w:p>
        </w:tc>
        <w:tc>
          <w:tcPr>
            <w:tcW w:w="12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4A6C11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23</w:t>
            </w:r>
          </w:p>
        </w:tc>
        <w:tc>
          <w:tcPr>
            <w:tcW w:w="12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C4A791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13</w:t>
            </w:r>
          </w:p>
        </w:tc>
        <w:tc>
          <w:tcPr>
            <w:tcW w:w="12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013D9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U12</w:t>
            </w:r>
          </w:p>
        </w:tc>
      </w:tr>
      <w:tr w:rsidR="00D8380B" w:rsidRPr="00851D4B" w14:paraId="115EA2BE" w14:textId="77777777" w:rsidTr="00AC186F">
        <w:tc>
          <w:tcPr>
            <w:tcW w:w="1217" w:type="dxa"/>
            <w:tcBorders>
              <w:top w:val="single" w:sz="8" w:space="0" w:color="000000"/>
            </w:tcBorders>
            <w:shd w:val="clear" w:color="auto" w:fill="auto"/>
          </w:tcPr>
          <w:p w14:paraId="5D3E844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21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42668A2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kern w:val="0"/>
                <w:sz w:val="24"/>
                <w:szCs w:val="24"/>
                <w:lang w:val="zh-CN"/>
              </w:rPr>
              <w:t>44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21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2CFF94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1(1)</w:t>
            </w:r>
          </w:p>
        </w:tc>
        <w:tc>
          <w:tcPr>
            <w:tcW w:w="121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F9AE83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(1)</w:t>
            </w:r>
          </w:p>
        </w:tc>
        <w:tc>
          <w:tcPr>
            <w:tcW w:w="121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4CB747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(1)</w:t>
            </w:r>
          </w:p>
        </w:tc>
        <w:tc>
          <w:tcPr>
            <w:tcW w:w="121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C41294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(1)</w:t>
            </w:r>
          </w:p>
        </w:tc>
        <w:tc>
          <w:tcPr>
            <w:tcW w:w="121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AD8FC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(1)</w:t>
            </w:r>
          </w:p>
        </w:tc>
      </w:tr>
      <w:tr w:rsidR="00D8380B" w:rsidRPr="00851D4B" w14:paraId="4547CE57" w14:textId="77777777" w:rsidTr="00AC186F">
        <w:tc>
          <w:tcPr>
            <w:tcW w:w="1217" w:type="dxa"/>
            <w:shd w:val="clear" w:color="auto" w:fill="auto"/>
          </w:tcPr>
          <w:p w14:paraId="769618D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7446E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42(2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74F7EA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FBAFDB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8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3A4845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976BBA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B0AB82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6(1)</w:t>
            </w:r>
          </w:p>
        </w:tc>
      </w:tr>
      <w:tr w:rsidR="00D8380B" w:rsidRPr="00851D4B" w14:paraId="28852A36" w14:textId="77777777" w:rsidTr="00AC186F">
        <w:tc>
          <w:tcPr>
            <w:tcW w:w="1217" w:type="dxa"/>
            <w:shd w:val="clear" w:color="auto" w:fill="auto"/>
          </w:tcPr>
          <w:p w14:paraId="6EC3CA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83A9E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5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BE836A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84E8B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3E0F5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833FF8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DDDFEC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5(1)</w:t>
            </w:r>
          </w:p>
        </w:tc>
      </w:tr>
      <w:tr w:rsidR="00D8380B" w:rsidRPr="00851D4B" w14:paraId="1F2849D8" w14:textId="77777777" w:rsidTr="00AC186F">
        <w:tc>
          <w:tcPr>
            <w:tcW w:w="1217" w:type="dxa"/>
            <w:shd w:val="clear" w:color="auto" w:fill="auto"/>
          </w:tcPr>
          <w:p w14:paraId="17B1196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0278E2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88662C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6889E5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22EAE2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3DD1C1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48AE2B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(1)</w:t>
            </w:r>
          </w:p>
        </w:tc>
      </w:tr>
      <w:tr w:rsidR="00D8380B" w:rsidRPr="00851D4B" w14:paraId="51E6106D" w14:textId="77777777" w:rsidTr="00AC186F">
        <w:tc>
          <w:tcPr>
            <w:tcW w:w="1217" w:type="dxa"/>
            <w:shd w:val="clear" w:color="auto" w:fill="auto"/>
          </w:tcPr>
          <w:p w14:paraId="67A5A24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84EA00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B5F305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DCF8CF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E5EF0F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B4FE21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2A07CF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5(1)</w:t>
            </w:r>
          </w:p>
        </w:tc>
      </w:tr>
      <w:tr w:rsidR="00D8380B" w:rsidRPr="00851D4B" w14:paraId="4E59BD6B" w14:textId="77777777" w:rsidTr="00AC186F">
        <w:tc>
          <w:tcPr>
            <w:tcW w:w="1217" w:type="dxa"/>
            <w:shd w:val="clear" w:color="auto" w:fill="auto"/>
          </w:tcPr>
          <w:p w14:paraId="02110E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366035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B9BEFD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84CC88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4B67A9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78A345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C06077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(1)</w:t>
            </w:r>
          </w:p>
        </w:tc>
      </w:tr>
      <w:tr w:rsidR="00D8380B" w:rsidRPr="00851D4B" w14:paraId="2F8B0D57" w14:textId="77777777" w:rsidTr="00AC186F">
        <w:tc>
          <w:tcPr>
            <w:tcW w:w="1217" w:type="dxa"/>
            <w:shd w:val="clear" w:color="auto" w:fill="auto"/>
          </w:tcPr>
          <w:p w14:paraId="63C493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5B895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DB0A16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C2CBB3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B1816A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62A22C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9849D1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</w:tr>
      <w:tr w:rsidR="00D8380B" w:rsidRPr="00851D4B" w14:paraId="538F8845" w14:textId="77777777" w:rsidTr="00AC186F">
        <w:tc>
          <w:tcPr>
            <w:tcW w:w="1217" w:type="dxa"/>
            <w:shd w:val="clear" w:color="auto" w:fill="auto"/>
          </w:tcPr>
          <w:p w14:paraId="048B8C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8A7ADF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3CA831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B152FB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6D4C8E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8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C2B8FE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E3C1F7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(1)</w:t>
            </w:r>
          </w:p>
        </w:tc>
      </w:tr>
      <w:tr w:rsidR="00D8380B" w:rsidRPr="00851D4B" w14:paraId="65AFB735" w14:textId="77777777" w:rsidTr="00AC186F">
        <w:tc>
          <w:tcPr>
            <w:tcW w:w="1217" w:type="dxa"/>
            <w:shd w:val="clear" w:color="auto" w:fill="auto"/>
          </w:tcPr>
          <w:p w14:paraId="446BA4D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09ED96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906A7A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3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F5A485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5973FC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67671E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8FCCF7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(1)</w:t>
            </w:r>
          </w:p>
        </w:tc>
      </w:tr>
      <w:tr w:rsidR="00D8380B" w:rsidRPr="00851D4B" w14:paraId="1F17AD64" w14:textId="77777777" w:rsidTr="00AC186F">
        <w:tc>
          <w:tcPr>
            <w:tcW w:w="1217" w:type="dxa"/>
            <w:shd w:val="clear" w:color="auto" w:fill="auto"/>
          </w:tcPr>
          <w:p w14:paraId="2114683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26EDBD8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9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98D81F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4BFE65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0F3F93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AAB63A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C1AE6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(1)</w:t>
            </w:r>
          </w:p>
        </w:tc>
      </w:tr>
      <w:tr w:rsidR="00D8380B" w:rsidRPr="00851D4B" w14:paraId="34477C9D" w14:textId="77777777" w:rsidTr="00AC186F">
        <w:tc>
          <w:tcPr>
            <w:tcW w:w="1217" w:type="dxa"/>
            <w:shd w:val="clear" w:color="auto" w:fill="auto"/>
          </w:tcPr>
          <w:p w14:paraId="6A63878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533AB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6(2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F00047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5(2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EB8842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7B3939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F32724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D5801B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653185B2" w14:textId="77777777" w:rsidTr="00AC186F">
        <w:tc>
          <w:tcPr>
            <w:tcW w:w="1217" w:type="dxa"/>
            <w:shd w:val="clear" w:color="auto" w:fill="auto"/>
          </w:tcPr>
          <w:p w14:paraId="35845B7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1B6BD0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A7F721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8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649ACF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37C23F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C7C9E1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3C9864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2(1)</w:t>
            </w:r>
          </w:p>
        </w:tc>
      </w:tr>
      <w:tr w:rsidR="00D8380B" w:rsidRPr="00851D4B" w14:paraId="3C48DE4C" w14:textId="77777777" w:rsidTr="00AC186F">
        <w:tc>
          <w:tcPr>
            <w:tcW w:w="1217" w:type="dxa"/>
            <w:shd w:val="clear" w:color="auto" w:fill="auto"/>
          </w:tcPr>
          <w:p w14:paraId="37E2DC1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52199A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510397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7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7A557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22E778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BAC24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609AD4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(1)</w:t>
            </w:r>
          </w:p>
        </w:tc>
      </w:tr>
      <w:tr w:rsidR="00D8380B" w:rsidRPr="00851D4B" w14:paraId="1ECB50FF" w14:textId="77777777" w:rsidTr="00AC186F">
        <w:tc>
          <w:tcPr>
            <w:tcW w:w="1217" w:type="dxa"/>
            <w:shd w:val="clear" w:color="auto" w:fill="auto"/>
          </w:tcPr>
          <w:p w14:paraId="5284E63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F80DFA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E11572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A481C5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9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B74653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B5CA60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C59743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</w:tr>
      <w:tr w:rsidR="00D8380B" w:rsidRPr="00851D4B" w14:paraId="60189C01" w14:textId="77777777" w:rsidTr="00AC186F">
        <w:tc>
          <w:tcPr>
            <w:tcW w:w="1217" w:type="dxa"/>
            <w:shd w:val="clear" w:color="auto" w:fill="auto"/>
          </w:tcPr>
          <w:p w14:paraId="78EF0E4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60339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3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4BE9B4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F58EC9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9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178E38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5BD6BE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EE0C60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</w:tr>
      <w:tr w:rsidR="00D8380B" w:rsidRPr="00851D4B" w14:paraId="0AFA304E" w14:textId="77777777" w:rsidTr="00AC186F">
        <w:tc>
          <w:tcPr>
            <w:tcW w:w="1217" w:type="dxa"/>
            <w:shd w:val="clear" w:color="auto" w:fill="auto"/>
          </w:tcPr>
          <w:p w14:paraId="2B25C06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625435A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39AD42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7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5CACF5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0081F6C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4E521F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554A2E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</w:tr>
      <w:tr w:rsidR="00D8380B" w:rsidRPr="00851D4B" w14:paraId="1B123428" w14:textId="77777777" w:rsidTr="00AC186F">
        <w:tc>
          <w:tcPr>
            <w:tcW w:w="1217" w:type="dxa"/>
            <w:shd w:val="clear" w:color="auto" w:fill="auto"/>
          </w:tcPr>
          <w:p w14:paraId="3B1BDAE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6A9480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8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73C81E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74FE9C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FC7A0D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871A75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B2D11D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(1)</w:t>
            </w:r>
          </w:p>
        </w:tc>
      </w:tr>
      <w:tr w:rsidR="00D8380B" w:rsidRPr="00851D4B" w14:paraId="58CD9802" w14:textId="77777777" w:rsidTr="00AC186F">
        <w:tc>
          <w:tcPr>
            <w:tcW w:w="1217" w:type="dxa"/>
            <w:shd w:val="clear" w:color="auto" w:fill="auto"/>
          </w:tcPr>
          <w:p w14:paraId="2467AE3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89312A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3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D3E692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E53EB2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5470509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3D0978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4512A3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(1)</w:t>
            </w:r>
          </w:p>
        </w:tc>
      </w:tr>
      <w:tr w:rsidR="00D8380B" w:rsidRPr="00851D4B" w14:paraId="302F5D90" w14:textId="77777777" w:rsidTr="00AC186F">
        <w:tc>
          <w:tcPr>
            <w:tcW w:w="1217" w:type="dxa"/>
            <w:shd w:val="clear" w:color="auto" w:fill="auto"/>
          </w:tcPr>
          <w:p w14:paraId="624D739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0596E0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7(2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11DE150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FD8656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BB740C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403C6DF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6952FFE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58A35965" w14:textId="77777777" w:rsidTr="00AC186F">
        <w:tc>
          <w:tcPr>
            <w:tcW w:w="1217" w:type="dxa"/>
            <w:shd w:val="clear" w:color="auto" w:fill="auto"/>
          </w:tcPr>
          <w:p w14:paraId="24253CB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43965B4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9(2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A38416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8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5B31F65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6C547F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7967BEE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1C147A4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2(1)</w:t>
            </w:r>
          </w:p>
        </w:tc>
      </w:tr>
      <w:tr w:rsidR="00D8380B" w:rsidRPr="00851D4B" w14:paraId="09F818BA" w14:textId="77777777" w:rsidTr="00AC186F">
        <w:tc>
          <w:tcPr>
            <w:tcW w:w="1217" w:type="dxa"/>
            <w:shd w:val="clear" w:color="auto" w:fill="auto"/>
          </w:tcPr>
          <w:p w14:paraId="0DA9579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3492759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2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71B679C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(1)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06B73A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541BBB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35CA5B3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(1)</w:t>
            </w:r>
          </w:p>
        </w:tc>
        <w:tc>
          <w:tcPr>
            <w:tcW w:w="1218" w:type="dxa"/>
            <w:shd w:val="clear" w:color="auto" w:fill="auto"/>
            <w:vAlign w:val="center"/>
          </w:tcPr>
          <w:p w14:paraId="2F19C06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 (1)</w:t>
            </w:r>
          </w:p>
        </w:tc>
      </w:tr>
    </w:tbl>
    <w:p w14:paraId="0DD9461B" w14:textId="77777777" w:rsidR="00D8380B" w:rsidRPr="00851D4B" w:rsidRDefault="00D8380B" w:rsidP="007B5974">
      <w:pPr>
        <w:rPr>
          <w:rFonts w:ascii="Times New Roman" w:hAnsi="Times New Roman" w:cs="Times New Roman"/>
          <w:b/>
          <w:sz w:val="24"/>
          <w:szCs w:val="24"/>
        </w:rPr>
      </w:pPr>
    </w:p>
    <w:p w14:paraId="63632591" w14:textId="7AB03B77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br w:type="page"/>
      </w: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>Supplementary Table 5.</w:t>
      </w:r>
      <w:r w:rsidRPr="00851D4B">
        <w:rPr>
          <w:rFonts w:ascii="Times New Roman" w:hAnsi="Times New Roman" w:cs="Times New Roman"/>
          <w:sz w:val="24"/>
          <w:szCs w:val="24"/>
        </w:rPr>
        <w:t xml:space="preserve"> Bond Lengths for maipomycin A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184"/>
        <w:gridCol w:w="1184"/>
        <w:gridCol w:w="1276"/>
        <w:gridCol w:w="1185"/>
        <w:gridCol w:w="1185"/>
        <w:gridCol w:w="1185"/>
        <w:gridCol w:w="1185"/>
      </w:tblGrid>
      <w:tr w:rsidR="00D8380B" w:rsidRPr="00851D4B" w14:paraId="7D0DBF56" w14:textId="77777777" w:rsidTr="00AC186F">
        <w:tc>
          <w:tcPr>
            <w:tcW w:w="11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DA5088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om</w:t>
            </w:r>
          </w:p>
        </w:tc>
        <w:tc>
          <w:tcPr>
            <w:tcW w:w="11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F4465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om</w:t>
            </w:r>
          </w:p>
        </w:tc>
        <w:tc>
          <w:tcPr>
            <w:tcW w:w="11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DF4E14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Length/Å</w:t>
            </w:r>
          </w:p>
        </w:tc>
        <w:tc>
          <w:tcPr>
            <w:tcW w:w="11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673BF1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17745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om</w:t>
            </w:r>
          </w:p>
        </w:tc>
        <w:tc>
          <w:tcPr>
            <w:tcW w:w="11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7C07EC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om</w:t>
            </w:r>
          </w:p>
        </w:tc>
        <w:tc>
          <w:tcPr>
            <w:tcW w:w="11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ECBD74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Length/Å</w:t>
            </w:r>
          </w:p>
        </w:tc>
      </w:tr>
      <w:tr w:rsidR="00D8380B" w:rsidRPr="00851D4B" w14:paraId="0D21C4EB" w14:textId="77777777" w:rsidTr="00AC186F">
        <w:tc>
          <w:tcPr>
            <w:tcW w:w="1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372479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230734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7C3FA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323(14)</w:t>
            </w:r>
          </w:p>
        </w:tc>
        <w:tc>
          <w:tcPr>
            <w:tcW w:w="118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46D32A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C3CEEB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18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689E7E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18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376518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76(3)</w:t>
            </w:r>
          </w:p>
        </w:tc>
      </w:tr>
      <w:tr w:rsidR="00D8380B" w:rsidRPr="00851D4B" w14:paraId="50B7456F" w14:textId="77777777" w:rsidTr="00AC186F">
        <w:tc>
          <w:tcPr>
            <w:tcW w:w="1184" w:type="dxa"/>
            <w:shd w:val="clear" w:color="auto" w:fill="auto"/>
            <w:vAlign w:val="center"/>
          </w:tcPr>
          <w:p w14:paraId="638C12E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FBF311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4CA35A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352(13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C788D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7DD093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5B651C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3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E6C02E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</w:tr>
      <w:tr w:rsidR="00D8380B" w:rsidRPr="00851D4B" w14:paraId="4B0D1FB0" w14:textId="77777777" w:rsidTr="00AC186F">
        <w:tc>
          <w:tcPr>
            <w:tcW w:w="1184" w:type="dxa"/>
            <w:shd w:val="clear" w:color="auto" w:fill="auto"/>
            <w:vAlign w:val="center"/>
          </w:tcPr>
          <w:p w14:paraId="21EF89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D693D0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957A4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7580(19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25C926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469EE6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EECF0D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2DF495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86(3)</w:t>
            </w:r>
          </w:p>
        </w:tc>
      </w:tr>
      <w:tr w:rsidR="00D8380B" w:rsidRPr="00851D4B" w14:paraId="40C555B8" w14:textId="77777777" w:rsidTr="00AC186F">
        <w:tc>
          <w:tcPr>
            <w:tcW w:w="1184" w:type="dxa"/>
            <w:shd w:val="clear" w:color="auto" w:fill="auto"/>
            <w:vAlign w:val="center"/>
          </w:tcPr>
          <w:p w14:paraId="51858CA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B722B8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5FD993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7894(17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CEC8AE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999C6A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B664BA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4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E7244C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</w:tr>
      <w:tr w:rsidR="00D8380B" w:rsidRPr="00851D4B" w14:paraId="1A178118" w14:textId="77777777" w:rsidTr="00AC186F">
        <w:tc>
          <w:tcPr>
            <w:tcW w:w="1184" w:type="dxa"/>
            <w:shd w:val="clear" w:color="auto" w:fill="auto"/>
            <w:vAlign w:val="center"/>
          </w:tcPr>
          <w:p w14:paraId="6D763BF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BE8A2C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56B9203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91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71647F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CD44C2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779C06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4D6A8D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92(3)</w:t>
            </w:r>
          </w:p>
        </w:tc>
      </w:tr>
      <w:tr w:rsidR="00D8380B" w:rsidRPr="00851D4B" w14:paraId="5BF2120C" w14:textId="77777777" w:rsidTr="00AC186F">
        <w:tc>
          <w:tcPr>
            <w:tcW w:w="1184" w:type="dxa"/>
            <w:shd w:val="clear" w:color="auto" w:fill="auto"/>
            <w:vAlign w:val="center"/>
          </w:tcPr>
          <w:p w14:paraId="12C0326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25AC4E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D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F41AFA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8607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5FDA28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5E5088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2A0F5C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402012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83(3)</w:t>
            </w:r>
          </w:p>
        </w:tc>
      </w:tr>
      <w:tr w:rsidR="00D8380B" w:rsidRPr="00851D4B" w14:paraId="557FD9B1" w14:textId="77777777" w:rsidTr="00AC186F">
        <w:tc>
          <w:tcPr>
            <w:tcW w:w="1184" w:type="dxa"/>
            <w:shd w:val="clear" w:color="auto" w:fill="auto"/>
            <w:vAlign w:val="center"/>
          </w:tcPr>
          <w:p w14:paraId="70AB460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5A9609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DEA6A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44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4F80F8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5B79478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6BAAFF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2FD2BA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83(3)</w:t>
            </w:r>
          </w:p>
        </w:tc>
      </w:tr>
      <w:tr w:rsidR="00D8380B" w:rsidRPr="00851D4B" w14:paraId="16942697" w14:textId="77777777" w:rsidTr="00AC186F">
        <w:tc>
          <w:tcPr>
            <w:tcW w:w="1184" w:type="dxa"/>
            <w:shd w:val="clear" w:color="auto" w:fill="auto"/>
            <w:vAlign w:val="center"/>
          </w:tcPr>
          <w:p w14:paraId="24CF2E1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B2843E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2C1F8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34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663F23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3351186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922062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7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951EA3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</w:tr>
      <w:tr w:rsidR="00D8380B" w:rsidRPr="00851D4B" w14:paraId="72477832" w14:textId="77777777" w:rsidTr="00AC186F">
        <w:tc>
          <w:tcPr>
            <w:tcW w:w="1184" w:type="dxa"/>
            <w:shd w:val="clear" w:color="auto" w:fill="auto"/>
            <w:vAlign w:val="center"/>
          </w:tcPr>
          <w:p w14:paraId="4C992F1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2BAF929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996940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33(3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0B991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A188DD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B0597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09FECA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08(2)</w:t>
            </w:r>
          </w:p>
        </w:tc>
      </w:tr>
      <w:tr w:rsidR="00D8380B" w:rsidRPr="00851D4B" w14:paraId="1315F877" w14:textId="77777777" w:rsidTr="00AC186F">
        <w:tc>
          <w:tcPr>
            <w:tcW w:w="1184" w:type="dxa"/>
            <w:shd w:val="clear" w:color="auto" w:fill="auto"/>
            <w:vAlign w:val="center"/>
          </w:tcPr>
          <w:p w14:paraId="3ADAFDB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E44308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9062C6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39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CE1DCA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FDAFB3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EE3385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DF4CAD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03(2)</w:t>
            </w:r>
          </w:p>
        </w:tc>
      </w:tr>
      <w:tr w:rsidR="00D8380B" w:rsidRPr="00851D4B" w14:paraId="2B64DD01" w14:textId="77777777" w:rsidTr="00AC186F">
        <w:tc>
          <w:tcPr>
            <w:tcW w:w="1184" w:type="dxa"/>
            <w:shd w:val="clear" w:color="auto" w:fill="auto"/>
            <w:vAlign w:val="center"/>
          </w:tcPr>
          <w:p w14:paraId="4CE9B1B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C53941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D64412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38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A24E52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4784E4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660DC3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CEC96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477(3)</w:t>
            </w:r>
          </w:p>
        </w:tc>
      </w:tr>
      <w:tr w:rsidR="00D8380B" w:rsidRPr="00851D4B" w14:paraId="174086F9" w14:textId="77777777" w:rsidTr="00AC186F">
        <w:tc>
          <w:tcPr>
            <w:tcW w:w="1184" w:type="dxa"/>
            <w:shd w:val="clear" w:color="auto" w:fill="auto"/>
            <w:vAlign w:val="center"/>
          </w:tcPr>
          <w:p w14:paraId="577F29B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470D7E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816B0A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45(2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982B47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651A72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587257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1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CB42D7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</w:tr>
      <w:tr w:rsidR="00D8380B" w:rsidRPr="00851D4B" w14:paraId="6FC921E6" w14:textId="77777777" w:rsidTr="00AC186F">
        <w:tc>
          <w:tcPr>
            <w:tcW w:w="1184" w:type="dxa"/>
            <w:shd w:val="clear" w:color="auto" w:fill="auto"/>
            <w:vAlign w:val="center"/>
          </w:tcPr>
          <w:p w14:paraId="2186AB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65C7B6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4F6A6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243(3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5619A9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C7555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C6C27D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2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C428A8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  <w:tr w:rsidR="00D8380B" w:rsidRPr="00851D4B" w14:paraId="3697DB91" w14:textId="77777777" w:rsidTr="00AC186F">
        <w:tc>
          <w:tcPr>
            <w:tcW w:w="1184" w:type="dxa"/>
            <w:shd w:val="clear" w:color="auto" w:fill="auto"/>
            <w:vAlign w:val="center"/>
          </w:tcPr>
          <w:p w14:paraId="122671F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7EFAD1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0CFE4F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69(3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2904FA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54D2EE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D0D67C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2B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652190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  <w:tr w:rsidR="00D8380B" w:rsidRPr="00851D4B" w14:paraId="76F06A6F" w14:textId="77777777" w:rsidTr="00AC186F">
        <w:tc>
          <w:tcPr>
            <w:tcW w:w="1184" w:type="dxa"/>
            <w:shd w:val="clear" w:color="auto" w:fill="auto"/>
            <w:vAlign w:val="center"/>
          </w:tcPr>
          <w:p w14:paraId="7ACF2D5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90ADFA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A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134134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5D3F7B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1FD1E89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2D3BD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2C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0083BF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  <w:tr w:rsidR="00D8380B" w:rsidRPr="00851D4B" w14:paraId="629D893E" w14:textId="77777777" w:rsidTr="00AC186F">
        <w:tc>
          <w:tcPr>
            <w:tcW w:w="1184" w:type="dxa"/>
            <w:shd w:val="clear" w:color="auto" w:fill="auto"/>
            <w:vAlign w:val="center"/>
          </w:tcPr>
          <w:p w14:paraId="0030150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FA31B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F62468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71(3)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38379EA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48CE33B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9A23B5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3A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4FCC106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  <w:tr w:rsidR="00D8380B" w:rsidRPr="00851D4B" w14:paraId="26D7C99A" w14:textId="77777777" w:rsidTr="00AC186F">
        <w:trPr>
          <w:trHeight w:val="433"/>
        </w:trPr>
        <w:tc>
          <w:tcPr>
            <w:tcW w:w="1184" w:type="dxa"/>
            <w:shd w:val="clear" w:color="auto" w:fill="auto"/>
            <w:vAlign w:val="center"/>
          </w:tcPr>
          <w:p w14:paraId="50A7033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23319D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2A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6D73242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300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53F885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215F7D0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674B56C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3B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04CA16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  <w:tr w:rsidR="00D8380B" w:rsidRPr="00851D4B" w14:paraId="0567422B" w14:textId="77777777" w:rsidTr="00AC186F">
        <w:tc>
          <w:tcPr>
            <w:tcW w:w="1184" w:type="dxa"/>
            <w:shd w:val="clear" w:color="auto" w:fill="auto"/>
            <w:vAlign w:val="center"/>
          </w:tcPr>
          <w:p w14:paraId="3F5DD7B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14:paraId="0E2A296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14:paraId="02823F2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59BDE85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vAlign w:val="center"/>
          </w:tcPr>
          <w:p w14:paraId="6586AF9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B0B12D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H13C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72DF8E6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9600</w:t>
            </w:r>
          </w:p>
        </w:tc>
      </w:tr>
    </w:tbl>
    <w:p w14:paraId="65620E03" w14:textId="77777777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</w:p>
    <w:p w14:paraId="7DC0713D" w14:textId="43BC673F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3" w:name="_Hlk491530782"/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>Supplementary Table 6.</w:t>
      </w:r>
      <w:r w:rsidRPr="00851D4B">
        <w:rPr>
          <w:rFonts w:ascii="Times New Roman" w:hAnsi="Times New Roman" w:cs="Times New Roman"/>
          <w:sz w:val="24"/>
          <w:szCs w:val="24"/>
        </w:rPr>
        <w:t xml:space="preserve"> Bond Angles for maipomycin A</w:t>
      </w:r>
      <w:bookmarkEnd w:id="3"/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017"/>
        <w:gridCol w:w="1017"/>
        <w:gridCol w:w="1017"/>
        <w:gridCol w:w="1293"/>
        <w:gridCol w:w="941"/>
        <w:gridCol w:w="1020"/>
        <w:gridCol w:w="1020"/>
        <w:gridCol w:w="1020"/>
        <w:gridCol w:w="1293"/>
      </w:tblGrid>
      <w:tr w:rsidR="00D8380B" w:rsidRPr="00851D4B" w14:paraId="4570166D" w14:textId="77777777" w:rsidTr="00AC186F">
        <w:tc>
          <w:tcPr>
            <w:tcW w:w="52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AC51D6E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52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706F0EE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52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055D0D9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739EE5F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ngle/˚</w:t>
            </w:r>
          </w:p>
        </w:tc>
        <w:tc>
          <w:tcPr>
            <w:tcW w:w="48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47A8EAC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 </w:t>
            </w:r>
          </w:p>
        </w:tc>
        <w:tc>
          <w:tcPr>
            <w:tcW w:w="52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CC0465C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52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7580425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52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6A3FFA5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tom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C932E9D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851D4B">
              <w:rPr>
                <w:rFonts w:ascii="Times New Roman" w:hAnsi="Times New Roman" w:cs="Times New Roman"/>
                <w:b/>
                <w:szCs w:val="21"/>
              </w:rPr>
              <w:t>Angle/˚</w:t>
            </w:r>
          </w:p>
        </w:tc>
      </w:tr>
      <w:tr w:rsidR="00D8380B" w:rsidRPr="00851D4B" w14:paraId="4D43A3E7" w14:textId="77777777" w:rsidTr="00AC186F">
        <w:trPr>
          <w:trHeight w:val="78"/>
        </w:trPr>
        <w:tc>
          <w:tcPr>
            <w:tcW w:w="527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81921D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4</w:t>
            </w:r>
          </w:p>
        </w:tc>
        <w:tc>
          <w:tcPr>
            <w:tcW w:w="527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733676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0A12CCD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3</w:t>
            </w:r>
          </w:p>
        </w:tc>
        <w:tc>
          <w:tcPr>
            <w:tcW w:w="671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0E48EF4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6.83(9)</w:t>
            </w:r>
          </w:p>
        </w:tc>
        <w:tc>
          <w:tcPr>
            <w:tcW w:w="488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F115AB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tcBorders>
              <w:top w:val="single" w:sz="8" w:space="0" w:color="000000"/>
            </w:tcBorders>
            <w:shd w:val="clear" w:color="auto" w:fill="auto"/>
          </w:tcPr>
          <w:p w14:paraId="77D17D4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529" w:type="pct"/>
            <w:tcBorders>
              <w:top w:val="single" w:sz="8" w:space="0" w:color="000000"/>
            </w:tcBorders>
            <w:shd w:val="clear" w:color="auto" w:fill="auto"/>
          </w:tcPr>
          <w:p w14:paraId="3AC047D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6</w:t>
            </w:r>
          </w:p>
        </w:tc>
        <w:tc>
          <w:tcPr>
            <w:tcW w:w="529" w:type="pct"/>
            <w:tcBorders>
              <w:top w:val="single" w:sz="8" w:space="0" w:color="000000"/>
            </w:tcBorders>
            <w:shd w:val="clear" w:color="auto" w:fill="auto"/>
          </w:tcPr>
          <w:p w14:paraId="7D8FDEC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5</w:t>
            </w:r>
          </w:p>
        </w:tc>
        <w:tc>
          <w:tcPr>
            <w:tcW w:w="671" w:type="pc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362B84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12(15)</w:t>
            </w:r>
          </w:p>
        </w:tc>
      </w:tr>
      <w:tr w:rsidR="00D8380B" w:rsidRPr="00851D4B" w14:paraId="66A02C73" w14:textId="77777777" w:rsidTr="00AC186F">
        <w:tc>
          <w:tcPr>
            <w:tcW w:w="527" w:type="pct"/>
            <w:shd w:val="clear" w:color="auto" w:fill="auto"/>
            <w:vAlign w:val="center"/>
          </w:tcPr>
          <w:p w14:paraId="36F3AC4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D253E6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58D856C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E86DEB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47(8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71A45E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65F896D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6</w:t>
            </w:r>
          </w:p>
        </w:tc>
        <w:tc>
          <w:tcPr>
            <w:tcW w:w="529" w:type="pct"/>
            <w:shd w:val="clear" w:color="auto" w:fill="auto"/>
          </w:tcPr>
          <w:p w14:paraId="0CBFB3D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529" w:type="pct"/>
            <w:shd w:val="clear" w:color="auto" w:fill="auto"/>
          </w:tcPr>
          <w:p w14:paraId="3162EAA4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AD05D8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8.71(16)</w:t>
            </w:r>
          </w:p>
        </w:tc>
      </w:tr>
      <w:tr w:rsidR="00D8380B" w:rsidRPr="00851D4B" w14:paraId="5F4BC354" w14:textId="77777777" w:rsidTr="00AC186F">
        <w:tc>
          <w:tcPr>
            <w:tcW w:w="527" w:type="pct"/>
            <w:shd w:val="clear" w:color="auto" w:fill="auto"/>
            <w:vAlign w:val="center"/>
          </w:tcPr>
          <w:p w14:paraId="29D62B0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83D203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C0A40D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067386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8.09(10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2EC74D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444BC56F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6</w:t>
            </w:r>
          </w:p>
        </w:tc>
        <w:tc>
          <w:tcPr>
            <w:tcW w:w="529" w:type="pct"/>
            <w:shd w:val="clear" w:color="auto" w:fill="auto"/>
          </w:tcPr>
          <w:p w14:paraId="29E1FEE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529" w:type="pct"/>
            <w:shd w:val="clear" w:color="auto" w:fill="auto"/>
          </w:tcPr>
          <w:p w14:paraId="5DFDC58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7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B8EC5E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6</w:t>
            </w:r>
          </w:p>
        </w:tc>
      </w:tr>
      <w:tr w:rsidR="00D8380B" w:rsidRPr="00851D4B" w14:paraId="754A4E7A" w14:textId="77777777" w:rsidTr="00AC186F">
        <w:tc>
          <w:tcPr>
            <w:tcW w:w="527" w:type="pct"/>
            <w:shd w:val="clear" w:color="auto" w:fill="auto"/>
            <w:vAlign w:val="center"/>
          </w:tcPr>
          <w:p w14:paraId="78914A3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8D87AD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3EC7A2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4217A02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8.90(8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F6804E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7490309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529" w:type="pct"/>
            <w:shd w:val="clear" w:color="auto" w:fill="auto"/>
          </w:tcPr>
          <w:p w14:paraId="5AA4C634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529" w:type="pct"/>
            <w:shd w:val="clear" w:color="auto" w:fill="auto"/>
          </w:tcPr>
          <w:p w14:paraId="7E549F50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7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F70CBE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6</w:t>
            </w:r>
          </w:p>
        </w:tc>
      </w:tr>
      <w:tr w:rsidR="00D8380B" w:rsidRPr="00851D4B" w14:paraId="10E3332B" w14:textId="77777777" w:rsidTr="00AC186F">
        <w:tc>
          <w:tcPr>
            <w:tcW w:w="527" w:type="pct"/>
            <w:shd w:val="clear" w:color="auto" w:fill="auto"/>
            <w:vAlign w:val="center"/>
          </w:tcPr>
          <w:p w14:paraId="3EB1930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D63804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D3D688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7E0E8F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7(8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A568D0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656DD11C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529" w:type="pct"/>
            <w:shd w:val="clear" w:color="auto" w:fill="auto"/>
          </w:tcPr>
          <w:p w14:paraId="40FC1196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529" w:type="pct"/>
            <w:shd w:val="clear" w:color="auto" w:fill="auto"/>
          </w:tcPr>
          <w:p w14:paraId="213B8F58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4F6F35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3.67(16)</w:t>
            </w:r>
          </w:p>
        </w:tc>
      </w:tr>
      <w:tr w:rsidR="00D8380B" w:rsidRPr="00851D4B" w14:paraId="3F295DE1" w14:textId="77777777" w:rsidTr="00AC186F">
        <w:tc>
          <w:tcPr>
            <w:tcW w:w="527" w:type="pct"/>
            <w:shd w:val="clear" w:color="auto" w:fill="auto"/>
            <w:vAlign w:val="center"/>
          </w:tcPr>
          <w:p w14:paraId="772EC02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578F6A1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3E5FC5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90ED62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3.09(9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93B28C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1D984F7C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529" w:type="pct"/>
            <w:shd w:val="clear" w:color="auto" w:fill="auto"/>
          </w:tcPr>
          <w:p w14:paraId="772DFED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529" w:type="pct"/>
            <w:shd w:val="clear" w:color="auto" w:fill="auto"/>
          </w:tcPr>
          <w:p w14:paraId="3A958FA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6B52A6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20(15)</w:t>
            </w:r>
          </w:p>
        </w:tc>
      </w:tr>
      <w:tr w:rsidR="00D8380B" w:rsidRPr="00851D4B" w14:paraId="7E151150" w14:textId="77777777" w:rsidTr="00AC186F">
        <w:tc>
          <w:tcPr>
            <w:tcW w:w="527" w:type="pct"/>
            <w:shd w:val="clear" w:color="auto" w:fill="auto"/>
            <w:vAlign w:val="center"/>
          </w:tcPr>
          <w:p w14:paraId="3103691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AE4585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551E2DD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D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1D267E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1.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FE8E2F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24589DC4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7</w:t>
            </w:r>
          </w:p>
        </w:tc>
        <w:tc>
          <w:tcPr>
            <w:tcW w:w="529" w:type="pct"/>
            <w:shd w:val="clear" w:color="auto" w:fill="auto"/>
          </w:tcPr>
          <w:p w14:paraId="76A925D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529" w:type="pct"/>
            <w:shd w:val="clear" w:color="auto" w:fill="auto"/>
          </w:tcPr>
          <w:p w14:paraId="521EA24B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C44FFC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9.12(15)</w:t>
            </w:r>
          </w:p>
        </w:tc>
      </w:tr>
      <w:tr w:rsidR="00D8380B" w:rsidRPr="00851D4B" w14:paraId="59F55B42" w14:textId="77777777" w:rsidTr="00AC186F">
        <w:tc>
          <w:tcPr>
            <w:tcW w:w="527" w:type="pct"/>
            <w:shd w:val="clear" w:color="auto" w:fill="auto"/>
            <w:vAlign w:val="center"/>
          </w:tcPr>
          <w:p w14:paraId="094627D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8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374489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F1193A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2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059925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8.79(15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74F90A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726E6030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0F6D10B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529" w:type="pct"/>
            <w:shd w:val="clear" w:color="auto" w:fill="auto"/>
          </w:tcPr>
          <w:p w14:paraId="662813E0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A8F63D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96(15)</w:t>
            </w:r>
          </w:p>
        </w:tc>
      </w:tr>
      <w:tr w:rsidR="00D8380B" w:rsidRPr="00851D4B" w14:paraId="0DCB7264" w14:textId="77777777" w:rsidTr="00AC186F">
        <w:tc>
          <w:tcPr>
            <w:tcW w:w="527" w:type="pct"/>
            <w:shd w:val="clear" w:color="auto" w:fill="auto"/>
            <w:vAlign w:val="center"/>
          </w:tcPr>
          <w:p w14:paraId="34BAE95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01976E5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970425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2ACE0F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28(15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D3E2F6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65ADDDF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5A28E1C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529" w:type="pct"/>
            <w:shd w:val="clear" w:color="auto" w:fill="auto"/>
          </w:tcPr>
          <w:p w14:paraId="6D6AB76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20BE7E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4.43(13)</w:t>
            </w:r>
          </w:p>
        </w:tc>
      </w:tr>
      <w:tr w:rsidR="00D8380B" w:rsidRPr="00851D4B" w14:paraId="6BF9B0FA" w14:textId="77777777" w:rsidTr="00AC186F">
        <w:trPr>
          <w:trHeight w:val="516"/>
        </w:trPr>
        <w:tc>
          <w:tcPr>
            <w:tcW w:w="527" w:type="pct"/>
            <w:shd w:val="clear" w:color="auto" w:fill="auto"/>
            <w:vAlign w:val="center"/>
          </w:tcPr>
          <w:p w14:paraId="50F01D0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6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6965FF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1EBAEE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0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9A2255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8.55(14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C7F6ED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1FCB3DA4" w14:textId="3E1DAF05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8</w:t>
            </w:r>
          </w:p>
        </w:tc>
        <w:tc>
          <w:tcPr>
            <w:tcW w:w="529" w:type="pct"/>
            <w:shd w:val="clear" w:color="auto" w:fill="auto"/>
          </w:tcPr>
          <w:p w14:paraId="53087DC4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 xml:space="preserve">C9 </w:t>
            </w:r>
          </w:p>
        </w:tc>
        <w:tc>
          <w:tcPr>
            <w:tcW w:w="529" w:type="pct"/>
            <w:shd w:val="clear" w:color="auto" w:fill="auto"/>
          </w:tcPr>
          <w:p w14:paraId="07CDA318" w14:textId="13D01E1F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6F68FD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58(12)</w:t>
            </w:r>
          </w:p>
        </w:tc>
      </w:tr>
      <w:tr w:rsidR="00D8380B" w:rsidRPr="00851D4B" w14:paraId="0C4D4361" w14:textId="77777777" w:rsidTr="00AC186F">
        <w:tc>
          <w:tcPr>
            <w:tcW w:w="527" w:type="pct"/>
            <w:shd w:val="clear" w:color="auto" w:fill="auto"/>
            <w:vAlign w:val="center"/>
          </w:tcPr>
          <w:p w14:paraId="650760B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716ADC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C15FFA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O1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2FD079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4.09(17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01879E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260880A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2</w:t>
            </w:r>
          </w:p>
        </w:tc>
        <w:tc>
          <w:tcPr>
            <w:tcW w:w="529" w:type="pct"/>
            <w:shd w:val="clear" w:color="auto" w:fill="auto"/>
          </w:tcPr>
          <w:p w14:paraId="2F3C97A8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4292CDB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4EABC7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2.26(16)</w:t>
            </w:r>
          </w:p>
        </w:tc>
      </w:tr>
      <w:tr w:rsidR="00D8380B" w:rsidRPr="00851D4B" w14:paraId="2FC6DE39" w14:textId="77777777" w:rsidTr="00AC186F">
        <w:tc>
          <w:tcPr>
            <w:tcW w:w="527" w:type="pct"/>
            <w:shd w:val="clear" w:color="auto" w:fill="auto"/>
            <w:vAlign w:val="center"/>
          </w:tcPr>
          <w:p w14:paraId="0B1E966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F7D207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E54869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BBD5D7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4.11(19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AB7D16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28E8820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2</w:t>
            </w:r>
          </w:p>
        </w:tc>
        <w:tc>
          <w:tcPr>
            <w:tcW w:w="529" w:type="pct"/>
            <w:shd w:val="clear" w:color="auto" w:fill="auto"/>
          </w:tcPr>
          <w:p w14:paraId="7AD22AAD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6BBC15A6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997633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3.93(14)</w:t>
            </w:r>
          </w:p>
        </w:tc>
      </w:tr>
      <w:tr w:rsidR="00D8380B" w:rsidRPr="00851D4B" w14:paraId="0C839A44" w14:textId="77777777" w:rsidTr="00AC186F">
        <w:tc>
          <w:tcPr>
            <w:tcW w:w="527" w:type="pct"/>
            <w:shd w:val="clear" w:color="auto" w:fill="auto"/>
            <w:vAlign w:val="center"/>
          </w:tcPr>
          <w:p w14:paraId="7B47F9F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34E2B1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8D8C70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F58736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9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F4FBC5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20F91692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9</w:t>
            </w:r>
          </w:p>
        </w:tc>
        <w:tc>
          <w:tcPr>
            <w:tcW w:w="529" w:type="pct"/>
            <w:shd w:val="clear" w:color="auto" w:fill="auto"/>
          </w:tcPr>
          <w:p w14:paraId="0EE3A50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4E3EA3A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41A358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3.75(18)</w:t>
            </w:r>
          </w:p>
        </w:tc>
      </w:tr>
      <w:tr w:rsidR="00D8380B" w:rsidRPr="00851D4B" w14:paraId="3A617327" w14:textId="77777777" w:rsidTr="00AC186F">
        <w:tc>
          <w:tcPr>
            <w:tcW w:w="527" w:type="pct"/>
            <w:shd w:val="clear" w:color="auto" w:fill="auto"/>
            <w:vAlign w:val="center"/>
          </w:tcPr>
          <w:p w14:paraId="2FC1D49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A06171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6B0FD4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EF1C63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7.9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C4F018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3DF9888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3</w:t>
            </w:r>
          </w:p>
        </w:tc>
        <w:tc>
          <w:tcPr>
            <w:tcW w:w="529" w:type="pct"/>
            <w:shd w:val="clear" w:color="auto" w:fill="auto"/>
          </w:tcPr>
          <w:p w14:paraId="28F88F7F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529" w:type="pct"/>
            <w:shd w:val="clear" w:color="auto" w:fill="auto"/>
          </w:tcPr>
          <w:p w14:paraId="62A5C1CB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C086D9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9.91(18)</w:t>
            </w:r>
          </w:p>
        </w:tc>
      </w:tr>
      <w:tr w:rsidR="00D8380B" w:rsidRPr="00851D4B" w14:paraId="79622689" w14:textId="77777777" w:rsidTr="00AC186F">
        <w:tc>
          <w:tcPr>
            <w:tcW w:w="527" w:type="pct"/>
            <w:shd w:val="clear" w:color="auto" w:fill="auto"/>
            <w:vAlign w:val="center"/>
          </w:tcPr>
          <w:p w14:paraId="478B809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DD0665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EF2D06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431CD1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8.13(18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596DF9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580CD968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3</w:t>
            </w:r>
          </w:p>
        </w:tc>
        <w:tc>
          <w:tcPr>
            <w:tcW w:w="529" w:type="pct"/>
            <w:shd w:val="clear" w:color="auto" w:fill="auto"/>
          </w:tcPr>
          <w:p w14:paraId="7FFD490A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529" w:type="pct"/>
            <w:shd w:val="clear" w:color="auto" w:fill="auto"/>
          </w:tcPr>
          <w:p w14:paraId="32E7F1C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1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734385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0</w:t>
            </w:r>
          </w:p>
        </w:tc>
      </w:tr>
      <w:tr w:rsidR="00D8380B" w:rsidRPr="00851D4B" w14:paraId="69FE9B75" w14:textId="77777777" w:rsidTr="00AC186F">
        <w:tc>
          <w:tcPr>
            <w:tcW w:w="527" w:type="pct"/>
            <w:shd w:val="clear" w:color="auto" w:fill="auto"/>
            <w:vAlign w:val="center"/>
          </w:tcPr>
          <w:p w14:paraId="456D5A2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0F28FBF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256EC2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2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4BAD66B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9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64A1AD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73F4E2A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0</w:t>
            </w:r>
          </w:p>
        </w:tc>
        <w:tc>
          <w:tcPr>
            <w:tcW w:w="529" w:type="pct"/>
            <w:shd w:val="clear" w:color="auto" w:fill="auto"/>
          </w:tcPr>
          <w:p w14:paraId="14A8091F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1</w:t>
            </w:r>
          </w:p>
        </w:tc>
        <w:tc>
          <w:tcPr>
            <w:tcW w:w="529" w:type="pct"/>
            <w:shd w:val="clear" w:color="auto" w:fill="auto"/>
          </w:tcPr>
          <w:p w14:paraId="0D72A5D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1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2509F5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0</w:t>
            </w:r>
          </w:p>
        </w:tc>
      </w:tr>
      <w:tr w:rsidR="00D8380B" w:rsidRPr="00851D4B" w14:paraId="5DA5439C" w14:textId="77777777" w:rsidTr="00AC186F">
        <w:tc>
          <w:tcPr>
            <w:tcW w:w="527" w:type="pct"/>
            <w:shd w:val="clear" w:color="auto" w:fill="auto"/>
            <w:vAlign w:val="center"/>
          </w:tcPr>
          <w:p w14:paraId="679ECE3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525913D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E5B7B2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2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6910CD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9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5A592D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0BFFA8BD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529" w:type="pct"/>
            <w:shd w:val="clear" w:color="auto" w:fill="auto"/>
          </w:tcPr>
          <w:p w14:paraId="69F9119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1324607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594845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43D47E6E" w14:textId="77777777" w:rsidTr="00AC186F">
        <w:tc>
          <w:tcPr>
            <w:tcW w:w="527" w:type="pct"/>
            <w:shd w:val="clear" w:color="auto" w:fill="auto"/>
            <w:vAlign w:val="center"/>
          </w:tcPr>
          <w:p w14:paraId="281FA16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07F84D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718348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6A4D62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9.39(18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CB829E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502B4772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529" w:type="pct"/>
            <w:shd w:val="clear" w:color="auto" w:fill="auto"/>
          </w:tcPr>
          <w:p w14:paraId="2760CEC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47E9BDDA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B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D251CF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109.5</w:t>
            </w:r>
          </w:p>
        </w:tc>
      </w:tr>
      <w:tr w:rsidR="00D8380B" w:rsidRPr="00851D4B" w14:paraId="5B1D826B" w14:textId="77777777" w:rsidTr="00AC186F">
        <w:tc>
          <w:tcPr>
            <w:tcW w:w="527" w:type="pct"/>
            <w:shd w:val="clear" w:color="auto" w:fill="auto"/>
            <w:vAlign w:val="center"/>
          </w:tcPr>
          <w:p w14:paraId="4A03080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1577B4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42186B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3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539392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3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F52428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 </w:t>
            </w:r>
          </w:p>
        </w:tc>
        <w:tc>
          <w:tcPr>
            <w:tcW w:w="529" w:type="pct"/>
            <w:shd w:val="clear" w:color="auto" w:fill="auto"/>
          </w:tcPr>
          <w:p w14:paraId="61CEA86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A</w:t>
            </w:r>
          </w:p>
        </w:tc>
        <w:tc>
          <w:tcPr>
            <w:tcW w:w="529" w:type="pct"/>
            <w:shd w:val="clear" w:color="auto" w:fill="auto"/>
          </w:tcPr>
          <w:p w14:paraId="501E76B1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3BBC3BE4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B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F5280A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5830429F" w14:textId="77777777" w:rsidTr="00AC186F">
        <w:tc>
          <w:tcPr>
            <w:tcW w:w="527" w:type="pct"/>
            <w:shd w:val="clear" w:color="auto" w:fill="auto"/>
            <w:vAlign w:val="center"/>
          </w:tcPr>
          <w:p w14:paraId="16212C3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1AA490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CC0152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3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FF7D52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3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1B81EA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</w:tcPr>
          <w:p w14:paraId="6F7D4B4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529" w:type="pct"/>
            <w:shd w:val="clear" w:color="auto" w:fill="auto"/>
          </w:tcPr>
          <w:p w14:paraId="34BDD5BC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71BD595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819933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3FDEBF41" w14:textId="77777777" w:rsidTr="00AC186F">
        <w:tc>
          <w:tcPr>
            <w:tcW w:w="527" w:type="pct"/>
            <w:shd w:val="clear" w:color="auto" w:fill="auto"/>
            <w:vAlign w:val="center"/>
          </w:tcPr>
          <w:p w14:paraId="4E78B1B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07469F2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B54AE0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3AA51CF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8.71(19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B55AC3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</w:tcPr>
          <w:p w14:paraId="50BD7EF2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A</w:t>
            </w:r>
          </w:p>
        </w:tc>
        <w:tc>
          <w:tcPr>
            <w:tcW w:w="529" w:type="pct"/>
            <w:shd w:val="clear" w:color="auto" w:fill="auto"/>
          </w:tcPr>
          <w:p w14:paraId="10BBDB37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11D58388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4723B4E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49A66F16" w14:textId="77777777" w:rsidTr="00AC186F">
        <w:tc>
          <w:tcPr>
            <w:tcW w:w="527" w:type="pct"/>
            <w:shd w:val="clear" w:color="auto" w:fill="auto"/>
            <w:vAlign w:val="center"/>
          </w:tcPr>
          <w:p w14:paraId="5F5BFE3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3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733BF5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740847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4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1276A0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6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01A83D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</w:tcPr>
          <w:p w14:paraId="044113B9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B</w:t>
            </w:r>
          </w:p>
        </w:tc>
        <w:tc>
          <w:tcPr>
            <w:tcW w:w="529" w:type="pct"/>
            <w:shd w:val="clear" w:color="auto" w:fill="auto"/>
          </w:tcPr>
          <w:p w14:paraId="4F9E454C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2</w:t>
            </w:r>
          </w:p>
        </w:tc>
        <w:tc>
          <w:tcPr>
            <w:tcW w:w="529" w:type="pct"/>
            <w:shd w:val="clear" w:color="auto" w:fill="auto"/>
          </w:tcPr>
          <w:p w14:paraId="05D54B1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2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2AE094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6C9AA552" w14:textId="77777777" w:rsidTr="00AC186F">
        <w:tc>
          <w:tcPr>
            <w:tcW w:w="527" w:type="pct"/>
            <w:shd w:val="clear" w:color="auto" w:fill="auto"/>
            <w:vAlign w:val="center"/>
          </w:tcPr>
          <w:p w14:paraId="110082B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5BA3C3F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4A246AE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4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07E5A8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0.6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A63B44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</w:tcPr>
          <w:p w14:paraId="7E08BDD8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529" w:type="pct"/>
            <w:shd w:val="clear" w:color="auto" w:fill="auto"/>
          </w:tcPr>
          <w:p w14:paraId="3067F970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3</w:t>
            </w:r>
          </w:p>
        </w:tc>
        <w:tc>
          <w:tcPr>
            <w:tcW w:w="529" w:type="pct"/>
            <w:shd w:val="clear" w:color="auto" w:fill="auto"/>
          </w:tcPr>
          <w:p w14:paraId="1FD8FBC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3A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240D79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090EEA86" w14:textId="77777777" w:rsidTr="00AC186F">
        <w:tc>
          <w:tcPr>
            <w:tcW w:w="527" w:type="pct"/>
            <w:shd w:val="clear" w:color="auto" w:fill="auto"/>
            <w:vAlign w:val="center"/>
          </w:tcPr>
          <w:p w14:paraId="03C53E38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40F08E8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6798ED5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70D61F0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2.34(16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172775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</w:tcPr>
          <w:p w14:paraId="7F5905DD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529" w:type="pct"/>
            <w:shd w:val="clear" w:color="auto" w:fill="auto"/>
          </w:tcPr>
          <w:p w14:paraId="1542F782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13</w:t>
            </w:r>
          </w:p>
        </w:tc>
        <w:tc>
          <w:tcPr>
            <w:tcW w:w="529" w:type="pct"/>
            <w:shd w:val="clear" w:color="auto" w:fill="auto"/>
          </w:tcPr>
          <w:p w14:paraId="451DF26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H13B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8E8E11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26859D0D" w14:textId="77777777" w:rsidTr="00AC186F">
        <w:tc>
          <w:tcPr>
            <w:tcW w:w="527" w:type="pct"/>
            <w:shd w:val="clear" w:color="auto" w:fill="auto"/>
            <w:vAlign w:val="center"/>
          </w:tcPr>
          <w:p w14:paraId="1C47C3A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1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08291D7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C5BD1C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6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598C2CB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16.14(14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19D404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  <w:vAlign w:val="center"/>
          </w:tcPr>
          <w:p w14:paraId="38B6BF2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A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55D0F8C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4CE5363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B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105EF91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120DBD3F" w14:textId="77777777" w:rsidTr="00AC186F">
        <w:tc>
          <w:tcPr>
            <w:tcW w:w="527" w:type="pct"/>
            <w:shd w:val="clear" w:color="auto" w:fill="auto"/>
            <w:vAlign w:val="center"/>
          </w:tcPr>
          <w:p w14:paraId="6EE6C51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4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26236370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5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36AA8B2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6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47A8BA8C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1.51(16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F0957D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  <w:vAlign w:val="center"/>
          </w:tcPr>
          <w:p w14:paraId="147C8C4F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S1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091F701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161B0CF4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26CC98C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3CF8B098" w14:textId="77777777" w:rsidTr="00AC186F">
        <w:tc>
          <w:tcPr>
            <w:tcW w:w="527" w:type="pct"/>
            <w:shd w:val="clear" w:color="auto" w:fill="auto"/>
            <w:vAlign w:val="center"/>
          </w:tcPr>
          <w:p w14:paraId="3421E12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N2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12C71851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6</w:t>
            </w:r>
          </w:p>
        </w:tc>
        <w:tc>
          <w:tcPr>
            <w:tcW w:w="527" w:type="pct"/>
            <w:shd w:val="clear" w:color="auto" w:fill="auto"/>
            <w:vAlign w:val="center"/>
          </w:tcPr>
          <w:p w14:paraId="7AFCA706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7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49A09BF2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23.32(15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18B7C0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29" w:type="pct"/>
            <w:shd w:val="clear" w:color="auto" w:fill="auto"/>
            <w:vAlign w:val="center"/>
          </w:tcPr>
          <w:p w14:paraId="4F225F67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A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74B2CF1A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0AC00CBD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04B55E8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  <w:tr w:rsidR="00D8380B" w:rsidRPr="00851D4B" w14:paraId="194403B4" w14:textId="77777777" w:rsidTr="00AC186F">
        <w:tc>
          <w:tcPr>
            <w:tcW w:w="527" w:type="pct"/>
            <w:shd w:val="clear" w:color="auto" w:fill="auto"/>
          </w:tcPr>
          <w:p w14:paraId="2B9B969B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2</w:t>
            </w:r>
          </w:p>
        </w:tc>
        <w:tc>
          <w:tcPr>
            <w:tcW w:w="527" w:type="pct"/>
            <w:shd w:val="clear" w:color="auto" w:fill="auto"/>
          </w:tcPr>
          <w:p w14:paraId="0AED748E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6</w:t>
            </w:r>
          </w:p>
        </w:tc>
        <w:tc>
          <w:tcPr>
            <w:tcW w:w="527" w:type="pct"/>
            <w:shd w:val="clear" w:color="auto" w:fill="auto"/>
          </w:tcPr>
          <w:p w14:paraId="529D208F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C5</w:t>
            </w:r>
          </w:p>
        </w:tc>
        <w:tc>
          <w:tcPr>
            <w:tcW w:w="671" w:type="pct"/>
            <w:shd w:val="clear" w:color="auto" w:fill="auto"/>
          </w:tcPr>
          <w:p w14:paraId="70F6F7E5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116.53(14)</w:t>
            </w:r>
          </w:p>
        </w:tc>
        <w:tc>
          <w:tcPr>
            <w:tcW w:w="488" w:type="pct"/>
            <w:shd w:val="clear" w:color="auto" w:fill="auto"/>
          </w:tcPr>
          <w:p w14:paraId="4D910640" w14:textId="77777777" w:rsidR="00D8380B" w:rsidRPr="00851D4B" w:rsidRDefault="00D8380B" w:rsidP="007B5974">
            <w:pPr>
              <w:rPr>
                <w:rFonts w:ascii="Times New Roman" w:hAnsi="Times New Roman" w:cs="Times New Roman"/>
              </w:rPr>
            </w:pPr>
            <w:r w:rsidRPr="00851D4B">
              <w:rPr>
                <w:rFonts w:ascii="Times New Roman" w:hAnsi="Times New Roman" w:cs="Times New Roman"/>
              </w:rPr>
              <w:t>N2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4FA99B0B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B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38ADCE03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C13</w:t>
            </w:r>
          </w:p>
        </w:tc>
        <w:tc>
          <w:tcPr>
            <w:tcW w:w="529" w:type="pct"/>
            <w:shd w:val="clear" w:color="auto" w:fill="auto"/>
            <w:vAlign w:val="center"/>
          </w:tcPr>
          <w:p w14:paraId="7EC51AD5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H13C</w:t>
            </w:r>
          </w:p>
        </w:tc>
        <w:tc>
          <w:tcPr>
            <w:tcW w:w="671" w:type="pct"/>
            <w:shd w:val="clear" w:color="auto" w:fill="auto"/>
            <w:vAlign w:val="center"/>
          </w:tcPr>
          <w:p w14:paraId="6AA36419" w14:textId="77777777" w:rsidR="00D8380B" w:rsidRPr="00851D4B" w:rsidRDefault="00D8380B" w:rsidP="007B5974">
            <w:pPr>
              <w:rPr>
                <w:rFonts w:ascii="Times New Roman" w:hAnsi="Times New Roman" w:cs="Times New Roman"/>
                <w:szCs w:val="21"/>
              </w:rPr>
            </w:pPr>
            <w:r w:rsidRPr="00851D4B">
              <w:rPr>
                <w:rFonts w:ascii="Times New Roman" w:hAnsi="Times New Roman" w:cs="Times New Roman"/>
                <w:szCs w:val="21"/>
              </w:rPr>
              <w:t>109.5</w:t>
            </w:r>
          </w:p>
        </w:tc>
      </w:tr>
    </w:tbl>
    <w:p w14:paraId="614EC417" w14:textId="77777777" w:rsidR="00D8380B" w:rsidRPr="00851D4B" w:rsidRDefault="00D8380B" w:rsidP="007B5974">
      <w:pPr>
        <w:rPr>
          <w:rFonts w:ascii="Times New Roman" w:hAnsi="Times New Roman" w:cs="Times New Roman"/>
          <w:b/>
          <w:sz w:val="24"/>
          <w:szCs w:val="24"/>
        </w:rPr>
      </w:pPr>
    </w:p>
    <w:p w14:paraId="25C58CEF" w14:textId="20C067B9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br w:type="page"/>
      </w:r>
      <w:bookmarkStart w:id="4" w:name="_Hlk491530821"/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>Supplementary Table 7.</w:t>
      </w:r>
      <w:r w:rsidRPr="00851D4B">
        <w:rPr>
          <w:rFonts w:ascii="Times New Roman" w:hAnsi="Times New Roman" w:cs="Times New Roman"/>
          <w:sz w:val="24"/>
          <w:szCs w:val="24"/>
        </w:rPr>
        <w:t xml:space="preserve"> Torsion Angles for maipomycin A</w:t>
      </w:r>
      <w:bookmarkEnd w:id="4"/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D8380B" w:rsidRPr="00851D4B" w14:paraId="0206C764" w14:textId="77777777" w:rsidTr="00AC186F"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6BC79DA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79B6F8C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7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1130F0D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7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3351A40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7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73CC963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Angle/˚</w:t>
            </w:r>
          </w:p>
        </w:tc>
      </w:tr>
      <w:tr w:rsidR="00D8380B" w:rsidRPr="00851D4B" w14:paraId="190C24A9" w14:textId="77777777" w:rsidTr="00AC186F"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591BF46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07D2D8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7D477CE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A8FE8B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70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3DDE6D1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.7(3)</w:t>
            </w:r>
          </w:p>
        </w:tc>
      </w:tr>
      <w:tr w:rsidR="00D8380B" w:rsidRPr="00851D4B" w14:paraId="2B47C964" w14:textId="77777777" w:rsidTr="00AC186F">
        <w:tc>
          <w:tcPr>
            <w:tcW w:w="1704" w:type="dxa"/>
            <w:shd w:val="clear" w:color="auto" w:fill="auto"/>
            <w:vAlign w:val="center"/>
          </w:tcPr>
          <w:p w14:paraId="01E7334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DA7C48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82B215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9AA331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175B25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(4)</w:t>
            </w:r>
          </w:p>
        </w:tc>
      </w:tr>
      <w:tr w:rsidR="00D8380B" w:rsidRPr="00851D4B" w14:paraId="048DBC73" w14:textId="77777777" w:rsidTr="00AC186F">
        <w:tc>
          <w:tcPr>
            <w:tcW w:w="1704" w:type="dxa"/>
            <w:shd w:val="clear" w:color="auto" w:fill="auto"/>
            <w:vAlign w:val="center"/>
          </w:tcPr>
          <w:p w14:paraId="7C05B89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288ADE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084B11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D8B8DD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DCD359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7(4)</w:t>
            </w:r>
          </w:p>
        </w:tc>
      </w:tr>
      <w:tr w:rsidR="00D8380B" w:rsidRPr="00851D4B" w14:paraId="70747E2C" w14:textId="77777777" w:rsidTr="00AC186F">
        <w:tc>
          <w:tcPr>
            <w:tcW w:w="1704" w:type="dxa"/>
            <w:shd w:val="clear" w:color="auto" w:fill="auto"/>
            <w:vAlign w:val="center"/>
          </w:tcPr>
          <w:p w14:paraId="4C832C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F3D788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44618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01792B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3640DD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.0(4)</w:t>
            </w:r>
          </w:p>
        </w:tc>
      </w:tr>
      <w:tr w:rsidR="00D8380B" w:rsidRPr="00851D4B" w14:paraId="1AE879F3" w14:textId="77777777" w:rsidTr="00AC186F">
        <w:tc>
          <w:tcPr>
            <w:tcW w:w="1704" w:type="dxa"/>
            <w:shd w:val="clear" w:color="auto" w:fill="auto"/>
            <w:vAlign w:val="center"/>
          </w:tcPr>
          <w:p w14:paraId="4019423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40EF9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D86671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82D8AB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62E57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3(3)</w:t>
            </w:r>
          </w:p>
        </w:tc>
      </w:tr>
      <w:tr w:rsidR="00D8380B" w:rsidRPr="00851D4B" w14:paraId="7741A3E1" w14:textId="77777777" w:rsidTr="00AC186F">
        <w:tc>
          <w:tcPr>
            <w:tcW w:w="1704" w:type="dxa"/>
            <w:shd w:val="clear" w:color="auto" w:fill="auto"/>
            <w:vAlign w:val="center"/>
          </w:tcPr>
          <w:p w14:paraId="639B310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3B4938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18CDF3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45CF34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CEE265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9.77(17)</w:t>
            </w:r>
          </w:p>
        </w:tc>
      </w:tr>
      <w:tr w:rsidR="00D8380B" w:rsidRPr="00851D4B" w14:paraId="3A98F7CB" w14:textId="77777777" w:rsidTr="00AC186F">
        <w:tc>
          <w:tcPr>
            <w:tcW w:w="1704" w:type="dxa"/>
            <w:shd w:val="clear" w:color="auto" w:fill="auto"/>
            <w:vAlign w:val="center"/>
          </w:tcPr>
          <w:p w14:paraId="2C38EB7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EAF2B4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11AEDF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1292ED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3F7F5A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(3)</w:t>
            </w:r>
          </w:p>
        </w:tc>
      </w:tr>
      <w:tr w:rsidR="00D8380B" w:rsidRPr="00851D4B" w14:paraId="2F7A4B77" w14:textId="77777777" w:rsidTr="00AC186F">
        <w:tc>
          <w:tcPr>
            <w:tcW w:w="1704" w:type="dxa"/>
            <w:shd w:val="clear" w:color="auto" w:fill="auto"/>
            <w:vAlign w:val="center"/>
          </w:tcPr>
          <w:p w14:paraId="1966E99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C1BD3D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29BC43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CC3404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985DCF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8.4(2)</w:t>
            </w:r>
          </w:p>
        </w:tc>
      </w:tr>
      <w:tr w:rsidR="00D8380B" w:rsidRPr="00851D4B" w14:paraId="2AB00EAC" w14:textId="77777777" w:rsidTr="00AC186F">
        <w:tc>
          <w:tcPr>
            <w:tcW w:w="1704" w:type="dxa"/>
            <w:shd w:val="clear" w:color="auto" w:fill="auto"/>
            <w:vAlign w:val="center"/>
          </w:tcPr>
          <w:p w14:paraId="01ADF15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91174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DAFF63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284D1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C7409F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0(3)</w:t>
            </w:r>
          </w:p>
        </w:tc>
      </w:tr>
      <w:tr w:rsidR="00D8380B" w:rsidRPr="00851D4B" w14:paraId="654CEEF0" w14:textId="77777777" w:rsidTr="00AC186F">
        <w:tc>
          <w:tcPr>
            <w:tcW w:w="1704" w:type="dxa"/>
            <w:shd w:val="clear" w:color="auto" w:fill="auto"/>
            <w:vAlign w:val="center"/>
          </w:tcPr>
          <w:p w14:paraId="3F2F953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F7BD8F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D40275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13329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2CFB48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8.36(15)</w:t>
            </w:r>
          </w:p>
        </w:tc>
      </w:tr>
      <w:tr w:rsidR="00D8380B" w:rsidRPr="00851D4B" w14:paraId="47CB99F6" w14:textId="77777777" w:rsidTr="00AC186F">
        <w:tc>
          <w:tcPr>
            <w:tcW w:w="1704" w:type="dxa"/>
            <w:shd w:val="clear" w:color="auto" w:fill="auto"/>
            <w:vAlign w:val="center"/>
          </w:tcPr>
          <w:p w14:paraId="537755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425CF9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99A62B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2CA1EE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F0FAF7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73.94(15)</w:t>
            </w:r>
          </w:p>
        </w:tc>
      </w:tr>
      <w:tr w:rsidR="00D8380B" w:rsidRPr="00851D4B" w14:paraId="75C9912E" w14:textId="77777777" w:rsidTr="00AC186F">
        <w:tc>
          <w:tcPr>
            <w:tcW w:w="1704" w:type="dxa"/>
            <w:shd w:val="clear" w:color="auto" w:fill="auto"/>
            <w:vAlign w:val="center"/>
          </w:tcPr>
          <w:p w14:paraId="68DE468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243E8C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24513C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F15513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FD9E8E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.1(3)</w:t>
            </w:r>
          </w:p>
        </w:tc>
      </w:tr>
      <w:tr w:rsidR="00D8380B" w:rsidRPr="00851D4B" w14:paraId="52342944" w14:textId="77777777" w:rsidTr="00AC186F">
        <w:tc>
          <w:tcPr>
            <w:tcW w:w="1704" w:type="dxa"/>
            <w:shd w:val="clear" w:color="auto" w:fill="auto"/>
            <w:vAlign w:val="center"/>
          </w:tcPr>
          <w:p w14:paraId="50D37DA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C8972A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00110F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3F5B85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4ACBF4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4.5(2)</w:t>
            </w:r>
          </w:p>
        </w:tc>
      </w:tr>
      <w:tr w:rsidR="00D8380B" w:rsidRPr="00851D4B" w14:paraId="0EFF9D64" w14:textId="77777777" w:rsidTr="00AC186F">
        <w:tc>
          <w:tcPr>
            <w:tcW w:w="1704" w:type="dxa"/>
            <w:shd w:val="clear" w:color="auto" w:fill="auto"/>
            <w:vAlign w:val="center"/>
          </w:tcPr>
          <w:p w14:paraId="3620014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4DEBA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FA6481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928C15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B8F2EB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4.48(19)</w:t>
            </w:r>
          </w:p>
        </w:tc>
      </w:tr>
      <w:tr w:rsidR="00D8380B" w:rsidRPr="00851D4B" w14:paraId="6D54E909" w14:textId="77777777" w:rsidTr="00AC186F">
        <w:tc>
          <w:tcPr>
            <w:tcW w:w="1704" w:type="dxa"/>
            <w:shd w:val="clear" w:color="auto" w:fill="auto"/>
            <w:vAlign w:val="center"/>
          </w:tcPr>
          <w:p w14:paraId="7F45AB5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ECA1FC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B3248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31222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9D0763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(3)</w:t>
            </w:r>
          </w:p>
        </w:tc>
      </w:tr>
      <w:tr w:rsidR="00D8380B" w:rsidRPr="00851D4B" w14:paraId="3189D937" w14:textId="77777777" w:rsidTr="00AC186F">
        <w:tc>
          <w:tcPr>
            <w:tcW w:w="1704" w:type="dxa"/>
            <w:shd w:val="clear" w:color="auto" w:fill="auto"/>
            <w:vAlign w:val="center"/>
          </w:tcPr>
          <w:p w14:paraId="6D7CE72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BBD41D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6940AF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8752CD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246647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9.04(16)</w:t>
            </w:r>
          </w:p>
        </w:tc>
      </w:tr>
      <w:tr w:rsidR="00D8380B" w:rsidRPr="00851D4B" w14:paraId="5AB62E71" w14:textId="77777777" w:rsidTr="00AC186F">
        <w:tc>
          <w:tcPr>
            <w:tcW w:w="1704" w:type="dxa"/>
            <w:shd w:val="clear" w:color="auto" w:fill="auto"/>
            <w:vAlign w:val="center"/>
          </w:tcPr>
          <w:p w14:paraId="105EE99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4346B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A0DBE7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C5072F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557F74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(3)</w:t>
            </w:r>
          </w:p>
        </w:tc>
      </w:tr>
      <w:tr w:rsidR="00D8380B" w:rsidRPr="00851D4B" w14:paraId="36C8FAEE" w14:textId="77777777" w:rsidTr="00AC186F">
        <w:tc>
          <w:tcPr>
            <w:tcW w:w="1704" w:type="dxa"/>
            <w:shd w:val="clear" w:color="auto" w:fill="auto"/>
            <w:vAlign w:val="center"/>
          </w:tcPr>
          <w:p w14:paraId="1A20821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C2C5CF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CF64B2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FAF4EC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36DCFC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9.04(16)</w:t>
            </w:r>
          </w:p>
        </w:tc>
      </w:tr>
      <w:tr w:rsidR="00D8380B" w:rsidRPr="00851D4B" w14:paraId="1E78EBF2" w14:textId="77777777" w:rsidTr="00AC186F">
        <w:tc>
          <w:tcPr>
            <w:tcW w:w="1704" w:type="dxa"/>
            <w:shd w:val="clear" w:color="auto" w:fill="auto"/>
            <w:vAlign w:val="center"/>
          </w:tcPr>
          <w:p w14:paraId="574F5D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AB14E0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F0A627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C71455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07E75C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.7(3)</w:t>
            </w:r>
          </w:p>
        </w:tc>
      </w:tr>
      <w:tr w:rsidR="00D8380B" w:rsidRPr="00851D4B" w14:paraId="5C790A30" w14:textId="77777777" w:rsidTr="00AC186F">
        <w:tc>
          <w:tcPr>
            <w:tcW w:w="1704" w:type="dxa"/>
            <w:shd w:val="clear" w:color="auto" w:fill="auto"/>
            <w:vAlign w:val="center"/>
          </w:tcPr>
          <w:p w14:paraId="2000738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C5D39B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F7B1CD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10EEA6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44454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8.76(19)</w:t>
            </w:r>
          </w:p>
        </w:tc>
      </w:tr>
      <w:tr w:rsidR="00D8380B" w:rsidRPr="00851D4B" w14:paraId="26C057B0" w14:textId="77777777" w:rsidTr="00AC186F">
        <w:tc>
          <w:tcPr>
            <w:tcW w:w="1704" w:type="dxa"/>
            <w:shd w:val="clear" w:color="auto" w:fill="auto"/>
            <w:vAlign w:val="center"/>
          </w:tcPr>
          <w:p w14:paraId="2A88B41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971E2B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112A8A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3DD98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72DE53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7.88(17)</w:t>
            </w:r>
          </w:p>
        </w:tc>
      </w:tr>
      <w:tr w:rsidR="00D8380B" w:rsidRPr="00851D4B" w14:paraId="16D0F2DC" w14:textId="77777777" w:rsidTr="00AC186F">
        <w:tc>
          <w:tcPr>
            <w:tcW w:w="1704" w:type="dxa"/>
            <w:shd w:val="clear" w:color="auto" w:fill="auto"/>
            <w:vAlign w:val="center"/>
          </w:tcPr>
          <w:p w14:paraId="3BF0BE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DC70E8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88444B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54C7F1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2B3625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(3)</w:t>
            </w:r>
          </w:p>
        </w:tc>
      </w:tr>
      <w:tr w:rsidR="00D8380B" w:rsidRPr="00851D4B" w14:paraId="22A0844E" w14:textId="77777777" w:rsidTr="00AC186F">
        <w:tc>
          <w:tcPr>
            <w:tcW w:w="1704" w:type="dxa"/>
            <w:shd w:val="clear" w:color="auto" w:fill="auto"/>
            <w:vAlign w:val="center"/>
          </w:tcPr>
          <w:p w14:paraId="6901A56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F34600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755AC9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CC9E20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7F239C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6.02(16)</w:t>
            </w:r>
          </w:p>
        </w:tc>
      </w:tr>
      <w:tr w:rsidR="00D8380B" w:rsidRPr="00851D4B" w14:paraId="76CD3C20" w14:textId="77777777" w:rsidTr="00AC186F">
        <w:tc>
          <w:tcPr>
            <w:tcW w:w="1704" w:type="dxa"/>
            <w:shd w:val="clear" w:color="auto" w:fill="auto"/>
            <w:vAlign w:val="center"/>
          </w:tcPr>
          <w:p w14:paraId="0300708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2EA2D8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CE28F1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A98EC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7B8C79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.6(3)</w:t>
            </w:r>
          </w:p>
        </w:tc>
      </w:tr>
      <w:tr w:rsidR="00D8380B" w:rsidRPr="00851D4B" w14:paraId="587589C8" w14:textId="77777777" w:rsidTr="00AC186F">
        <w:tc>
          <w:tcPr>
            <w:tcW w:w="1704" w:type="dxa"/>
            <w:shd w:val="clear" w:color="auto" w:fill="auto"/>
            <w:vAlign w:val="center"/>
          </w:tcPr>
          <w:p w14:paraId="3A887CC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127C08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D11B38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 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B218D5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1377AF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.1(2)</w:t>
            </w:r>
          </w:p>
        </w:tc>
      </w:tr>
      <w:tr w:rsidR="00D8380B" w:rsidRPr="00851D4B" w14:paraId="725D0778" w14:textId="77777777" w:rsidTr="00AC186F">
        <w:tc>
          <w:tcPr>
            <w:tcW w:w="1704" w:type="dxa"/>
            <w:shd w:val="clear" w:color="auto" w:fill="auto"/>
            <w:vAlign w:val="center"/>
          </w:tcPr>
          <w:p w14:paraId="3033AA0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90DB4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DE06D9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5D8CB2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8F6E2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9.25(14)</w:t>
            </w:r>
          </w:p>
        </w:tc>
      </w:tr>
      <w:tr w:rsidR="00D8380B" w:rsidRPr="00851D4B" w14:paraId="1F17BB47" w14:textId="77777777" w:rsidTr="00AC186F">
        <w:tc>
          <w:tcPr>
            <w:tcW w:w="1704" w:type="dxa"/>
            <w:shd w:val="clear" w:color="auto" w:fill="auto"/>
            <w:vAlign w:val="center"/>
          </w:tcPr>
          <w:p w14:paraId="75F469C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C8BA3D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418EB6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B0CDEF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7D3455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4.62(16)</w:t>
            </w:r>
          </w:p>
        </w:tc>
      </w:tr>
      <w:tr w:rsidR="00D8380B" w:rsidRPr="00851D4B" w14:paraId="32C071EF" w14:textId="77777777" w:rsidTr="00AC186F">
        <w:tc>
          <w:tcPr>
            <w:tcW w:w="1704" w:type="dxa"/>
            <w:shd w:val="clear" w:color="auto" w:fill="auto"/>
            <w:vAlign w:val="center"/>
          </w:tcPr>
          <w:p w14:paraId="6C784DC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E4C09C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621074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C2096F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94C64B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.71(19)</w:t>
            </w:r>
          </w:p>
        </w:tc>
      </w:tr>
      <w:tr w:rsidR="00D8380B" w:rsidRPr="00851D4B" w14:paraId="6C3490E4" w14:textId="77777777" w:rsidTr="00AC186F">
        <w:tc>
          <w:tcPr>
            <w:tcW w:w="1704" w:type="dxa"/>
            <w:shd w:val="clear" w:color="auto" w:fill="auto"/>
            <w:vAlign w:val="center"/>
          </w:tcPr>
          <w:p w14:paraId="1BDFB3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FE94E3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46971E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C43D5D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16F0C3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09.19(17)</w:t>
            </w:r>
          </w:p>
        </w:tc>
      </w:tr>
      <w:tr w:rsidR="00D8380B" w:rsidRPr="00851D4B" w14:paraId="77DBE26B" w14:textId="77777777" w:rsidTr="00AC186F">
        <w:tc>
          <w:tcPr>
            <w:tcW w:w="1704" w:type="dxa"/>
            <w:shd w:val="clear" w:color="auto" w:fill="auto"/>
            <w:vAlign w:val="center"/>
          </w:tcPr>
          <w:p w14:paraId="37A75EC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AEC04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B74DD1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D539A1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B4B6E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47.35(16)</w:t>
            </w:r>
          </w:p>
        </w:tc>
      </w:tr>
      <w:tr w:rsidR="00D8380B" w:rsidRPr="00851D4B" w14:paraId="560E13A5" w14:textId="77777777" w:rsidTr="00AC186F">
        <w:tc>
          <w:tcPr>
            <w:tcW w:w="1704" w:type="dxa"/>
            <w:shd w:val="clear" w:color="auto" w:fill="auto"/>
            <w:vAlign w:val="center"/>
          </w:tcPr>
          <w:p w14:paraId="498A179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1B8958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14C944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1E0A7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28F7F2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6.25(14)</w:t>
            </w:r>
          </w:p>
        </w:tc>
      </w:tr>
      <w:tr w:rsidR="00D8380B" w:rsidRPr="00851D4B" w14:paraId="74EE3CD9" w14:textId="77777777" w:rsidTr="00AC186F">
        <w:tc>
          <w:tcPr>
            <w:tcW w:w="1704" w:type="dxa"/>
            <w:shd w:val="clear" w:color="auto" w:fill="auto"/>
            <w:vAlign w:val="center"/>
          </w:tcPr>
          <w:p w14:paraId="7514934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163290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42A56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743503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C6A4BE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8.85(16)</w:t>
            </w:r>
          </w:p>
        </w:tc>
      </w:tr>
      <w:tr w:rsidR="00D8380B" w:rsidRPr="00851D4B" w14:paraId="63766D76" w14:textId="77777777" w:rsidTr="00AC186F">
        <w:tc>
          <w:tcPr>
            <w:tcW w:w="1704" w:type="dxa"/>
            <w:shd w:val="clear" w:color="auto" w:fill="auto"/>
            <w:vAlign w:val="center"/>
          </w:tcPr>
          <w:p w14:paraId="72A1348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2D6A492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185836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A1015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36151FE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.1(3)</w:t>
            </w:r>
          </w:p>
        </w:tc>
      </w:tr>
      <w:tr w:rsidR="00D8380B" w:rsidRPr="00851D4B" w14:paraId="552C2109" w14:textId="77777777" w:rsidTr="00AC186F">
        <w:tc>
          <w:tcPr>
            <w:tcW w:w="1704" w:type="dxa"/>
            <w:shd w:val="clear" w:color="auto" w:fill="auto"/>
            <w:vAlign w:val="center"/>
          </w:tcPr>
          <w:p w14:paraId="515221B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6E3EE6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13EA4F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B4C4C2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911A67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75.12(19)</w:t>
            </w:r>
          </w:p>
        </w:tc>
      </w:tr>
      <w:tr w:rsidR="00D8380B" w:rsidRPr="00851D4B" w14:paraId="54028903" w14:textId="77777777" w:rsidTr="00AC186F">
        <w:tc>
          <w:tcPr>
            <w:tcW w:w="1704" w:type="dxa"/>
            <w:shd w:val="clear" w:color="auto" w:fill="auto"/>
            <w:vAlign w:val="center"/>
          </w:tcPr>
          <w:p w14:paraId="18FC2F2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DA9158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AAB9E4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4E3F98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8E7E9D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.4(3)</w:t>
            </w:r>
          </w:p>
        </w:tc>
      </w:tr>
      <w:tr w:rsidR="00D8380B" w:rsidRPr="00851D4B" w14:paraId="62DB3C3E" w14:textId="77777777" w:rsidTr="00AC186F">
        <w:tc>
          <w:tcPr>
            <w:tcW w:w="1704" w:type="dxa"/>
            <w:shd w:val="clear" w:color="auto" w:fill="auto"/>
            <w:vAlign w:val="center"/>
          </w:tcPr>
          <w:p w14:paraId="004F22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6F94B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54E1D20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643618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2019C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8.55(13)-</w:t>
            </w:r>
          </w:p>
        </w:tc>
      </w:tr>
      <w:tr w:rsidR="00D8380B" w:rsidRPr="00851D4B" w14:paraId="136754D3" w14:textId="77777777" w:rsidTr="00AC186F">
        <w:tc>
          <w:tcPr>
            <w:tcW w:w="1704" w:type="dxa"/>
            <w:shd w:val="clear" w:color="auto" w:fill="auto"/>
            <w:vAlign w:val="center"/>
          </w:tcPr>
          <w:p w14:paraId="0FA3024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7B9AF28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257CAC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7D0A75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155906D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3.55(19)</w:t>
            </w:r>
          </w:p>
        </w:tc>
      </w:tr>
      <w:tr w:rsidR="00D8380B" w:rsidRPr="00851D4B" w14:paraId="24A0D266" w14:textId="77777777" w:rsidTr="00AC186F">
        <w:tc>
          <w:tcPr>
            <w:tcW w:w="1704" w:type="dxa"/>
            <w:shd w:val="clear" w:color="auto" w:fill="auto"/>
            <w:vAlign w:val="center"/>
          </w:tcPr>
          <w:p w14:paraId="7E2DCE6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3E546EF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8326F1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1DDCD3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51729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.5(3)</w:t>
            </w:r>
          </w:p>
        </w:tc>
      </w:tr>
      <w:tr w:rsidR="00D8380B" w:rsidRPr="00851D4B" w14:paraId="15457DEB" w14:textId="77777777" w:rsidTr="00AC186F">
        <w:tc>
          <w:tcPr>
            <w:tcW w:w="1704" w:type="dxa"/>
            <w:shd w:val="clear" w:color="auto" w:fill="auto"/>
            <w:vAlign w:val="center"/>
          </w:tcPr>
          <w:p w14:paraId="48B448E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75E9CF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13B7922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046EE2C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2CFD878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7.8(2)</w:t>
            </w:r>
          </w:p>
        </w:tc>
      </w:tr>
      <w:tr w:rsidR="00D8380B" w:rsidRPr="00851D4B" w14:paraId="749EC728" w14:textId="77777777" w:rsidTr="00AC186F">
        <w:tc>
          <w:tcPr>
            <w:tcW w:w="1704" w:type="dxa"/>
            <w:shd w:val="clear" w:color="auto" w:fill="auto"/>
            <w:vAlign w:val="center"/>
          </w:tcPr>
          <w:p w14:paraId="25FC707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0738C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BD2997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957144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CB270D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.3(3)</w:t>
            </w:r>
          </w:p>
        </w:tc>
      </w:tr>
      <w:tr w:rsidR="00D8380B" w:rsidRPr="00851D4B" w14:paraId="4E1036BE" w14:textId="77777777" w:rsidTr="00AC186F">
        <w:tc>
          <w:tcPr>
            <w:tcW w:w="1704" w:type="dxa"/>
            <w:shd w:val="clear" w:color="auto" w:fill="auto"/>
            <w:vAlign w:val="center"/>
          </w:tcPr>
          <w:p w14:paraId="0A4B437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4670DE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08D5E8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4A70A52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5E7BCA6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79.5(2)</w:t>
            </w:r>
          </w:p>
        </w:tc>
      </w:tr>
    </w:tbl>
    <w:p w14:paraId="5F10FDC0" w14:textId="5DA01972" w:rsidR="00D8380B" w:rsidRPr="00851D4B" w:rsidRDefault="00D8380B" w:rsidP="007B5974">
      <w:pPr>
        <w:rPr>
          <w:rFonts w:ascii="Times New Roman" w:hAnsi="Times New Roman" w:cs="Times New Roman"/>
          <w:b/>
          <w:sz w:val="24"/>
          <w:szCs w:val="24"/>
        </w:rPr>
      </w:pPr>
    </w:p>
    <w:p w14:paraId="61FD1423" w14:textId="77777777" w:rsidR="00D8380B" w:rsidRPr="00851D4B" w:rsidRDefault="00D8380B" w:rsidP="007B5974">
      <w:pPr>
        <w:rPr>
          <w:rFonts w:ascii="Times New Roman" w:hAnsi="Times New Roman" w:cs="Times New Roman"/>
          <w:b/>
          <w:sz w:val="24"/>
          <w:szCs w:val="24"/>
        </w:rPr>
      </w:pPr>
    </w:p>
    <w:p w14:paraId="29E389B7" w14:textId="3D960959" w:rsidR="00D8380B" w:rsidRPr="00851D4B" w:rsidRDefault="00D8380B" w:rsidP="007B5974">
      <w:pPr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t>Supplementary Table 8.</w:t>
      </w:r>
      <w:r w:rsidRPr="00851D4B">
        <w:rPr>
          <w:rFonts w:ascii="Times New Roman" w:hAnsi="Times New Roman" w:cs="Times New Roman"/>
          <w:sz w:val="28"/>
          <w:szCs w:val="28"/>
        </w:rPr>
        <w:t xml:space="preserve"> </w:t>
      </w:r>
      <w:r w:rsidRPr="00851D4B">
        <w:rPr>
          <w:rFonts w:ascii="Times New Roman" w:hAnsi="Times New Roman" w:cs="Times New Roman"/>
          <w:sz w:val="24"/>
          <w:szCs w:val="24"/>
        </w:rPr>
        <w:t xml:space="preserve">Hydrogen Atom Coordinates (Å×104) and Isotropic Displacement </w:t>
      </w:r>
      <w:r w:rsidRPr="00851D4B">
        <w:rPr>
          <w:rFonts w:ascii="Times New Roman" w:hAnsi="Times New Roman" w:cs="Times New Roman"/>
          <w:sz w:val="24"/>
          <w:szCs w:val="24"/>
        </w:rPr>
        <w:lastRenderedPageBreak/>
        <w:t>Parameters (Å2×103) for maipomycin A.</w:t>
      </w:r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02"/>
        <w:gridCol w:w="2109"/>
        <w:gridCol w:w="2109"/>
        <w:gridCol w:w="2109"/>
        <w:gridCol w:w="2109"/>
      </w:tblGrid>
      <w:tr w:rsidR="00D8380B" w:rsidRPr="00851D4B" w14:paraId="22B05150" w14:textId="77777777" w:rsidTr="00AC186F">
        <w:trPr>
          <w:trHeight w:val="300"/>
        </w:trPr>
        <w:tc>
          <w:tcPr>
            <w:tcW w:w="62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14:paraId="1926F897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Atom</w:t>
            </w:r>
          </w:p>
        </w:tc>
        <w:tc>
          <w:tcPr>
            <w:tcW w:w="10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14:paraId="071B7ACC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10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14:paraId="44429197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y</w:t>
            </w:r>
          </w:p>
        </w:tc>
        <w:tc>
          <w:tcPr>
            <w:tcW w:w="10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14:paraId="48D83183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z</w:t>
            </w:r>
          </w:p>
        </w:tc>
        <w:tc>
          <w:tcPr>
            <w:tcW w:w="10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hideMark/>
          </w:tcPr>
          <w:p w14:paraId="28F03865" w14:textId="77777777" w:rsidR="00D8380B" w:rsidRPr="00851D4B" w:rsidRDefault="00D8380B" w:rsidP="007B59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b/>
                <w:sz w:val="24"/>
                <w:szCs w:val="24"/>
              </w:rPr>
              <w:t>U(eq)</w:t>
            </w:r>
          </w:p>
        </w:tc>
      </w:tr>
      <w:tr w:rsidR="00D8380B" w:rsidRPr="00851D4B" w14:paraId="602BECC6" w14:textId="77777777" w:rsidTr="00AC186F">
        <w:tc>
          <w:tcPr>
            <w:tcW w:w="623" w:type="pct"/>
            <w:tcBorders>
              <w:top w:val="single" w:sz="8" w:space="0" w:color="000000"/>
            </w:tcBorders>
            <w:shd w:val="clear" w:color="auto" w:fill="auto"/>
            <w:noWrap/>
            <w:hideMark/>
          </w:tcPr>
          <w:p w14:paraId="612C1CA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094" w:type="pct"/>
            <w:tcBorders>
              <w:top w:val="single" w:sz="8" w:space="0" w:color="000000"/>
            </w:tcBorders>
            <w:shd w:val="clear" w:color="auto" w:fill="auto"/>
          </w:tcPr>
          <w:p w14:paraId="74538A5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187(1)</w:t>
            </w:r>
          </w:p>
        </w:tc>
        <w:tc>
          <w:tcPr>
            <w:tcW w:w="1094" w:type="pct"/>
            <w:tcBorders>
              <w:top w:val="single" w:sz="8" w:space="0" w:color="000000"/>
            </w:tcBorders>
            <w:shd w:val="clear" w:color="auto" w:fill="auto"/>
          </w:tcPr>
          <w:p w14:paraId="43EFA98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025(1)</w:t>
            </w:r>
          </w:p>
        </w:tc>
        <w:tc>
          <w:tcPr>
            <w:tcW w:w="1094" w:type="pct"/>
            <w:tcBorders>
              <w:top w:val="single" w:sz="8" w:space="0" w:color="000000"/>
            </w:tcBorders>
            <w:shd w:val="clear" w:color="auto" w:fill="auto"/>
          </w:tcPr>
          <w:p w14:paraId="5C47DCF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487(1)</w:t>
            </w:r>
          </w:p>
        </w:tc>
        <w:tc>
          <w:tcPr>
            <w:tcW w:w="1094" w:type="pct"/>
            <w:tcBorders>
              <w:top w:val="single" w:sz="8" w:space="0" w:color="000000"/>
            </w:tcBorders>
            <w:shd w:val="clear" w:color="auto" w:fill="auto"/>
          </w:tcPr>
          <w:p w14:paraId="4BF3B9C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</w:tr>
      <w:tr w:rsidR="00D8380B" w:rsidRPr="00851D4B" w14:paraId="5321CC49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1027591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094" w:type="pct"/>
            <w:shd w:val="clear" w:color="auto" w:fill="auto"/>
          </w:tcPr>
          <w:p w14:paraId="5090EC0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78(2)</w:t>
            </w:r>
          </w:p>
        </w:tc>
        <w:tc>
          <w:tcPr>
            <w:tcW w:w="1094" w:type="pct"/>
            <w:shd w:val="clear" w:color="auto" w:fill="auto"/>
          </w:tcPr>
          <w:p w14:paraId="62BB458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821(3)</w:t>
            </w:r>
          </w:p>
        </w:tc>
        <w:tc>
          <w:tcPr>
            <w:tcW w:w="1094" w:type="pct"/>
            <w:shd w:val="clear" w:color="auto" w:fill="auto"/>
          </w:tcPr>
          <w:p w14:paraId="4567DB8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29(1)</w:t>
            </w:r>
          </w:p>
        </w:tc>
        <w:tc>
          <w:tcPr>
            <w:tcW w:w="1094" w:type="pct"/>
            <w:shd w:val="clear" w:color="auto" w:fill="auto"/>
          </w:tcPr>
          <w:p w14:paraId="3C5CE74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6(1)</w:t>
            </w:r>
          </w:p>
        </w:tc>
      </w:tr>
      <w:tr w:rsidR="00D8380B" w:rsidRPr="00851D4B" w14:paraId="55122D7E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52A6F48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094" w:type="pct"/>
            <w:shd w:val="clear" w:color="auto" w:fill="auto"/>
          </w:tcPr>
          <w:p w14:paraId="69FF70A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781(1)</w:t>
            </w:r>
          </w:p>
        </w:tc>
        <w:tc>
          <w:tcPr>
            <w:tcW w:w="1094" w:type="pct"/>
            <w:shd w:val="clear" w:color="auto" w:fill="auto"/>
          </w:tcPr>
          <w:p w14:paraId="079184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188(2)</w:t>
            </w:r>
          </w:p>
        </w:tc>
        <w:tc>
          <w:tcPr>
            <w:tcW w:w="1094" w:type="pct"/>
            <w:shd w:val="clear" w:color="auto" w:fill="auto"/>
          </w:tcPr>
          <w:p w14:paraId="7492D1B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4(1)</w:t>
            </w:r>
          </w:p>
        </w:tc>
        <w:tc>
          <w:tcPr>
            <w:tcW w:w="1094" w:type="pct"/>
            <w:shd w:val="clear" w:color="auto" w:fill="auto"/>
          </w:tcPr>
          <w:p w14:paraId="3F84648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</w:tr>
      <w:tr w:rsidR="00D8380B" w:rsidRPr="00851D4B" w14:paraId="49DC5B7B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356824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094" w:type="pct"/>
            <w:shd w:val="clear" w:color="auto" w:fill="auto"/>
          </w:tcPr>
          <w:p w14:paraId="774A216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103(1)</w:t>
            </w:r>
          </w:p>
        </w:tc>
        <w:tc>
          <w:tcPr>
            <w:tcW w:w="1094" w:type="pct"/>
            <w:shd w:val="clear" w:color="auto" w:fill="auto"/>
          </w:tcPr>
          <w:p w14:paraId="71F0EC1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72(2)</w:t>
            </w:r>
          </w:p>
        </w:tc>
        <w:tc>
          <w:tcPr>
            <w:tcW w:w="1094" w:type="pct"/>
            <w:shd w:val="clear" w:color="auto" w:fill="auto"/>
          </w:tcPr>
          <w:p w14:paraId="429D657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148(1)</w:t>
            </w:r>
          </w:p>
        </w:tc>
        <w:tc>
          <w:tcPr>
            <w:tcW w:w="1094" w:type="pct"/>
            <w:shd w:val="clear" w:color="auto" w:fill="auto"/>
          </w:tcPr>
          <w:p w14:paraId="2B49D0C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9(1)</w:t>
            </w:r>
          </w:p>
        </w:tc>
      </w:tr>
      <w:tr w:rsidR="00D8380B" w:rsidRPr="00851D4B" w14:paraId="289C17E9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25AE661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094" w:type="pct"/>
            <w:shd w:val="clear" w:color="auto" w:fill="auto"/>
          </w:tcPr>
          <w:p w14:paraId="2E8E284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84(1)</w:t>
            </w:r>
          </w:p>
        </w:tc>
        <w:tc>
          <w:tcPr>
            <w:tcW w:w="1094" w:type="pct"/>
            <w:shd w:val="clear" w:color="auto" w:fill="auto"/>
          </w:tcPr>
          <w:p w14:paraId="1EAB71E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92(2)</w:t>
            </w:r>
          </w:p>
        </w:tc>
        <w:tc>
          <w:tcPr>
            <w:tcW w:w="1094" w:type="pct"/>
            <w:shd w:val="clear" w:color="auto" w:fill="auto"/>
          </w:tcPr>
          <w:p w14:paraId="323C688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85(1)</w:t>
            </w:r>
          </w:p>
        </w:tc>
        <w:tc>
          <w:tcPr>
            <w:tcW w:w="1094" w:type="pct"/>
            <w:shd w:val="clear" w:color="auto" w:fill="auto"/>
          </w:tcPr>
          <w:p w14:paraId="5283E2A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4(1)</w:t>
            </w:r>
          </w:p>
        </w:tc>
      </w:tr>
      <w:tr w:rsidR="00D8380B" w:rsidRPr="00851D4B" w14:paraId="1BC82B46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074E124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094" w:type="pct"/>
            <w:shd w:val="clear" w:color="auto" w:fill="auto"/>
          </w:tcPr>
          <w:p w14:paraId="5920C07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047(1)</w:t>
            </w:r>
          </w:p>
        </w:tc>
        <w:tc>
          <w:tcPr>
            <w:tcW w:w="1094" w:type="pct"/>
            <w:shd w:val="clear" w:color="auto" w:fill="auto"/>
          </w:tcPr>
          <w:p w14:paraId="5885047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6287(2)</w:t>
            </w:r>
          </w:p>
        </w:tc>
        <w:tc>
          <w:tcPr>
            <w:tcW w:w="1094" w:type="pct"/>
            <w:shd w:val="clear" w:color="auto" w:fill="auto"/>
          </w:tcPr>
          <w:p w14:paraId="0209955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267(1)</w:t>
            </w:r>
          </w:p>
        </w:tc>
        <w:tc>
          <w:tcPr>
            <w:tcW w:w="1094" w:type="pct"/>
            <w:shd w:val="clear" w:color="auto" w:fill="auto"/>
          </w:tcPr>
          <w:p w14:paraId="44B2D5F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(1)</w:t>
            </w:r>
          </w:p>
        </w:tc>
      </w:tr>
      <w:tr w:rsidR="00D8380B" w:rsidRPr="00851D4B" w14:paraId="3EAA28B7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6930D7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094" w:type="pct"/>
            <w:shd w:val="clear" w:color="auto" w:fill="auto"/>
          </w:tcPr>
          <w:p w14:paraId="11BB9C6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021(1)</w:t>
            </w:r>
          </w:p>
        </w:tc>
        <w:tc>
          <w:tcPr>
            <w:tcW w:w="1094" w:type="pct"/>
            <w:shd w:val="clear" w:color="auto" w:fill="auto"/>
          </w:tcPr>
          <w:p w14:paraId="656C316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870(2)</w:t>
            </w:r>
          </w:p>
        </w:tc>
        <w:tc>
          <w:tcPr>
            <w:tcW w:w="1094" w:type="pct"/>
            <w:shd w:val="clear" w:color="auto" w:fill="auto"/>
          </w:tcPr>
          <w:p w14:paraId="02B0EEC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029(1)</w:t>
            </w:r>
          </w:p>
        </w:tc>
        <w:tc>
          <w:tcPr>
            <w:tcW w:w="1094" w:type="pct"/>
            <w:shd w:val="clear" w:color="auto" w:fill="auto"/>
          </w:tcPr>
          <w:p w14:paraId="58C5FDE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47DEE3EF" w14:textId="77777777" w:rsidTr="00AC186F">
        <w:trPr>
          <w:trHeight w:hRule="exact" w:val="402"/>
        </w:trPr>
        <w:tc>
          <w:tcPr>
            <w:tcW w:w="623" w:type="pct"/>
            <w:shd w:val="clear" w:color="auto" w:fill="auto"/>
            <w:noWrap/>
            <w:hideMark/>
          </w:tcPr>
          <w:p w14:paraId="20E8BBE4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094" w:type="pct"/>
            <w:shd w:val="clear" w:color="auto" w:fill="auto"/>
          </w:tcPr>
          <w:p w14:paraId="1B7CD14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22(1)</w:t>
            </w:r>
          </w:p>
        </w:tc>
        <w:tc>
          <w:tcPr>
            <w:tcW w:w="1094" w:type="pct"/>
            <w:shd w:val="clear" w:color="auto" w:fill="auto"/>
          </w:tcPr>
          <w:p w14:paraId="1E75542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68(3)</w:t>
            </w:r>
          </w:p>
        </w:tc>
        <w:tc>
          <w:tcPr>
            <w:tcW w:w="1094" w:type="pct"/>
            <w:shd w:val="clear" w:color="auto" w:fill="auto"/>
          </w:tcPr>
          <w:p w14:paraId="162A415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60(1)</w:t>
            </w:r>
          </w:p>
        </w:tc>
        <w:tc>
          <w:tcPr>
            <w:tcW w:w="1094" w:type="pct"/>
            <w:shd w:val="clear" w:color="auto" w:fill="auto"/>
          </w:tcPr>
          <w:p w14:paraId="6E18C8D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5(1)</w:t>
            </w:r>
          </w:p>
        </w:tc>
      </w:tr>
      <w:tr w:rsidR="00D8380B" w:rsidRPr="00851D4B" w14:paraId="5FA5F727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4CDB284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094" w:type="pct"/>
            <w:shd w:val="clear" w:color="auto" w:fill="auto"/>
          </w:tcPr>
          <w:p w14:paraId="0EA43D0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641(2)</w:t>
            </w:r>
          </w:p>
        </w:tc>
        <w:tc>
          <w:tcPr>
            <w:tcW w:w="1094" w:type="pct"/>
            <w:shd w:val="clear" w:color="auto" w:fill="auto"/>
          </w:tcPr>
          <w:p w14:paraId="4DC6E3B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835(3)</w:t>
            </w:r>
          </w:p>
        </w:tc>
        <w:tc>
          <w:tcPr>
            <w:tcW w:w="1094" w:type="pct"/>
            <w:shd w:val="clear" w:color="auto" w:fill="auto"/>
          </w:tcPr>
          <w:p w14:paraId="621B45C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58(1)</w:t>
            </w:r>
          </w:p>
        </w:tc>
        <w:tc>
          <w:tcPr>
            <w:tcW w:w="1094" w:type="pct"/>
            <w:shd w:val="clear" w:color="auto" w:fill="auto"/>
          </w:tcPr>
          <w:p w14:paraId="4B5038F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7(1)</w:t>
            </w:r>
          </w:p>
        </w:tc>
      </w:tr>
      <w:tr w:rsidR="00D8380B" w:rsidRPr="00851D4B" w14:paraId="3CE9A2D7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7D077F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094" w:type="pct"/>
            <w:shd w:val="clear" w:color="auto" w:fill="auto"/>
          </w:tcPr>
          <w:p w14:paraId="23B0D79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140(2)</w:t>
            </w:r>
          </w:p>
        </w:tc>
        <w:tc>
          <w:tcPr>
            <w:tcW w:w="1094" w:type="pct"/>
            <w:shd w:val="clear" w:color="auto" w:fill="auto"/>
          </w:tcPr>
          <w:p w14:paraId="524B5E8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8052(3)</w:t>
            </w:r>
          </w:p>
        </w:tc>
        <w:tc>
          <w:tcPr>
            <w:tcW w:w="1094" w:type="pct"/>
            <w:shd w:val="clear" w:color="auto" w:fill="auto"/>
          </w:tcPr>
          <w:p w14:paraId="3076FE8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71(1)</w:t>
            </w:r>
          </w:p>
        </w:tc>
        <w:tc>
          <w:tcPr>
            <w:tcW w:w="1094" w:type="pct"/>
            <w:shd w:val="clear" w:color="auto" w:fill="auto"/>
          </w:tcPr>
          <w:p w14:paraId="600F101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4(1)</w:t>
            </w:r>
          </w:p>
        </w:tc>
      </w:tr>
      <w:tr w:rsidR="00D8380B" w:rsidRPr="00851D4B" w14:paraId="7C223EC2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6A18F36F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094" w:type="pct"/>
            <w:shd w:val="clear" w:color="auto" w:fill="auto"/>
          </w:tcPr>
          <w:p w14:paraId="5A3FE7A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7019(2)</w:t>
            </w:r>
          </w:p>
        </w:tc>
        <w:tc>
          <w:tcPr>
            <w:tcW w:w="1094" w:type="pct"/>
            <w:shd w:val="clear" w:color="auto" w:fill="auto"/>
          </w:tcPr>
          <w:p w14:paraId="60A6D4F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6593(4)</w:t>
            </w:r>
          </w:p>
        </w:tc>
        <w:tc>
          <w:tcPr>
            <w:tcW w:w="1094" w:type="pct"/>
            <w:shd w:val="clear" w:color="auto" w:fill="auto"/>
          </w:tcPr>
          <w:p w14:paraId="7B443B9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924(1)</w:t>
            </w:r>
          </w:p>
        </w:tc>
        <w:tc>
          <w:tcPr>
            <w:tcW w:w="1094" w:type="pct"/>
            <w:shd w:val="clear" w:color="auto" w:fill="auto"/>
          </w:tcPr>
          <w:p w14:paraId="03AF6E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2(1)</w:t>
            </w:r>
          </w:p>
        </w:tc>
      </w:tr>
      <w:tr w:rsidR="00D8380B" w:rsidRPr="00851D4B" w14:paraId="68FFF5F2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48CEA23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094" w:type="pct"/>
            <w:shd w:val="clear" w:color="auto" w:fill="auto"/>
          </w:tcPr>
          <w:p w14:paraId="3A312C9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386(2)</w:t>
            </w:r>
          </w:p>
        </w:tc>
        <w:tc>
          <w:tcPr>
            <w:tcW w:w="1094" w:type="pct"/>
            <w:shd w:val="clear" w:color="auto" w:fill="auto"/>
          </w:tcPr>
          <w:p w14:paraId="0B892B5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5000(3)</w:t>
            </w:r>
          </w:p>
        </w:tc>
        <w:tc>
          <w:tcPr>
            <w:tcW w:w="1094" w:type="pct"/>
            <w:shd w:val="clear" w:color="auto" w:fill="auto"/>
          </w:tcPr>
          <w:p w14:paraId="2850C48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51(1)</w:t>
            </w:r>
          </w:p>
        </w:tc>
        <w:tc>
          <w:tcPr>
            <w:tcW w:w="1094" w:type="pct"/>
            <w:shd w:val="clear" w:color="auto" w:fill="auto"/>
          </w:tcPr>
          <w:p w14:paraId="3D906F0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(1)</w:t>
            </w:r>
          </w:p>
        </w:tc>
      </w:tr>
      <w:tr w:rsidR="00D8380B" w:rsidRPr="00851D4B" w14:paraId="4E6EB7CE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3E8B2AA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094" w:type="pct"/>
            <w:shd w:val="clear" w:color="auto" w:fill="auto"/>
          </w:tcPr>
          <w:p w14:paraId="7BF0AF3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914(1)</w:t>
            </w:r>
          </w:p>
        </w:tc>
        <w:tc>
          <w:tcPr>
            <w:tcW w:w="1094" w:type="pct"/>
            <w:shd w:val="clear" w:color="auto" w:fill="auto"/>
          </w:tcPr>
          <w:p w14:paraId="5B7EF40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4891(3)</w:t>
            </w:r>
          </w:p>
        </w:tc>
        <w:tc>
          <w:tcPr>
            <w:tcW w:w="1094" w:type="pct"/>
            <w:shd w:val="clear" w:color="auto" w:fill="auto"/>
          </w:tcPr>
          <w:p w14:paraId="30646D9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816(1)</w:t>
            </w:r>
          </w:p>
        </w:tc>
        <w:tc>
          <w:tcPr>
            <w:tcW w:w="1094" w:type="pct"/>
            <w:shd w:val="clear" w:color="auto" w:fill="auto"/>
          </w:tcPr>
          <w:p w14:paraId="17CDD4F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20C1C9B1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088E31A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094" w:type="pct"/>
            <w:shd w:val="clear" w:color="auto" w:fill="auto"/>
          </w:tcPr>
          <w:p w14:paraId="5213A90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5242(1)</w:t>
            </w:r>
          </w:p>
        </w:tc>
        <w:tc>
          <w:tcPr>
            <w:tcW w:w="1094" w:type="pct"/>
            <w:shd w:val="clear" w:color="auto" w:fill="auto"/>
          </w:tcPr>
          <w:p w14:paraId="5747ADA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180(3)</w:t>
            </w:r>
          </w:p>
        </w:tc>
        <w:tc>
          <w:tcPr>
            <w:tcW w:w="1094" w:type="pct"/>
            <w:shd w:val="clear" w:color="auto" w:fill="auto"/>
          </w:tcPr>
          <w:p w14:paraId="73DDF08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474(1)</w:t>
            </w:r>
          </w:p>
        </w:tc>
        <w:tc>
          <w:tcPr>
            <w:tcW w:w="1094" w:type="pct"/>
            <w:shd w:val="clear" w:color="auto" w:fill="auto"/>
          </w:tcPr>
          <w:p w14:paraId="246062F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(1)</w:t>
            </w:r>
          </w:p>
        </w:tc>
      </w:tr>
      <w:tr w:rsidR="00D8380B" w:rsidRPr="00851D4B" w14:paraId="778EFEC9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45635FF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094" w:type="pct"/>
            <w:shd w:val="clear" w:color="auto" w:fill="auto"/>
          </w:tcPr>
          <w:p w14:paraId="106590A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858(2)</w:t>
            </w:r>
          </w:p>
        </w:tc>
        <w:tc>
          <w:tcPr>
            <w:tcW w:w="1094" w:type="pct"/>
            <w:shd w:val="clear" w:color="auto" w:fill="auto"/>
          </w:tcPr>
          <w:p w14:paraId="236BFFB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034(3)</w:t>
            </w:r>
          </w:p>
        </w:tc>
        <w:tc>
          <w:tcPr>
            <w:tcW w:w="1094" w:type="pct"/>
            <w:shd w:val="clear" w:color="auto" w:fill="auto"/>
          </w:tcPr>
          <w:p w14:paraId="013CB75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26(1)</w:t>
            </w:r>
          </w:p>
        </w:tc>
        <w:tc>
          <w:tcPr>
            <w:tcW w:w="1094" w:type="pct"/>
            <w:shd w:val="clear" w:color="auto" w:fill="auto"/>
          </w:tcPr>
          <w:p w14:paraId="115150A2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6(1)</w:t>
            </w:r>
          </w:p>
        </w:tc>
      </w:tr>
      <w:tr w:rsidR="00D8380B" w:rsidRPr="00851D4B" w14:paraId="40F9537D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43D1699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094" w:type="pct"/>
            <w:shd w:val="clear" w:color="auto" w:fill="auto"/>
          </w:tcPr>
          <w:p w14:paraId="53CD35D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223(1)</w:t>
            </w:r>
          </w:p>
        </w:tc>
        <w:tc>
          <w:tcPr>
            <w:tcW w:w="1094" w:type="pct"/>
            <w:shd w:val="clear" w:color="auto" w:fill="auto"/>
          </w:tcPr>
          <w:p w14:paraId="0297BE2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1444(3)</w:t>
            </w:r>
          </w:p>
        </w:tc>
        <w:tc>
          <w:tcPr>
            <w:tcW w:w="1094" w:type="pct"/>
            <w:shd w:val="clear" w:color="auto" w:fill="auto"/>
          </w:tcPr>
          <w:p w14:paraId="1267468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331(1)</w:t>
            </w:r>
          </w:p>
        </w:tc>
        <w:tc>
          <w:tcPr>
            <w:tcW w:w="1094" w:type="pct"/>
            <w:shd w:val="clear" w:color="auto" w:fill="auto"/>
          </w:tcPr>
          <w:p w14:paraId="1F09406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(1)</w:t>
            </w:r>
          </w:p>
        </w:tc>
      </w:tr>
      <w:tr w:rsidR="00D8380B" w:rsidRPr="00851D4B" w14:paraId="7EADF091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3804BD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094" w:type="pct"/>
            <w:shd w:val="clear" w:color="auto" w:fill="auto"/>
          </w:tcPr>
          <w:p w14:paraId="28EA729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998(1)</w:t>
            </w:r>
          </w:p>
        </w:tc>
        <w:tc>
          <w:tcPr>
            <w:tcW w:w="1094" w:type="pct"/>
            <w:shd w:val="clear" w:color="auto" w:fill="auto"/>
          </w:tcPr>
          <w:p w14:paraId="453B0D2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1(2)</w:t>
            </w:r>
          </w:p>
        </w:tc>
        <w:tc>
          <w:tcPr>
            <w:tcW w:w="1094" w:type="pct"/>
            <w:shd w:val="clear" w:color="auto" w:fill="auto"/>
          </w:tcPr>
          <w:p w14:paraId="05748C8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899(1)</w:t>
            </w:r>
          </w:p>
        </w:tc>
        <w:tc>
          <w:tcPr>
            <w:tcW w:w="1094" w:type="pct"/>
            <w:shd w:val="clear" w:color="auto" w:fill="auto"/>
          </w:tcPr>
          <w:p w14:paraId="633EE39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3(1)</w:t>
            </w:r>
          </w:p>
        </w:tc>
      </w:tr>
      <w:tr w:rsidR="00D8380B" w:rsidRPr="00851D4B" w14:paraId="1C6027E3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71F2ED4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094" w:type="pct"/>
            <w:shd w:val="clear" w:color="auto" w:fill="auto"/>
          </w:tcPr>
          <w:p w14:paraId="0F85875A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396(1)</w:t>
            </w:r>
          </w:p>
        </w:tc>
        <w:tc>
          <w:tcPr>
            <w:tcW w:w="1094" w:type="pct"/>
            <w:shd w:val="clear" w:color="auto" w:fill="auto"/>
          </w:tcPr>
          <w:p w14:paraId="10A630F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329(3)</w:t>
            </w:r>
          </w:p>
        </w:tc>
        <w:tc>
          <w:tcPr>
            <w:tcW w:w="1094" w:type="pct"/>
            <w:shd w:val="clear" w:color="auto" w:fill="auto"/>
          </w:tcPr>
          <w:p w14:paraId="52B1EA3E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750(1)</w:t>
            </w:r>
          </w:p>
        </w:tc>
        <w:tc>
          <w:tcPr>
            <w:tcW w:w="1094" w:type="pct"/>
            <w:shd w:val="clear" w:color="auto" w:fill="auto"/>
          </w:tcPr>
          <w:p w14:paraId="0E743D4B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5(1)</w:t>
            </w:r>
          </w:p>
        </w:tc>
      </w:tr>
      <w:tr w:rsidR="00D8380B" w:rsidRPr="00851D4B" w14:paraId="2D8AB881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2FE6E77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094" w:type="pct"/>
            <w:shd w:val="clear" w:color="auto" w:fill="auto"/>
          </w:tcPr>
          <w:p w14:paraId="4849817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130(2)</w:t>
            </w:r>
          </w:p>
        </w:tc>
        <w:tc>
          <w:tcPr>
            <w:tcW w:w="1094" w:type="pct"/>
            <w:shd w:val="clear" w:color="auto" w:fill="auto"/>
          </w:tcPr>
          <w:p w14:paraId="46F87A8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30(4)</w:t>
            </w:r>
          </w:p>
        </w:tc>
        <w:tc>
          <w:tcPr>
            <w:tcW w:w="1094" w:type="pct"/>
            <w:shd w:val="clear" w:color="auto" w:fill="auto"/>
          </w:tcPr>
          <w:p w14:paraId="4581BE7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420(1)</w:t>
            </w:r>
          </w:p>
        </w:tc>
        <w:tc>
          <w:tcPr>
            <w:tcW w:w="1094" w:type="pct"/>
            <w:shd w:val="clear" w:color="auto" w:fill="auto"/>
          </w:tcPr>
          <w:p w14:paraId="1D750698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0(1)</w:t>
            </w:r>
          </w:p>
        </w:tc>
      </w:tr>
      <w:tr w:rsidR="00D8380B" w:rsidRPr="00851D4B" w14:paraId="36028238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3DD50B0C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094" w:type="pct"/>
            <w:shd w:val="clear" w:color="auto" w:fill="auto"/>
          </w:tcPr>
          <w:p w14:paraId="3115B190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010(2)</w:t>
            </w:r>
          </w:p>
        </w:tc>
        <w:tc>
          <w:tcPr>
            <w:tcW w:w="1094" w:type="pct"/>
            <w:shd w:val="clear" w:color="auto" w:fill="auto"/>
          </w:tcPr>
          <w:p w14:paraId="2849B1D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2586(4)</w:t>
            </w:r>
          </w:p>
        </w:tc>
        <w:tc>
          <w:tcPr>
            <w:tcW w:w="1094" w:type="pct"/>
            <w:shd w:val="clear" w:color="auto" w:fill="auto"/>
          </w:tcPr>
          <w:p w14:paraId="2E3928E1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76(1)</w:t>
            </w:r>
          </w:p>
        </w:tc>
        <w:tc>
          <w:tcPr>
            <w:tcW w:w="1094" w:type="pct"/>
            <w:shd w:val="clear" w:color="auto" w:fill="auto"/>
          </w:tcPr>
          <w:p w14:paraId="61E1FF0D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1(1)</w:t>
            </w:r>
          </w:p>
        </w:tc>
      </w:tr>
      <w:tr w:rsidR="00D8380B" w:rsidRPr="00851D4B" w14:paraId="59B3D3C4" w14:textId="77777777" w:rsidTr="00AC186F">
        <w:tc>
          <w:tcPr>
            <w:tcW w:w="623" w:type="pct"/>
            <w:shd w:val="clear" w:color="auto" w:fill="auto"/>
            <w:noWrap/>
            <w:hideMark/>
          </w:tcPr>
          <w:p w14:paraId="194A78C9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094" w:type="pct"/>
            <w:shd w:val="clear" w:color="auto" w:fill="auto"/>
          </w:tcPr>
          <w:p w14:paraId="590873B6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17(2)</w:t>
            </w:r>
          </w:p>
        </w:tc>
        <w:tc>
          <w:tcPr>
            <w:tcW w:w="1094" w:type="pct"/>
            <w:shd w:val="clear" w:color="auto" w:fill="auto"/>
          </w:tcPr>
          <w:p w14:paraId="344BEBE7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966(3)</w:t>
            </w:r>
          </w:p>
        </w:tc>
        <w:tc>
          <w:tcPr>
            <w:tcW w:w="1094" w:type="pct"/>
            <w:shd w:val="clear" w:color="auto" w:fill="auto"/>
          </w:tcPr>
          <w:p w14:paraId="5FA5CE23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1147(1) </w:t>
            </w:r>
          </w:p>
        </w:tc>
        <w:tc>
          <w:tcPr>
            <w:tcW w:w="1094" w:type="pct"/>
            <w:shd w:val="clear" w:color="auto" w:fill="auto"/>
          </w:tcPr>
          <w:p w14:paraId="76E21105" w14:textId="77777777" w:rsidR="00D8380B" w:rsidRPr="00851D4B" w:rsidRDefault="00D8380B" w:rsidP="007B59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4(1)</w:t>
            </w:r>
          </w:p>
        </w:tc>
      </w:tr>
    </w:tbl>
    <w:p w14:paraId="62CFF638" w14:textId="77777777" w:rsidR="00D8380B" w:rsidRPr="00851D4B" w:rsidRDefault="00D8380B" w:rsidP="007B5974">
      <w:pPr>
        <w:jc w:val="center"/>
        <w:rPr>
          <w:rFonts w:ascii="Times New Roman" w:hAnsi="Times New Roman" w:cs="Times New Roman"/>
          <w:color w:val="FF0000"/>
          <w:sz w:val="18"/>
          <w:szCs w:val="18"/>
        </w:rPr>
      </w:pPr>
    </w:p>
    <w:p w14:paraId="20ADA01A" w14:textId="5F25B163" w:rsidR="00D8380B" w:rsidRPr="00851D4B" w:rsidRDefault="00D8380B" w:rsidP="007B5974">
      <w:pPr>
        <w:widowControl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8FEA956" w14:textId="77777777" w:rsidR="003A0F6A" w:rsidRPr="00851D4B" w:rsidRDefault="003A0F6A" w:rsidP="007B5974">
      <w:pPr>
        <w:ind w:left="360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435F617" w14:textId="77777777" w:rsidR="008406EF" w:rsidRPr="00851D4B" w:rsidRDefault="008406EF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  <w:sectPr w:rsidR="008406EF" w:rsidRPr="00851D4B" w:rsidSect="00A90068">
          <w:footerReference w:type="default" r:id="rId19"/>
          <w:pgSz w:w="11906" w:h="16838"/>
          <w:pgMar w:top="1134" w:right="1134" w:bottom="1134" w:left="1134" w:header="851" w:footer="680" w:gutter="0"/>
          <w:cols w:space="425"/>
          <w:docGrid w:type="lines" w:linePitch="312"/>
        </w:sectPr>
      </w:pPr>
    </w:p>
    <w:p w14:paraId="182F3056" w14:textId="159D7DFE" w:rsidR="00CC3AA0" w:rsidRPr="00851D4B" w:rsidRDefault="00CC3AA0" w:rsidP="007B5974">
      <w:pPr>
        <w:jc w:val="center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D8380B" w:rsidRPr="00851D4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244559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44559" w:rsidRPr="00851D4B">
        <w:rPr>
          <w:rFonts w:ascii="Times New Roman" w:hAnsi="Times New Roman" w:cs="Times New Roman"/>
          <w:sz w:val="24"/>
          <w:szCs w:val="24"/>
        </w:rPr>
        <w:t xml:space="preserve">MIC values for </w:t>
      </w:r>
      <w:r w:rsidR="00166BC3" w:rsidRPr="00851D4B">
        <w:rPr>
          <w:rFonts w:ascii="Times New Roman" w:hAnsi="Times New Roman" w:cs="Times New Roman"/>
          <w:sz w:val="24"/>
          <w:szCs w:val="24"/>
        </w:rPr>
        <w:t>maipomycin A (</w:t>
      </w:r>
      <w:r w:rsidR="00B00D0D" w:rsidRPr="00851D4B">
        <w:rPr>
          <w:rFonts w:ascii="Times New Roman" w:hAnsi="Times New Roman" w:cs="Times New Roman"/>
          <w:sz w:val="24"/>
          <w:szCs w:val="24"/>
        </w:rPr>
        <w:t>Mai</w:t>
      </w:r>
      <w:r w:rsidR="00244559" w:rsidRPr="00851D4B">
        <w:rPr>
          <w:rFonts w:ascii="Times New Roman" w:hAnsi="Times New Roman" w:cs="Times New Roman"/>
          <w:sz w:val="24"/>
          <w:szCs w:val="24"/>
        </w:rPr>
        <w:t>A</w:t>
      </w:r>
      <w:r w:rsidR="00166BC3" w:rsidRPr="00851D4B">
        <w:rPr>
          <w:rFonts w:ascii="Times New Roman" w:hAnsi="Times New Roman" w:cs="Times New Roman"/>
          <w:sz w:val="24"/>
          <w:szCs w:val="24"/>
        </w:rPr>
        <w:t>)</w:t>
      </w:r>
      <w:r w:rsidR="00244559" w:rsidRPr="00851D4B">
        <w:rPr>
          <w:rFonts w:ascii="Times New Roman" w:hAnsi="Times New Roman" w:cs="Times New Roman"/>
          <w:sz w:val="24"/>
          <w:szCs w:val="24"/>
        </w:rPr>
        <w:t xml:space="preserve"> and other compou</w:t>
      </w:r>
      <w:r w:rsidR="00AD0C38" w:rsidRPr="00851D4B">
        <w:rPr>
          <w:rFonts w:ascii="Times New Roman" w:hAnsi="Times New Roman" w:cs="Times New Roman"/>
          <w:sz w:val="24"/>
          <w:szCs w:val="24"/>
        </w:rPr>
        <w:t>n</w:t>
      </w:r>
      <w:r w:rsidR="00244559" w:rsidRPr="00851D4B">
        <w:rPr>
          <w:rFonts w:ascii="Times New Roman" w:hAnsi="Times New Roman" w:cs="Times New Roman"/>
          <w:sz w:val="24"/>
          <w:szCs w:val="24"/>
        </w:rPr>
        <w:t>ds against a panel of Gram-positive and Gram-negative pathogens.</w:t>
      </w:r>
    </w:p>
    <w:tbl>
      <w:tblPr>
        <w:tblW w:w="1372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93"/>
        <w:gridCol w:w="1619"/>
        <w:gridCol w:w="2316"/>
        <w:gridCol w:w="882"/>
        <w:gridCol w:w="880"/>
        <w:gridCol w:w="882"/>
        <w:gridCol w:w="880"/>
        <w:gridCol w:w="878"/>
        <w:gridCol w:w="887"/>
        <w:gridCol w:w="877"/>
        <w:gridCol w:w="875"/>
        <w:gridCol w:w="878"/>
        <w:gridCol w:w="880"/>
      </w:tblGrid>
      <w:tr w:rsidR="00244559" w:rsidRPr="00851D4B" w14:paraId="2647C6AA" w14:textId="77777777" w:rsidTr="007360AC">
        <w:trPr>
          <w:trHeight w:val="567"/>
          <w:jc w:val="center"/>
        </w:trPr>
        <w:tc>
          <w:tcPr>
            <w:tcW w:w="49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19608E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rganism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D9A01F3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A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849A35D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lA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C0D09B1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B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B399C26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lX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C283745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DP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DDD2743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EDTA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37FCF9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TOB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6F0A8D0" w14:textId="744F2B41" w:rsidR="00244559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988EA8F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VAN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49B563B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XA</w:t>
            </w:r>
          </w:p>
        </w:tc>
      </w:tr>
      <w:tr w:rsidR="00113DF7" w:rsidRPr="00851D4B" w14:paraId="137DB1CA" w14:textId="77777777" w:rsidTr="007360AC">
        <w:trPr>
          <w:trHeight w:val="283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A9D2833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Gram-</w:t>
            </w:r>
          </w:p>
        </w:tc>
        <w:tc>
          <w:tcPr>
            <w:tcW w:w="1619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A1BE818" w14:textId="491F0F40" w:rsidR="00244559" w:rsidRPr="00851D4B" w:rsidRDefault="00244559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. baumannii</w:t>
            </w:r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BA3CA11" w14:textId="77777777" w:rsidR="00244559" w:rsidRPr="00851D4B" w:rsidRDefault="00244559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19606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58BD6D9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0BE3985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CB1725D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E7D4BD4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7D2C906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C76D02E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51D6F37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5409096" w14:textId="77777777" w:rsidR="00244559" w:rsidRPr="00851D4B" w:rsidRDefault="00244559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8F78ADC" w14:textId="2D4832AF" w:rsidR="00244559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B96CE85" w14:textId="6AAEE03A" w:rsidR="00244559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667E9E33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81A546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5248182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4891165" w14:textId="0AE833A1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1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96D403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F4610E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E02E59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02F18A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9D1215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6FA128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2A5A52D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3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7BE8AE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3E3E523" w14:textId="76E52ABD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8DA370B" w14:textId="79F9834A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26C3AE36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2287F87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5531929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FF91B60" w14:textId="09115EB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3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29C17C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949085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1D172F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B33DEF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FFDB240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2AC302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2BFCEB0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3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369084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F6FA3E7" w14:textId="60841C8C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8EF7E0E" w14:textId="331E445E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66D010EF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BFF204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45859197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02F333C" w14:textId="7A6B40EF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7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DCD556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952D4C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9BA514E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BCDE3D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4AAAC62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2A4206A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D7C632A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3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7F5283D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31567CD" w14:textId="64515D25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73C13CA" w14:textId="698235F3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621136B5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572697E2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E9DAAFD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. aeruginosa</w:t>
            </w: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1B5AFB7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27853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222A01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563D34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ACCAC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CECA796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DE5F72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A47DFA6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25BB18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2B67A2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D7942DF" w14:textId="50DE70E3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00745E4" w14:textId="3829AF58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545325CC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496CB9C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F38EA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7D7695D" w14:textId="7FA70256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PA1051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DF1CE1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07CB9ED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BF583F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4D3ECBA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12D612E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4F5F1BD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A4792D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1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6D8F7E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CAB42CA" w14:textId="3FB0FC2C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12E3279" w14:textId="0596C739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570D6FD6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4DDD4C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38D60C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8785896" w14:textId="4511A4A3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PA3883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BEB3E3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ABFC2D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9A3792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F6C3B36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628899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C33532E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80ABFCA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1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F6C651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6E68B0" w14:textId="1A35BB76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2B2F928" w14:textId="3E91F040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71685D18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39884BC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CF950A" w14:textId="4798E896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. pneumoniae</w:t>
            </w: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2957D9F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13883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01003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D716A4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307677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E19C84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E25298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2B702CD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1F3356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A53D24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B7F525" w14:textId="344A31F8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8445B1D" w14:textId="4C972E5B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23C3815B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4BC861C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BACBD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4FEB743" w14:textId="50E5E3BF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KPN943</w:t>
            </w:r>
            <w:r w:rsidR="006F1484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AC94EB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7DCD5D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E043E0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3CD1AE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E8D701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3115B2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BE391C2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3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45B931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826F4D5" w14:textId="770A0EC1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98B658B" w14:textId="05D6435A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32FEE23D" w14:textId="77777777" w:rsidTr="00113DF7">
        <w:trPr>
          <w:trHeight w:val="283"/>
          <w:jc w:val="center"/>
        </w:trPr>
        <w:tc>
          <w:tcPr>
            <w:tcW w:w="993" w:type="dxa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1E463D34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7A6AFC3" w14:textId="501FA745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. coli</w:t>
            </w: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B18457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25922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52EAF6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B0D072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DD7FDC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22F34A0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802B19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A63FB6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8B0301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A322A31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1895DFD" w14:textId="17FE1972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DE7719F" w14:textId="7670A7F4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00D0D" w:rsidRPr="00851D4B" w14:paraId="42924D9B" w14:textId="77777777" w:rsidTr="00113DF7">
        <w:trPr>
          <w:trHeight w:val="283"/>
          <w:jc w:val="center"/>
        </w:trPr>
        <w:tc>
          <w:tcPr>
            <w:tcW w:w="993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73A133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Gram+</w:t>
            </w:r>
          </w:p>
        </w:tc>
        <w:tc>
          <w:tcPr>
            <w:tcW w:w="1619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9FF91F4" w14:textId="6960E7AB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. aureus</w:t>
            </w:r>
          </w:p>
        </w:tc>
        <w:tc>
          <w:tcPr>
            <w:tcW w:w="2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C8EEC06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25923 (MSSA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201665E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AC0E2DE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4CC136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4111C18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F6F8C76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56C74D1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CCA499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7772E7B" w14:textId="65CFBBF6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23EF6BA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48C39C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</w:tr>
      <w:tr w:rsidR="00B00D0D" w:rsidRPr="00851D4B" w14:paraId="212D0B47" w14:textId="77777777" w:rsidTr="007360AC">
        <w:trPr>
          <w:trHeight w:val="283"/>
          <w:jc w:val="center"/>
        </w:trPr>
        <w:tc>
          <w:tcPr>
            <w:tcW w:w="99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B80EF3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223960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4FFDB16" w14:textId="77777777" w:rsidR="00B00D0D" w:rsidRPr="00851D4B" w:rsidRDefault="00B00D0D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43300 (MRSA)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684C93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F27A1E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E7C4A0F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131DB37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B3CEE9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D1572EC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256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AE69D01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32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C21FDF6" w14:textId="303A8822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F18B4F5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1E31F1B" w14:textId="77777777" w:rsidR="00B00D0D" w:rsidRPr="00851D4B" w:rsidRDefault="00B00D0D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&gt;64</w:t>
            </w:r>
          </w:p>
        </w:tc>
      </w:tr>
    </w:tbl>
    <w:p w14:paraId="163B62EF" w14:textId="4D9F405E" w:rsidR="008406EF" w:rsidRPr="00851D4B" w:rsidRDefault="006F1484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t xml:space="preserve">*: Clinical isolates. </w:t>
      </w:r>
      <w:r w:rsidR="0071579E" w:rsidRPr="00851D4B">
        <w:rPr>
          <w:rFonts w:ascii="Times New Roman" w:hAnsi="Times New Roman" w:cs="Times New Roman"/>
          <w:sz w:val="24"/>
          <w:szCs w:val="24"/>
        </w:rPr>
        <w:t>-</w:t>
      </w:r>
      <w:r w:rsidR="00253A6B" w:rsidRPr="00851D4B">
        <w:rPr>
          <w:rFonts w:ascii="Times New Roman" w:hAnsi="Times New Roman" w:cs="Times New Roman"/>
          <w:sz w:val="24"/>
          <w:szCs w:val="24"/>
        </w:rPr>
        <w:t xml:space="preserve">: Not tested. </w:t>
      </w:r>
      <w:r w:rsidR="008E1FB3" w:rsidRPr="00851D4B">
        <w:rPr>
          <w:rFonts w:ascii="Times New Roman" w:hAnsi="Times New Roman" w:cs="Times New Roman"/>
          <w:sz w:val="24"/>
          <w:szCs w:val="24"/>
        </w:rPr>
        <w:t>MaiA: maipomycin A; ColA: collismycin A; MaiB: maipomycin B; Col</w:t>
      </w:r>
      <w:r w:rsidR="00435ADE" w:rsidRPr="00851D4B">
        <w:rPr>
          <w:rFonts w:ascii="Times New Roman" w:hAnsi="Times New Roman" w:cs="Times New Roman"/>
          <w:sz w:val="24"/>
          <w:szCs w:val="24"/>
        </w:rPr>
        <w:t xml:space="preserve">X: </w:t>
      </w:r>
      <w:r w:rsidR="00937B79" w:rsidRPr="00851D4B">
        <w:rPr>
          <w:rFonts w:ascii="Times New Roman" w:hAnsi="Times New Roman" w:cs="Times New Roman"/>
          <w:sz w:val="24"/>
          <w:szCs w:val="24"/>
        </w:rPr>
        <w:t>4-Methoxy-5-methylsulfanyl-[2,2′]bipyridinyl-6-carbaldehyde</w:t>
      </w:r>
      <w:r w:rsidR="00435ADE" w:rsidRPr="00851D4B">
        <w:rPr>
          <w:rFonts w:ascii="Times New Roman" w:hAnsi="Times New Roman" w:cs="Times New Roman"/>
          <w:sz w:val="24"/>
          <w:szCs w:val="24"/>
        </w:rPr>
        <w:t xml:space="preserve">; 2DP: </w:t>
      </w:r>
      <w:r w:rsidR="000E5F9F" w:rsidRPr="00851D4B">
        <w:rPr>
          <w:rFonts w:ascii="Times New Roman" w:hAnsi="Times New Roman" w:cs="Times New Roman"/>
          <w:sz w:val="24"/>
          <w:szCs w:val="24"/>
        </w:rPr>
        <w:t>2,2′-dipyridyl</w:t>
      </w:r>
      <w:r w:rsidR="001B7682" w:rsidRPr="00851D4B">
        <w:rPr>
          <w:rFonts w:ascii="Times New Roman" w:hAnsi="Times New Roman" w:cs="Times New Roman"/>
          <w:sz w:val="24"/>
          <w:szCs w:val="24"/>
        </w:rPr>
        <w:t>; TOB: tobramycin; CLS: colistin; VAN: vancomycin</w:t>
      </w:r>
      <w:r w:rsidR="0071579E" w:rsidRPr="00851D4B">
        <w:rPr>
          <w:rFonts w:ascii="Times New Roman" w:hAnsi="Times New Roman" w:cs="Times New Roman"/>
          <w:sz w:val="24"/>
          <w:szCs w:val="24"/>
        </w:rPr>
        <w:t xml:space="preserve">; OXA: oxacillin. </w:t>
      </w:r>
    </w:p>
    <w:p w14:paraId="4C3033D3" w14:textId="77777777" w:rsidR="00684BB3" w:rsidRPr="00851D4B" w:rsidRDefault="00684BB3" w:rsidP="007B5974">
      <w:pPr>
        <w:widowControl/>
        <w:rPr>
          <w:rFonts w:ascii="Times New Roman" w:hAnsi="Times New Roman" w:cs="Times New Roman"/>
          <w:sz w:val="24"/>
          <w:szCs w:val="24"/>
        </w:rPr>
        <w:sectPr w:rsidR="00684BB3" w:rsidRPr="00851D4B" w:rsidSect="00A90068">
          <w:pgSz w:w="16838" w:h="11906" w:orient="landscape"/>
          <w:pgMar w:top="1134" w:right="1134" w:bottom="1134" w:left="1134" w:header="851" w:footer="680" w:gutter="0"/>
          <w:cols w:space="425"/>
          <w:docGrid w:type="lines" w:linePitch="312"/>
        </w:sectPr>
      </w:pPr>
    </w:p>
    <w:p w14:paraId="1087C675" w14:textId="2C9171CD" w:rsidR="003304A9" w:rsidRPr="00851D4B" w:rsidRDefault="00CC3AA0" w:rsidP="007B597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D8380B" w:rsidRPr="00851D4B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3304A9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304A9" w:rsidRPr="00851D4B">
        <w:rPr>
          <w:rFonts w:ascii="Times New Roman" w:hAnsi="Times New Roman" w:cs="Times New Roman"/>
          <w:sz w:val="24"/>
          <w:szCs w:val="24"/>
        </w:rPr>
        <w:t xml:space="preserve">Maipomycin A increase colistin efficacy against </w:t>
      </w:r>
      <w:r w:rsidR="003304A9" w:rsidRPr="00851D4B">
        <w:rPr>
          <w:rFonts w:ascii="Times New Roman" w:hAnsi="Times New Roman" w:cs="Times New Roman"/>
          <w:i/>
          <w:iCs/>
          <w:sz w:val="24"/>
          <w:szCs w:val="24"/>
        </w:rPr>
        <w:t>A. baumannii</w:t>
      </w:r>
      <w:r w:rsidR="003304A9" w:rsidRPr="00851D4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tbl>
      <w:tblPr>
        <w:tblW w:w="1190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24"/>
        <w:gridCol w:w="1136"/>
        <w:gridCol w:w="1135"/>
        <w:gridCol w:w="1135"/>
        <w:gridCol w:w="1136"/>
        <w:gridCol w:w="1134"/>
        <w:gridCol w:w="1134"/>
        <w:gridCol w:w="1134"/>
        <w:gridCol w:w="1132"/>
      </w:tblGrid>
      <w:tr w:rsidR="007C31C0" w:rsidRPr="00851D4B" w14:paraId="6752EC76" w14:textId="77777777" w:rsidTr="00560E2A">
        <w:trPr>
          <w:trHeight w:val="567"/>
          <w:jc w:val="center"/>
        </w:trPr>
        <w:tc>
          <w:tcPr>
            <w:tcW w:w="282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A6527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Organism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9B7C9A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IC (μg/mL)</w:t>
            </w:r>
          </w:p>
          <w:p w14:paraId="5ABFB44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in combination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773F2D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2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638F7C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BIC (μg/mL)</w:t>
            </w:r>
          </w:p>
          <w:p w14:paraId="528671E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in combination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ACD426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2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F7930D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BIC (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μ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g/mL)             alone</w:t>
            </w:r>
          </w:p>
        </w:tc>
      </w:tr>
      <w:tr w:rsidR="007C31C0" w:rsidRPr="00851D4B" w14:paraId="3BFCA7B7" w14:textId="77777777" w:rsidTr="00560E2A">
        <w:trPr>
          <w:trHeight w:val="120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46549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C280A0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A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714D0F5" w14:textId="391DE4FC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4A125F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CI</w:t>
            </w: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539475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A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172EF08" w14:textId="06469CC7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148ED9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CI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5D03C2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aiA</w:t>
            </w:r>
          </w:p>
        </w:tc>
        <w:tc>
          <w:tcPr>
            <w:tcW w:w="11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09FC2AF" w14:textId="3E4189DB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</w:tr>
      <w:tr w:rsidR="007C31C0" w:rsidRPr="00851D4B" w14:paraId="63C9F54F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6BADFEF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. baumannii 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TCC 19606</w:t>
            </w: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A2DC67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92399A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5C9532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88230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CB4F39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4F3156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25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C89910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48E57C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C31C0" w:rsidRPr="00851D4B" w14:paraId="6E46F662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5D4C23F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E2CCFF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83311D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A40608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2C361B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C88D1C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E44B3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C26058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9AEB44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7808CB00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36711B4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1EE2D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FF1DBC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C8A250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62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ABC855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D54532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707560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F7D7B8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BF9C50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02BFCA23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460ABF3" w14:textId="3A83939D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. baumannii 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1</w:t>
            </w:r>
            <w:r w:rsidR="00253A6B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BB140F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A15828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1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63DE74A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FDEBEB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F47ABE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B9B927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A4DCFE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62D4BC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C31C0" w:rsidRPr="00851D4B" w14:paraId="7356ECD6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2BA5BD6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261E04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FE61C3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9D4958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B798DC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140B91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B08E72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F9836B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D78836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0A9E487F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8C8B60A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6FC97D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359F6C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D5C60C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062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BFA304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81BCAA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D3AF40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.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9AFF48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E44A5E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1B9BC77C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54FE9FA" w14:textId="65D51495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. baumannii 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3</w:t>
            </w:r>
            <w:r w:rsidR="00253A6B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5D024B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D1D54E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1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94FD6C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6EF394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275405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7324AD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F6E9A0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1191DD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C31C0" w:rsidRPr="00851D4B" w14:paraId="1F5419BB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240A0DC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467F65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361EF9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F32914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1FD68C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1A9756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D09EBD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0A8DDB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94E63B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0CF43B25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86BE1E3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DC5C23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6B7AE0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F9C801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062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1EBA12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791BC4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CF1576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1B2A8D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E04105A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607C9816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08DA3E1" w14:textId="4CBF66BC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. baumannii 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AB1617</w:t>
            </w:r>
            <w:r w:rsidR="00253A6B" w:rsidRPr="00851D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4D4B36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EF22C0A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B903E0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7A81D1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71862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9353F5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ACCDCE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042748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C31C0" w:rsidRPr="00851D4B" w14:paraId="08293567" w14:textId="77777777" w:rsidTr="00560E2A">
        <w:trPr>
          <w:trHeight w:val="120"/>
          <w:jc w:val="center"/>
        </w:trPr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6E35D4F" w14:textId="77777777" w:rsidR="007C31C0" w:rsidRPr="00851D4B" w:rsidRDefault="007C31C0" w:rsidP="007B5974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B7F66F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19D94E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565477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97478C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493EC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8FA611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86C62F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11C5D0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71FA36B7" w14:textId="77777777" w:rsidTr="00560E2A">
        <w:trPr>
          <w:trHeight w:val="124"/>
          <w:jc w:val="center"/>
        </w:trPr>
        <w:tc>
          <w:tcPr>
            <w:tcW w:w="282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FF266D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15F34D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C7A2E6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6534EF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625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509DA8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610999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5E068E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1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D25513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BA9890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</w:tr>
    </w:tbl>
    <w:p w14:paraId="41F6127A" w14:textId="5F15575C" w:rsidR="00560E2A" w:rsidRPr="00851D4B" w:rsidRDefault="00253A6B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t xml:space="preserve">*: Clinical isolates. MaiA: maipomycin A; CLS: colistin. </w:t>
      </w:r>
      <w:r w:rsidR="00560E2A" w:rsidRPr="00851D4B">
        <w:rPr>
          <w:rFonts w:ascii="Times New Roman" w:hAnsi="Times New Roman" w:cs="Times New Roman"/>
          <w:sz w:val="24"/>
          <w:szCs w:val="24"/>
        </w:rPr>
        <w:t>FICI: fractional inhibitory concentration index, FICI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A combined with B</w:t>
      </w:r>
      <w:r w:rsidR="00560E2A" w:rsidRPr="00851D4B">
        <w:rPr>
          <w:rFonts w:ascii="Times New Roman" w:hAnsi="Times New Roman" w:cs="Times New Roman"/>
          <w:sz w:val="24"/>
          <w:szCs w:val="24"/>
        </w:rPr>
        <w:t xml:space="preserve"> = F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560E2A" w:rsidRPr="00851D4B">
        <w:rPr>
          <w:rFonts w:ascii="Times New Roman" w:hAnsi="Times New Roman" w:cs="Times New Roman"/>
          <w:sz w:val="24"/>
          <w:szCs w:val="24"/>
        </w:rPr>
        <w:t>+ F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="00560E2A" w:rsidRPr="00851D4B">
        <w:rPr>
          <w:rFonts w:ascii="Times New Roman" w:hAnsi="Times New Roman" w:cs="Times New Roman"/>
          <w:sz w:val="24"/>
          <w:szCs w:val="24"/>
        </w:rPr>
        <w:t xml:space="preserve"> = [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="00560E2A" w:rsidRPr="00851D4B">
        <w:rPr>
          <w:rFonts w:ascii="Times New Roman" w:hAnsi="Times New Roman" w:cs="Times New Roman"/>
          <w:sz w:val="24"/>
          <w:szCs w:val="24"/>
        </w:rPr>
        <w:t>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A (combined)</w:t>
      </w:r>
      <w:r w:rsidR="00560E2A" w:rsidRPr="00851D4B">
        <w:rPr>
          <w:rFonts w:ascii="Times New Roman" w:hAnsi="Times New Roman" w:cs="Times New Roman"/>
          <w:sz w:val="24"/>
          <w:szCs w:val="24"/>
        </w:rPr>
        <w:t>/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="00560E2A" w:rsidRPr="00851D4B">
        <w:rPr>
          <w:rFonts w:ascii="Times New Roman" w:hAnsi="Times New Roman" w:cs="Times New Roman"/>
          <w:sz w:val="24"/>
          <w:szCs w:val="24"/>
        </w:rPr>
        <w:t>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A (alone)</w:t>
      </w:r>
      <w:r w:rsidR="00560E2A" w:rsidRPr="00851D4B">
        <w:rPr>
          <w:rFonts w:ascii="Times New Roman" w:hAnsi="Times New Roman" w:cs="Times New Roman"/>
          <w:sz w:val="24"/>
          <w:szCs w:val="24"/>
        </w:rPr>
        <w:t>] + [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="00560E2A" w:rsidRPr="00851D4B">
        <w:rPr>
          <w:rFonts w:ascii="Times New Roman" w:hAnsi="Times New Roman" w:cs="Times New Roman"/>
          <w:sz w:val="24"/>
          <w:szCs w:val="24"/>
        </w:rPr>
        <w:t>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B (combined)</w:t>
      </w:r>
      <w:r w:rsidR="00560E2A" w:rsidRPr="00851D4B">
        <w:rPr>
          <w:rFonts w:ascii="Times New Roman" w:hAnsi="Times New Roman" w:cs="Times New Roman"/>
          <w:sz w:val="24"/>
          <w:szCs w:val="24"/>
        </w:rPr>
        <w:t>/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="00560E2A" w:rsidRPr="00851D4B">
        <w:rPr>
          <w:rFonts w:ascii="Times New Roman" w:hAnsi="Times New Roman" w:cs="Times New Roman"/>
          <w:sz w:val="24"/>
          <w:szCs w:val="24"/>
        </w:rPr>
        <w:t>IC</w:t>
      </w:r>
      <w:r w:rsidR="00560E2A" w:rsidRPr="00851D4B">
        <w:rPr>
          <w:rFonts w:ascii="Times New Roman" w:hAnsi="Times New Roman" w:cs="Times New Roman"/>
          <w:sz w:val="24"/>
          <w:szCs w:val="24"/>
          <w:vertAlign w:val="subscript"/>
        </w:rPr>
        <w:t>B (alone)</w:t>
      </w:r>
      <w:r w:rsidR="00560E2A" w:rsidRPr="00851D4B">
        <w:rPr>
          <w:rFonts w:ascii="Times New Roman" w:hAnsi="Times New Roman" w:cs="Times New Roman"/>
          <w:sz w:val="24"/>
          <w:szCs w:val="24"/>
        </w:rPr>
        <w:t xml:space="preserve">]; Additivity (0.5&lt; FICI≤1), Indifference (1&lt; FICI≤2), Synergy (FICI≤0.5). </w:t>
      </w:r>
    </w:p>
    <w:p w14:paraId="14EE46C7" w14:textId="0EC9F052" w:rsidR="00560E2A" w:rsidRPr="00851D4B" w:rsidRDefault="00560E2A" w:rsidP="007B5974">
      <w:pPr>
        <w:widowControl/>
        <w:rPr>
          <w:rFonts w:ascii="Times New Roman" w:hAnsi="Times New Roman" w:cs="Times New Roman"/>
          <w:sz w:val="24"/>
          <w:szCs w:val="24"/>
        </w:rPr>
        <w:sectPr w:rsidR="00560E2A" w:rsidRPr="00851D4B" w:rsidSect="00A90068">
          <w:pgSz w:w="16838" w:h="11906" w:orient="landscape"/>
          <w:pgMar w:top="1134" w:right="1134" w:bottom="1134" w:left="1134" w:header="851" w:footer="680" w:gutter="0"/>
          <w:cols w:space="425"/>
          <w:docGrid w:type="lines" w:linePitch="312"/>
        </w:sectPr>
      </w:pPr>
    </w:p>
    <w:p w14:paraId="125AE932" w14:textId="75549A50" w:rsidR="003304A9" w:rsidRPr="00851D4B" w:rsidRDefault="00CC3AA0" w:rsidP="007B5974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D8380B" w:rsidRPr="00851D4B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3304A9" w:rsidRPr="00851D4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304A9" w:rsidRPr="00851D4B">
        <w:rPr>
          <w:rFonts w:ascii="Times New Roman" w:hAnsi="Times New Roman" w:cs="Times New Roman"/>
          <w:sz w:val="24"/>
          <w:szCs w:val="24"/>
        </w:rPr>
        <w:t xml:space="preserve">Two iron chelators increase colistin efficacy against </w:t>
      </w:r>
      <w:r w:rsidR="003304A9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A. baumannii </w:t>
      </w:r>
      <w:r w:rsidR="003304A9" w:rsidRPr="00851D4B">
        <w:rPr>
          <w:rFonts w:ascii="Times New Roman" w:hAnsi="Times New Roman" w:cs="Times New Roman"/>
          <w:sz w:val="24"/>
          <w:szCs w:val="24"/>
        </w:rPr>
        <w:t>ATCC19606</w:t>
      </w:r>
      <w:r w:rsidR="003304A9" w:rsidRPr="00851D4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tbl>
      <w:tblPr>
        <w:tblW w:w="1060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93"/>
        <w:gridCol w:w="1134"/>
        <w:gridCol w:w="1132"/>
        <w:gridCol w:w="1055"/>
        <w:gridCol w:w="1135"/>
        <w:gridCol w:w="1131"/>
        <w:gridCol w:w="1057"/>
        <w:gridCol w:w="1134"/>
        <w:gridCol w:w="1129"/>
      </w:tblGrid>
      <w:tr w:rsidR="007C31C0" w:rsidRPr="00851D4B" w14:paraId="6C0A4292" w14:textId="77777777" w:rsidTr="003304A9">
        <w:trPr>
          <w:trHeight w:val="567"/>
          <w:jc w:val="center"/>
        </w:trPr>
        <w:tc>
          <w:tcPr>
            <w:tcW w:w="1693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A08154" w14:textId="5CD119D3" w:rsidR="007C31C0" w:rsidRPr="00851D4B" w:rsidRDefault="007B394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mpounds</w:t>
            </w:r>
          </w:p>
        </w:tc>
        <w:tc>
          <w:tcPr>
            <w:tcW w:w="226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F8E5F6A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IC (μg/mL)                 in combination</w:t>
            </w:r>
          </w:p>
        </w:tc>
        <w:tc>
          <w:tcPr>
            <w:tcW w:w="105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3EF2E9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26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9DA27F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BIC (μg/mL)               in combination</w:t>
            </w:r>
          </w:p>
        </w:tc>
        <w:tc>
          <w:tcPr>
            <w:tcW w:w="10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13C573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26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2EBD2F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MBIC (</w:t>
            </w:r>
            <w:r w:rsidRPr="00851D4B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μ</w:t>
            </w: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g/mL)               alone</w:t>
            </w:r>
          </w:p>
        </w:tc>
      </w:tr>
      <w:tr w:rsidR="007C31C0" w:rsidRPr="00851D4B" w14:paraId="2E9811A9" w14:textId="77777777" w:rsidTr="003304A9">
        <w:trPr>
          <w:trHeight w:val="28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A8D53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809B59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mp.</w:t>
            </w:r>
          </w:p>
        </w:tc>
        <w:tc>
          <w:tcPr>
            <w:tcW w:w="11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893F2C" w14:textId="3D1C05D0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7494D7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CI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22E410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mp.</w:t>
            </w:r>
          </w:p>
        </w:tc>
        <w:tc>
          <w:tcPr>
            <w:tcW w:w="11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3806443" w14:textId="67FF054C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F9307D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FICI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6A101C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mp.</w:t>
            </w:r>
          </w:p>
        </w:tc>
        <w:tc>
          <w:tcPr>
            <w:tcW w:w="112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9CED397" w14:textId="35C0999F" w:rsidR="007C31C0" w:rsidRPr="00851D4B" w:rsidRDefault="00575DAA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LS</w:t>
            </w:r>
          </w:p>
        </w:tc>
      </w:tr>
      <w:tr w:rsidR="007C31C0" w:rsidRPr="00851D4B" w14:paraId="242EEE71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AEA570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ColA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B18E70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563E8A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125</w:t>
            </w:r>
          </w:p>
        </w:tc>
        <w:tc>
          <w:tcPr>
            <w:tcW w:w="105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E2660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125</w:t>
            </w:r>
          </w:p>
        </w:tc>
        <w:tc>
          <w:tcPr>
            <w:tcW w:w="11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C71F0E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A33317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8FCBB5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25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2AC5CD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2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972623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C31C0" w:rsidRPr="00851D4B" w14:paraId="1B1F0BE4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7E255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D6B4E9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8B3352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E0BC0E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3F4820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62C7EF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1077D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6D25B5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F0698C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1796BB0F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117F34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EDC051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9BD171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62B4989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31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5B0DC7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D07B1C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B3CF21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C215146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537C53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65116199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C92F8A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D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D590B9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C1E3DD3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F36BAA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1A404F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C605A1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76C173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6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8C2848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963CF3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C31C0" w:rsidRPr="00851D4B" w14:paraId="3C38855B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6DA04A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4F11484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FACFF58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ACCA251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62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77BE4FA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70C25DB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815370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3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0EBB8F7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E23BDE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1C0" w:rsidRPr="00851D4B" w14:paraId="0A031BF6" w14:textId="77777777" w:rsidTr="003304A9">
        <w:trPr>
          <w:trHeight w:val="283"/>
          <w:jc w:val="center"/>
        </w:trPr>
        <w:tc>
          <w:tcPr>
            <w:tcW w:w="16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F60D072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0297DD5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2CD14B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0A197FD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0.5625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2508C2C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1E1D7F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95E5CBE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D4B">
              <w:rPr>
                <w:rFonts w:ascii="Times New Roman" w:hAnsi="Times New Roman" w:cs="Times New Roman"/>
                <w:sz w:val="24"/>
                <w:szCs w:val="24"/>
              </w:rPr>
              <w:t>1.0156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418A31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03485F0" w14:textId="77777777" w:rsidR="007C31C0" w:rsidRPr="00851D4B" w:rsidRDefault="007C31C0" w:rsidP="007B5974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EF8C74" w14:textId="325D2645" w:rsidR="008406EF" w:rsidRPr="00851D4B" w:rsidRDefault="00253A6B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851D4B">
        <w:rPr>
          <w:rFonts w:ascii="Times New Roman" w:hAnsi="Times New Roman" w:cs="Times New Roman"/>
          <w:sz w:val="24"/>
          <w:szCs w:val="24"/>
        </w:rPr>
        <w:t>C</w:t>
      </w:r>
      <w:r w:rsidR="007B3940" w:rsidRPr="00851D4B">
        <w:rPr>
          <w:rFonts w:ascii="Times New Roman" w:hAnsi="Times New Roman" w:cs="Times New Roman"/>
          <w:sz w:val="24"/>
          <w:szCs w:val="24"/>
        </w:rPr>
        <w:t>omp: Compounds. ColA: collismycin A; 2DP: 2,2′-dipyridyl;</w:t>
      </w:r>
      <w:r w:rsidR="00851D4B" w:rsidRPr="00851D4B">
        <w:rPr>
          <w:rFonts w:ascii="Times New Roman" w:hAnsi="Times New Roman" w:cs="Times New Roman"/>
          <w:sz w:val="24"/>
          <w:szCs w:val="24"/>
        </w:rPr>
        <w:t xml:space="preserve"> CLS: colistin.</w:t>
      </w:r>
      <w:r w:rsidRPr="00851D4B">
        <w:rPr>
          <w:rFonts w:ascii="Times New Roman" w:hAnsi="Times New Roman" w:cs="Times New Roman"/>
          <w:sz w:val="24"/>
          <w:szCs w:val="24"/>
        </w:rPr>
        <w:t xml:space="preserve"> FICI: fractional inhibitory concentration index, FICI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A combined with B</w:t>
      </w:r>
      <w:r w:rsidRPr="00851D4B">
        <w:rPr>
          <w:rFonts w:ascii="Times New Roman" w:hAnsi="Times New Roman" w:cs="Times New Roman"/>
          <w:sz w:val="24"/>
          <w:szCs w:val="24"/>
        </w:rPr>
        <w:t xml:space="preserve"> = F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Pr="00851D4B">
        <w:rPr>
          <w:rFonts w:ascii="Times New Roman" w:hAnsi="Times New Roman" w:cs="Times New Roman"/>
          <w:sz w:val="24"/>
          <w:szCs w:val="24"/>
        </w:rPr>
        <w:t>+ F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B</w:t>
      </w:r>
      <w:r w:rsidRPr="00851D4B">
        <w:rPr>
          <w:rFonts w:ascii="Times New Roman" w:hAnsi="Times New Roman" w:cs="Times New Roman"/>
          <w:sz w:val="24"/>
          <w:szCs w:val="24"/>
        </w:rPr>
        <w:t xml:space="preserve"> = [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Pr="00851D4B">
        <w:rPr>
          <w:rFonts w:ascii="Times New Roman" w:hAnsi="Times New Roman" w:cs="Times New Roman"/>
          <w:sz w:val="24"/>
          <w:szCs w:val="24"/>
        </w:rPr>
        <w:t>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A (combined)</w:t>
      </w:r>
      <w:r w:rsidRPr="00851D4B">
        <w:rPr>
          <w:rFonts w:ascii="Times New Roman" w:hAnsi="Times New Roman" w:cs="Times New Roman"/>
          <w:sz w:val="24"/>
          <w:szCs w:val="24"/>
        </w:rPr>
        <w:t>/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Pr="00851D4B">
        <w:rPr>
          <w:rFonts w:ascii="Times New Roman" w:hAnsi="Times New Roman" w:cs="Times New Roman"/>
          <w:sz w:val="24"/>
          <w:szCs w:val="24"/>
        </w:rPr>
        <w:t>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A (alone)</w:t>
      </w:r>
      <w:r w:rsidRPr="00851D4B">
        <w:rPr>
          <w:rFonts w:ascii="Times New Roman" w:hAnsi="Times New Roman" w:cs="Times New Roman"/>
          <w:sz w:val="24"/>
          <w:szCs w:val="24"/>
        </w:rPr>
        <w:t>] + [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Pr="00851D4B">
        <w:rPr>
          <w:rFonts w:ascii="Times New Roman" w:hAnsi="Times New Roman" w:cs="Times New Roman"/>
          <w:sz w:val="24"/>
          <w:szCs w:val="24"/>
        </w:rPr>
        <w:t>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B (combined)</w:t>
      </w:r>
      <w:r w:rsidRPr="00851D4B">
        <w:rPr>
          <w:rFonts w:ascii="Times New Roman" w:hAnsi="Times New Roman" w:cs="Times New Roman"/>
          <w:sz w:val="24"/>
          <w:szCs w:val="24"/>
        </w:rPr>
        <w:t>/M</w:t>
      </w:r>
      <w:r w:rsidR="00965833" w:rsidRPr="00851D4B">
        <w:rPr>
          <w:rFonts w:ascii="Times New Roman" w:hAnsi="Times New Roman" w:cs="Times New Roman"/>
          <w:sz w:val="24"/>
          <w:szCs w:val="24"/>
        </w:rPr>
        <w:t>(B)</w:t>
      </w:r>
      <w:r w:rsidRPr="00851D4B">
        <w:rPr>
          <w:rFonts w:ascii="Times New Roman" w:hAnsi="Times New Roman" w:cs="Times New Roman"/>
          <w:sz w:val="24"/>
          <w:szCs w:val="24"/>
        </w:rPr>
        <w:t>IC</w:t>
      </w:r>
      <w:r w:rsidRPr="00851D4B">
        <w:rPr>
          <w:rFonts w:ascii="Times New Roman" w:hAnsi="Times New Roman" w:cs="Times New Roman"/>
          <w:sz w:val="24"/>
          <w:szCs w:val="24"/>
          <w:vertAlign w:val="subscript"/>
        </w:rPr>
        <w:t>B (alone)</w:t>
      </w:r>
      <w:r w:rsidRPr="00851D4B">
        <w:rPr>
          <w:rFonts w:ascii="Times New Roman" w:hAnsi="Times New Roman" w:cs="Times New Roman"/>
          <w:sz w:val="24"/>
          <w:szCs w:val="24"/>
        </w:rPr>
        <w:t xml:space="preserve">]; Additivity (0.5&lt; FICI≤1), Indifference (1&lt; FICI≤2), Synergy (FICI≤0.5). </w:t>
      </w:r>
    </w:p>
    <w:p w14:paraId="58301570" w14:textId="77777777" w:rsidR="00A946DE" w:rsidRPr="00851D4B" w:rsidRDefault="00A946DE" w:rsidP="007B5974">
      <w:pPr>
        <w:widowControl/>
        <w:jc w:val="left"/>
        <w:rPr>
          <w:rFonts w:ascii="Times New Roman" w:hAnsi="Times New Roman" w:cs="Times New Roman"/>
          <w:sz w:val="24"/>
          <w:szCs w:val="24"/>
        </w:rPr>
        <w:sectPr w:rsidR="00A946DE" w:rsidRPr="00851D4B" w:rsidSect="00A90068">
          <w:pgSz w:w="16838" w:h="11906" w:orient="landscape"/>
          <w:pgMar w:top="1134" w:right="1134" w:bottom="1134" w:left="1134" w:header="851" w:footer="680" w:gutter="0"/>
          <w:cols w:space="425"/>
          <w:docGrid w:type="lines" w:linePitch="312"/>
        </w:sectPr>
      </w:pPr>
    </w:p>
    <w:p w14:paraId="2CAE7943" w14:textId="77777777" w:rsidR="00C65115" w:rsidRPr="00851D4B" w:rsidRDefault="00C65115" w:rsidP="007B5974">
      <w:pPr>
        <w:ind w:left="480" w:hangingChars="200" w:hanging="480"/>
        <w:rPr>
          <w:rFonts w:ascii="Times New Roman" w:hAnsi="Times New Roman" w:cs="Times New Roman"/>
          <w:b/>
          <w:bCs/>
          <w:sz w:val="24"/>
          <w:szCs w:val="24"/>
        </w:rPr>
      </w:pPr>
      <w:r w:rsidRPr="00851D4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1916E2E" w14:textId="53994848" w:rsidR="00A946DE" w:rsidRPr="00851D4B" w:rsidRDefault="00A946DE" w:rsidP="005414C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5" w:name="_ENREF_28"/>
      <w:r w:rsidRPr="00851D4B">
        <w:rPr>
          <w:rFonts w:ascii="Times New Roman" w:hAnsi="Times New Roman" w:cs="Times New Roman"/>
        </w:rPr>
        <w:t>1</w:t>
      </w:r>
      <w:r w:rsidRPr="00851D4B">
        <w:rPr>
          <w:rFonts w:ascii="Times New Roman" w:hAnsi="Times New Roman" w:cs="Times New Roman"/>
        </w:rPr>
        <w:tab/>
      </w:r>
      <w:bookmarkEnd w:id="5"/>
      <w:r w:rsidR="005414C0" w:rsidRPr="005414C0">
        <w:rPr>
          <w:rFonts w:ascii="Times New Roman" w:hAnsi="Times New Roman" w:cs="Times New Roman"/>
        </w:rPr>
        <w:t xml:space="preserve">Tsuge, N., Furihata, K., Shin-Ya, K., Hayakawa, Y., and Seto, H. (1999). Novel antibiotics pyrisulfoxin A and B produced by </w:t>
      </w:r>
      <w:r w:rsidR="005414C0" w:rsidRPr="005414C0">
        <w:rPr>
          <w:rFonts w:ascii="Times New Roman" w:hAnsi="Times New Roman" w:cs="Times New Roman"/>
          <w:i/>
          <w:iCs/>
        </w:rPr>
        <w:t>Streptomyces californicus</w:t>
      </w:r>
      <w:r w:rsidR="005414C0" w:rsidRPr="005414C0">
        <w:rPr>
          <w:rFonts w:ascii="Times New Roman" w:hAnsi="Times New Roman" w:cs="Times New Roman"/>
        </w:rPr>
        <w:t>. J Antibiot (Tokyo) 52(5), 505-507. doi: 10.7164/antibiotics.52.505.</w:t>
      </w:r>
    </w:p>
    <w:sectPr w:rsidR="00A946DE" w:rsidRPr="00851D4B" w:rsidSect="00A946DE">
      <w:pgSz w:w="11906" w:h="16838"/>
      <w:pgMar w:top="1134" w:right="1134" w:bottom="1134" w:left="1134" w:header="851" w:footer="68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6AE0F" w14:textId="77777777" w:rsidR="000E0A92" w:rsidRDefault="000E0A92" w:rsidP="00A93C82">
      <w:r>
        <w:separator/>
      </w:r>
    </w:p>
  </w:endnote>
  <w:endnote w:type="continuationSeparator" w:id="0">
    <w:p w14:paraId="0156C4F1" w14:textId="77777777" w:rsidR="000E0A92" w:rsidRDefault="000E0A92" w:rsidP="00A93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4738086"/>
      <w:docPartObj>
        <w:docPartGallery w:val="Page Numbers (Bottom of Page)"/>
        <w:docPartUnique/>
      </w:docPartObj>
    </w:sdtPr>
    <w:sdtEndPr/>
    <w:sdtContent>
      <w:p w14:paraId="4E297676" w14:textId="05AFF62D" w:rsidR="00B31780" w:rsidRDefault="00B3178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E99D5AB" w14:textId="77777777" w:rsidR="00B31780" w:rsidRDefault="00B31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F7B0B" w14:textId="77777777" w:rsidR="000E0A92" w:rsidRDefault="000E0A92" w:rsidP="00A93C82">
      <w:r>
        <w:separator/>
      </w:r>
    </w:p>
  </w:footnote>
  <w:footnote w:type="continuationSeparator" w:id="0">
    <w:p w14:paraId="1E71488C" w14:textId="77777777" w:rsidR="000E0A92" w:rsidRDefault="000E0A92" w:rsidP="00A93C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sDQwM7Q0NbS0NDBU0lEKTi0uzszPAykwqQUA2CYJ2ywAAAA="/>
  </w:docVars>
  <w:rsids>
    <w:rsidRoot w:val="00DD6C72"/>
    <w:rsid w:val="000155BA"/>
    <w:rsid w:val="000407AE"/>
    <w:rsid w:val="00044304"/>
    <w:rsid w:val="00052437"/>
    <w:rsid w:val="000529A5"/>
    <w:rsid w:val="000A0CDA"/>
    <w:rsid w:val="000A2A46"/>
    <w:rsid w:val="000A49EE"/>
    <w:rsid w:val="000A6DA8"/>
    <w:rsid w:val="000B6A16"/>
    <w:rsid w:val="000D4AFE"/>
    <w:rsid w:val="000E0A92"/>
    <w:rsid w:val="000E5F9F"/>
    <w:rsid w:val="00103C08"/>
    <w:rsid w:val="00113DF7"/>
    <w:rsid w:val="00131E61"/>
    <w:rsid w:val="00166BC3"/>
    <w:rsid w:val="001B7682"/>
    <w:rsid w:val="00244559"/>
    <w:rsid w:val="00253A6B"/>
    <w:rsid w:val="00290644"/>
    <w:rsid w:val="002A1F2B"/>
    <w:rsid w:val="002E4B1A"/>
    <w:rsid w:val="00313B16"/>
    <w:rsid w:val="003304A9"/>
    <w:rsid w:val="003401B4"/>
    <w:rsid w:val="003407F7"/>
    <w:rsid w:val="00396F4B"/>
    <w:rsid w:val="003A0F6A"/>
    <w:rsid w:val="00416389"/>
    <w:rsid w:val="00435ADE"/>
    <w:rsid w:val="004A1651"/>
    <w:rsid w:val="004B3630"/>
    <w:rsid w:val="004B3B26"/>
    <w:rsid w:val="004C6A86"/>
    <w:rsid w:val="004F374A"/>
    <w:rsid w:val="0052130E"/>
    <w:rsid w:val="005414C0"/>
    <w:rsid w:val="005600E1"/>
    <w:rsid w:val="00560E2A"/>
    <w:rsid w:val="005674EC"/>
    <w:rsid w:val="00575DAA"/>
    <w:rsid w:val="005E493D"/>
    <w:rsid w:val="00622995"/>
    <w:rsid w:val="00650609"/>
    <w:rsid w:val="00682796"/>
    <w:rsid w:val="00684BB3"/>
    <w:rsid w:val="00696832"/>
    <w:rsid w:val="006B26F6"/>
    <w:rsid w:val="006C4C37"/>
    <w:rsid w:val="006F1484"/>
    <w:rsid w:val="006F2C60"/>
    <w:rsid w:val="00703482"/>
    <w:rsid w:val="0071579E"/>
    <w:rsid w:val="00734DED"/>
    <w:rsid w:val="007360AC"/>
    <w:rsid w:val="0077367D"/>
    <w:rsid w:val="007A3ADE"/>
    <w:rsid w:val="007B3940"/>
    <w:rsid w:val="007B5974"/>
    <w:rsid w:val="007C31C0"/>
    <w:rsid w:val="007F1713"/>
    <w:rsid w:val="00802FE7"/>
    <w:rsid w:val="00807390"/>
    <w:rsid w:val="0083104B"/>
    <w:rsid w:val="008406EF"/>
    <w:rsid w:val="00851D4B"/>
    <w:rsid w:val="00867FC9"/>
    <w:rsid w:val="00894552"/>
    <w:rsid w:val="008C2B23"/>
    <w:rsid w:val="008E1FB3"/>
    <w:rsid w:val="008F2A24"/>
    <w:rsid w:val="008F7E51"/>
    <w:rsid w:val="00937B79"/>
    <w:rsid w:val="00953330"/>
    <w:rsid w:val="00954C25"/>
    <w:rsid w:val="00965833"/>
    <w:rsid w:val="00970A41"/>
    <w:rsid w:val="009A566D"/>
    <w:rsid w:val="009F0E58"/>
    <w:rsid w:val="00A12D4C"/>
    <w:rsid w:val="00A767C4"/>
    <w:rsid w:val="00A80348"/>
    <w:rsid w:val="00A81B2B"/>
    <w:rsid w:val="00A90068"/>
    <w:rsid w:val="00A93A61"/>
    <w:rsid w:val="00A93C82"/>
    <w:rsid w:val="00A946DE"/>
    <w:rsid w:val="00AA1785"/>
    <w:rsid w:val="00AC1489"/>
    <w:rsid w:val="00AC2122"/>
    <w:rsid w:val="00AD0C38"/>
    <w:rsid w:val="00B00D0D"/>
    <w:rsid w:val="00B0393A"/>
    <w:rsid w:val="00B03AA4"/>
    <w:rsid w:val="00B31780"/>
    <w:rsid w:val="00B50FDD"/>
    <w:rsid w:val="00BA39AA"/>
    <w:rsid w:val="00BB02E7"/>
    <w:rsid w:val="00BB0B6D"/>
    <w:rsid w:val="00BC66BE"/>
    <w:rsid w:val="00BD5BF2"/>
    <w:rsid w:val="00BF4597"/>
    <w:rsid w:val="00C47E47"/>
    <w:rsid w:val="00C65115"/>
    <w:rsid w:val="00CC3AA0"/>
    <w:rsid w:val="00D020BB"/>
    <w:rsid w:val="00D63651"/>
    <w:rsid w:val="00D8380B"/>
    <w:rsid w:val="00D971FB"/>
    <w:rsid w:val="00DB04D7"/>
    <w:rsid w:val="00DC59BE"/>
    <w:rsid w:val="00DC633E"/>
    <w:rsid w:val="00DC68ED"/>
    <w:rsid w:val="00DC6F4F"/>
    <w:rsid w:val="00DD6C72"/>
    <w:rsid w:val="00E019ED"/>
    <w:rsid w:val="00E07C7A"/>
    <w:rsid w:val="00E23FAE"/>
    <w:rsid w:val="00E47772"/>
    <w:rsid w:val="00EA71A5"/>
    <w:rsid w:val="00EE5091"/>
    <w:rsid w:val="00EE5C3B"/>
    <w:rsid w:val="00F02EA1"/>
    <w:rsid w:val="00F10D81"/>
    <w:rsid w:val="00F25B32"/>
    <w:rsid w:val="00F610ED"/>
    <w:rsid w:val="00FD52CC"/>
    <w:rsid w:val="00FE2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50C0B"/>
  <w15:chartTrackingRefBased/>
  <w15:docId w15:val="{63018405-D324-4D1B-BEFA-3201B08BC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3C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3C8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93C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93C82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44559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80B"/>
    <w:rPr>
      <w:rFonts w:ascii="Calibri" w:eastAsia="SimSun" w:hAnsi="Calibri"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80B"/>
    <w:rPr>
      <w:rFonts w:ascii="Calibri" w:eastAsia="SimSun" w:hAnsi="Calibri" w:cs="Times New Roman"/>
      <w:sz w:val="16"/>
      <w:szCs w:val="16"/>
    </w:rPr>
  </w:style>
  <w:style w:type="character" w:styleId="Strong">
    <w:name w:val="Strong"/>
    <w:uiPriority w:val="22"/>
    <w:qFormat/>
    <w:rsid w:val="00D8380B"/>
    <w:rPr>
      <w:b/>
      <w:bCs/>
    </w:rPr>
  </w:style>
  <w:style w:type="character" w:customStyle="1" w:styleId="apple-converted-space">
    <w:name w:val="apple-converted-space"/>
    <w:rsid w:val="00D8380B"/>
  </w:style>
  <w:style w:type="table" w:styleId="TableGrid">
    <w:name w:val="Table Grid"/>
    <w:basedOn w:val="TableNormal"/>
    <w:uiPriority w:val="59"/>
    <w:rsid w:val="00D8380B"/>
    <w:rPr>
      <w:rFonts w:ascii="Calibri" w:eastAsia="SimSun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EndNoteBibliography">
    <w:name w:val="EndNote Bibliography"/>
    <w:basedOn w:val="Normal"/>
    <w:link w:val="EndNoteBibliography0"/>
    <w:rsid w:val="00A946DE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A946DE"/>
    <w:rPr>
      <w:rFonts w:ascii="DengXian" w:eastAsia="DengXian" w:hAnsi="DengXian"/>
      <w:noProof/>
      <w:sz w:val="20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DC6F4F"/>
    <w:pPr>
      <w:widowControl/>
      <w:tabs>
        <w:tab w:val="left" w:pos="284"/>
      </w:tabs>
      <w:spacing w:before="400" w:after="160"/>
      <w:jc w:val="left"/>
    </w:pPr>
    <w:rPr>
      <w:rFonts w:cs="Times New Roman"/>
      <w:b/>
      <w:kern w:val="0"/>
      <w:sz w:val="29"/>
      <w:szCs w:val="32"/>
      <w:lang w:val="en-GB" w:eastAsia="en-US"/>
    </w:rPr>
  </w:style>
  <w:style w:type="character" w:customStyle="1" w:styleId="RSCH01PaperTitleChar">
    <w:name w:val="RSC H01 Paper Title Char"/>
    <w:basedOn w:val="DefaultParagraphFont"/>
    <w:link w:val="RSCH01PaperTitle"/>
    <w:rsid w:val="00DC6F4F"/>
    <w:rPr>
      <w:rFonts w:cs="Times New Roman"/>
      <w:b/>
      <w:kern w:val="0"/>
      <w:sz w:val="29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9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../../liuguozhu/AppData/Roaming/Tencent/Users/83049067/QQ/WinTemp/RichOle/LO~%7d6XL%7d~YN%7b@C%5bCNGMJOQH.png" TargetMode="External"/><Relationship Id="rId18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1.tiff"/><Relationship Id="rId2" Type="http://schemas.openxmlformats.org/officeDocument/2006/relationships/settings" Target="settings.xml"/><Relationship Id="rId16" Type="http://schemas.openxmlformats.org/officeDocument/2006/relationships/image" Target="media/image10.tif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9.tiff"/><Relationship Id="rId10" Type="http://schemas.openxmlformats.org/officeDocument/2006/relationships/image" Target="media/image5.emf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4</Pages>
  <Words>2222</Words>
  <Characters>12669</Characters>
  <Application>Microsoft Office Word</Application>
  <DocSecurity>0</DocSecurity>
  <Lines>105</Lines>
  <Paragraphs>29</Paragraphs>
  <ScaleCrop>false</ScaleCrop>
  <Company/>
  <LinksUpToDate>false</LinksUpToDate>
  <CharactersWithSpaces>1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iorgia Aprile</cp:lastModifiedBy>
  <cp:revision>120</cp:revision>
  <cp:lastPrinted>2020-07-09T03:06:00Z</cp:lastPrinted>
  <dcterms:created xsi:type="dcterms:W3CDTF">2020-06-20T06:44:00Z</dcterms:created>
  <dcterms:modified xsi:type="dcterms:W3CDTF">2021-01-07T15:56:00Z</dcterms:modified>
</cp:coreProperties>
</file>